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11211" w14:textId="64B4D72A" w:rsidR="001242C8" w:rsidRPr="001242C8" w:rsidRDefault="001242C8" w:rsidP="001242C8">
      <w:pPr>
        <w:jc w:val="center"/>
        <w:rPr>
          <w:rStyle w:val="ae"/>
          <w:rFonts w:cs="Times New Roman"/>
          <w:color w:val="1F2328"/>
          <w:sz w:val="36"/>
          <w:szCs w:val="40"/>
          <w:shd w:val="clear" w:color="auto" w:fill="FFFFFF"/>
        </w:rPr>
      </w:pPr>
      <w:r w:rsidRPr="001242C8">
        <w:rPr>
          <w:rStyle w:val="ae"/>
          <w:rFonts w:cs="Times New Roman" w:hint="eastAsia"/>
          <w:color w:val="1F2328"/>
          <w:sz w:val="36"/>
          <w:szCs w:val="40"/>
          <w:shd w:val="clear" w:color="auto" w:fill="FFFFFF"/>
        </w:rPr>
        <w:t>Technical Report</w:t>
      </w:r>
    </w:p>
    <w:p w14:paraId="462F5145" w14:textId="77777777" w:rsidR="001242C8" w:rsidRDefault="001242C8" w:rsidP="001242C8">
      <w:pPr>
        <w:jc w:val="center"/>
        <w:rPr>
          <w:rStyle w:val="ae"/>
          <w:rFonts w:cs="Times New Roman"/>
          <w:color w:val="1F2328"/>
          <w:sz w:val="32"/>
          <w:szCs w:val="36"/>
          <w:shd w:val="clear" w:color="auto" w:fill="FFFFFF"/>
        </w:rPr>
      </w:pPr>
    </w:p>
    <w:p w14:paraId="2257EB4F" w14:textId="7A04B42D" w:rsidR="003C17E0" w:rsidRPr="001242C8" w:rsidRDefault="001242C8" w:rsidP="001242C8">
      <w:pPr>
        <w:jc w:val="center"/>
        <w:rPr>
          <w:rStyle w:val="ae"/>
          <w:rFonts w:cs="Times New Roman"/>
          <w:color w:val="1F2328"/>
          <w:sz w:val="32"/>
          <w:szCs w:val="36"/>
          <w:shd w:val="clear" w:color="auto" w:fill="FFFFFF"/>
        </w:rPr>
      </w:pPr>
      <w:r w:rsidRPr="001242C8">
        <w:rPr>
          <w:rStyle w:val="ae"/>
          <w:rFonts w:cs="Times New Roman"/>
          <w:color w:val="1F2328"/>
          <w:sz w:val="32"/>
          <w:szCs w:val="36"/>
          <w:shd w:val="clear" w:color="auto" w:fill="FFFFFF"/>
        </w:rPr>
        <w:t xml:space="preserve">GNSS Software-Defined Receiver Processing Intermediate Frequency </w:t>
      </w:r>
      <w:r>
        <w:rPr>
          <w:rStyle w:val="ae"/>
          <w:rFonts w:cs="Times New Roman" w:hint="eastAsia"/>
          <w:color w:val="1F2328"/>
          <w:sz w:val="32"/>
          <w:szCs w:val="36"/>
          <w:shd w:val="clear" w:color="auto" w:fill="FFFFFF"/>
        </w:rPr>
        <w:t>Signals</w:t>
      </w:r>
    </w:p>
    <w:p w14:paraId="6C035BE7" w14:textId="77777777" w:rsidR="00DF4CA1" w:rsidRDefault="00DF4CA1" w:rsidP="001242C8">
      <w:pPr>
        <w:rPr>
          <w:rStyle w:val="ae"/>
          <w:rFonts w:ascii="Segoe UI" w:hAnsi="Segoe UI" w:cs="Segoe UI" w:hint="eastAsia"/>
          <w:color w:val="1F2328"/>
          <w:shd w:val="clear" w:color="auto" w:fill="FFFFFF"/>
        </w:rPr>
      </w:pPr>
    </w:p>
    <w:p w14:paraId="451AA560" w14:textId="240E5525" w:rsidR="003D4227" w:rsidRPr="0083541E" w:rsidRDefault="00DF4CA1" w:rsidP="004941DC">
      <w:pPr>
        <w:pStyle w:val="1"/>
        <w:numPr>
          <w:ilvl w:val="0"/>
          <w:numId w:val="1"/>
        </w:numPr>
        <w:rPr>
          <w:rStyle w:val="ae"/>
          <w:b w:val="0"/>
          <w:bCs w:val="0"/>
          <w:sz w:val="28"/>
          <w:szCs w:val="28"/>
        </w:rPr>
      </w:pPr>
      <w:r w:rsidRPr="0083541E">
        <w:rPr>
          <w:rStyle w:val="ae"/>
          <w:rFonts w:cs="Times New Roman"/>
          <w:color w:val="1F2328"/>
          <w:sz w:val="28"/>
          <w:szCs w:val="28"/>
          <w:shd w:val="clear" w:color="auto" w:fill="FFFFFF"/>
        </w:rPr>
        <w:t>Dataset information</w:t>
      </w:r>
    </w:p>
    <w:p w14:paraId="4D42BB81" w14:textId="25D2ED5A" w:rsidR="002C4E70" w:rsidRDefault="002C4E70" w:rsidP="002C4E70">
      <w:pPr>
        <w:rPr>
          <w:rFonts w:cs="Times New Roman" w:hint="eastAsia"/>
        </w:rPr>
      </w:pPr>
      <w:r w:rsidRPr="002C4E70">
        <w:rPr>
          <w:rStyle w:val="ae"/>
          <w:rFonts w:cs="Times New Roman"/>
          <w:b w:val="0"/>
          <w:bCs w:val="0"/>
          <w:color w:val="1F2328"/>
          <w:shd w:val="clear" w:color="auto" w:fill="FFFFFF"/>
        </w:rPr>
        <w:t>Dataset information can be seen in the requirement of this assignment, shown in this link:</w:t>
      </w:r>
      <w:r w:rsidRPr="002C4E70">
        <w:rPr>
          <w:rStyle w:val="ae"/>
          <w:rFonts w:cs="Times New Roman"/>
          <w:color w:val="1F2328"/>
          <w:shd w:val="clear" w:color="auto" w:fill="FFFFFF"/>
        </w:rPr>
        <w:t xml:space="preserve"> </w:t>
      </w:r>
      <w:hyperlink r:id="rId6" w:history="1">
        <w:r w:rsidRPr="001F30AC">
          <w:rPr>
            <w:rStyle w:val="af"/>
            <w:rFonts w:cs="Times New Roman"/>
          </w:rPr>
          <w:t>https://github.com/IPNL-POLYU/AAE6102-assignments/tree/main</w:t>
        </w:r>
      </w:hyperlink>
    </w:p>
    <w:p w14:paraId="563305ED" w14:textId="6B8C32A2" w:rsidR="002C4E70" w:rsidRPr="0083541E" w:rsidRDefault="002C4E70" w:rsidP="004941DC">
      <w:pPr>
        <w:pStyle w:val="1"/>
        <w:numPr>
          <w:ilvl w:val="0"/>
          <w:numId w:val="1"/>
        </w:numPr>
        <w:rPr>
          <w:rStyle w:val="ae"/>
          <w:rFonts w:cs="Times New Roman"/>
          <w:color w:val="1F2328"/>
          <w:sz w:val="28"/>
          <w:szCs w:val="28"/>
          <w:shd w:val="clear" w:color="auto" w:fill="FFFFFF"/>
        </w:rPr>
      </w:pPr>
      <w:r w:rsidRPr="0083541E">
        <w:rPr>
          <w:rStyle w:val="ae"/>
          <w:rFonts w:cs="Times New Roman"/>
          <w:color w:val="1F2328"/>
          <w:sz w:val="28"/>
          <w:szCs w:val="28"/>
          <w:shd w:val="clear" w:color="auto" w:fill="FFFFFF"/>
        </w:rPr>
        <w:t xml:space="preserve">Steps to run the </w:t>
      </w:r>
      <w:r w:rsidRPr="0083541E">
        <w:rPr>
          <w:rStyle w:val="ae"/>
          <w:rFonts w:cs="Times New Roman" w:hint="eastAsia"/>
          <w:color w:val="1F2328"/>
          <w:sz w:val="28"/>
          <w:szCs w:val="28"/>
          <w:shd w:val="clear" w:color="auto" w:fill="FFFFFF"/>
        </w:rPr>
        <w:t>code</w:t>
      </w:r>
    </w:p>
    <w:p w14:paraId="61422721" w14:textId="07E59538" w:rsidR="002C4E70" w:rsidRDefault="009B1C5E"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1: run </w:t>
      </w:r>
      <w:r>
        <w:rPr>
          <w:rFonts w:cs="Times New Roman"/>
          <w:shd w:val="clear" w:color="auto" w:fill="FFFFFF"/>
        </w:rPr>
        <w:t>“</w:t>
      </w:r>
      <w:r>
        <w:rPr>
          <w:rFonts w:cs="Times New Roman" w:hint="eastAsia"/>
          <w:shd w:val="clear" w:color="auto" w:fill="FFFFFF"/>
        </w:rPr>
        <w:t>ini.m</w:t>
      </w:r>
      <w:r>
        <w:rPr>
          <w:rFonts w:cs="Times New Roman"/>
          <w:shd w:val="clear" w:color="auto" w:fill="FFFFFF"/>
        </w:rPr>
        <w:t>”</w:t>
      </w:r>
    </w:p>
    <w:p w14:paraId="6F85AD57" w14:textId="3C52556F" w:rsidR="009B1C5E" w:rsidRDefault="009B1C5E" w:rsidP="004E0609">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2: </w:t>
      </w:r>
      <w:r w:rsidR="00336FAD">
        <w:rPr>
          <w:rFonts w:cs="Times New Roman" w:hint="eastAsia"/>
          <w:shd w:val="clear" w:color="auto" w:fill="FFFFFF"/>
        </w:rPr>
        <w:t xml:space="preserve">run acquisition results, </w:t>
      </w:r>
      <w:r w:rsidR="00102861">
        <w:rPr>
          <w:rFonts w:cs="Times New Roman" w:hint="eastAsia"/>
          <w:shd w:val="clear" w:color="auto" w:fill="FFFFFF"/>
        </w:rPr>
        <w:t>run this code in postprocessing.m file</w:t>
      </w:r>
    </w:p>
    <w:p w14:paraId="63DF19B7" w14:textId="1AC37327" w:rsidR="004E0609" w:rsidRDefault="000449BE" w:rsidP="004E0609">
      <w:pPr>
        <w:rPr>
          <w:rFonts w:cs="Times New Roman"/>
          <w:shd w:val="clear" w:color="auto" w:fill="FFFFFF"/>
        </w:rPr>
      </w:pPr>
      <w:r w:rsidRPr="000449BE">
        <w:rPr>
          <w:rFonts w:cs="Times New Roman"/>
          <w:shd w:val="clear" w:color="auto" w:fill="FFFFFF"/>
        </w:rPr>
        <w:drawing>
          <wp:inline distT="0" distB="0" distL="0" distR="0" wp14:anchorId="5725593C" wp14:editId="7534B38E">
            <wp:extent cx="2457100" cy="230559"/>
            <wp:effectExtent l="0" t="0" r="0" b="0"/>
            <wp:docPr id="6687615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61503" name=""/>
                    <pic:cNvPicPr/>
                  </pic:nvPicPr>
                  <pic:blipFill>
                    <a:blip r:embed="rId7"/>
                    <a:stretch>
                      <a:fillRect/>
                    </a:stretch>
                  </pic:blipFill>
                  <pic:spPr>
                    <a:xfrm>
                      <a:off x="0" y="0"/>
                      <a:ext cx="2484698" cy="233149"/>
                    </a:xfrm>
                    <a:prstGeom prst="rect">
                      <a:avLst/>
                    </a:prstGeom>
                  </pic:spPr>
                </pic:pic>
              </a:graphicData>
            </a:graphic>
          </wp:inline>
        </w:drawing>
      </w:r>
    </w:p>
    <w:p w14:paraId="06253A84" w14:textId="0DB535EF"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tep 3: run tracking results, run this code in</w:t>
      </w:r>
      <w:r>
        <w:rPr>
          <w:rFonts w:cs="Times New Roman" w:hint="eastAsia"/>
          <w:shd w:val="clear" w:color="auto" w:fill="FFFFFF"/>
        </w:rPr>
        <w:t xml:space="preserve"> postprocessing.m file</w:t>
      </w:r>
    </w:p>
    <w:p w14:paraId="3C2DEE66" w14:textId="0703680E" w:rsidR="004E0609" w:rsidRDefault="000449BE" w:rsidP="002C4E70">
      <w:pPr>
        <w:rPr>
          <w:rFonts w:cs="Times New Roman"/>
          <w:shd w:val="clear" w:color="auto" w:fill="FFFFFF"/>
        </w:rPr>
      </w:pPr>
      <w:r w:rsidRPr="000449BE">
        <w:rPr>
          <w:rFonts w:cs="Times New Roman"/>
          <w:shd w:val="clear" w:color="auto" w:fill="FFFFFF"/>
        </w:rPr>
        <w:drawing>
          <wp:inline distT="0" distB="0" distL="0" distR="0" wp14:anchorId="28BBA832" wp14:editId="204CC0BC">
            <wp:extent cx="4308339" cy="129157"/>
            <wp:effectExtent l="0" t="0" r="0" b="0"/>
            <wp:docPr id="2079338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338979" name=""/>
                    <pic:cNvPicPr/>
                  </pic:nvPicPr>
                  <pic:blipFill>
                    <a:blip r:embed="rId8"/>
                    <a:stretch>
                      <a:fillRect/>
                    </a:stretch>
                  </pic:blipFill>
                  <pic:spPr>
                    <a:xfrm>
                      <a:off x="0" y="0"/>
                      <a:ext cx="4462183" cy="133769"/>
                    </a:xfrm>
                    <a:prstGeom prst="rect">
                      <a:avLst/>
                    </a:prstGeom>
                  </pic:spPr>
                </pic:pic>
              </a:graphicData>
            </a:graphic>
          </wp:inline>
        </w:drawing>
      </w:r>
    </w:p>
    <w:p w14:paraId="27B1F0F1" w14:textId="20C244FB"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4: run navigation </w:t>
      </w:r>
      <w:r>
        <w:rPr>
          <w:rFonts w:cs="Times New Roman" w:hint="eastAsia"/>
          <w:shd w:val="clear" w:color="auto" w:fill="FFFFFF"/>
        </w:rPr>
        <w:t>run this code in postprocessing.m file</w:t>
      </w:r>
    </w:p>
    <w:p w14:paraId="0B06E432" w14:textId="334A1F79" w:rsidR="004E0609" w:rsidRDefault="000449BE" w:rsidP="002C4E70">
      <w:pPr>
        <w:rPr>
          <w:rFonts w:cs="Times New Roman"/>
          <w:shd w:val="clear" w:color="auto" w:fill="FFFFFF"/>
        </w:rPr>
      </w:pPr>
      <w:r w:rsidRPr="000449BE">
        <w:rPr>
          <w:rFonts w:cs="Times New Roman"/>
          <w:shd w:val="clear" w:color="auto" w:fill="FFFFFF"/>
        </w:rPr>
        <w:drawing>
          <wp:inline distT="0" distB="0" distL="0" distR="0" wp14:anchorId="3DA633EF" wp14:editId="0D78E43F">
            <wp:extent cx="2832958" cy="110555"/>
            <wp:effectExtent l="0" t="0" r="0" b="0"/>
            <wp:docPr id="18830574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57404" name=""/>
                    <pic:cNvPicPr/>
                  </pic:nvPicPr>
                  <pic:blipFill>
                    <a:blip r:embed="rId9"/>
                    <a:stretch>
                      <a:fillRect/>
                    </a:stretch>
                  </pic:blipFill>
                  <pic:spPr>
                    <a:xfrm>
                      <a:off x="0" y="0"/>
                      <a:ext cx="3056333" cy="119272"/>
                    </a:xfrm>
                    <a:prstGeom prst="rect">
                      <a:avLst/>
                    </a:prstGeom>
                  </pic:spPr>
                </pic:pic>
              </a:graphicData>
            </a:graphic>
          </wp:inline>
        </w:drawing>
      </w:r>
    </w:p>
    <w:p w14:paraId="3FC0EB62" w14:textId="0CEF9BFF"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5: run position estimation, run this code block in </w:t>
      </w:r>
      <w:r w:rsidR="0009411B" w:rsidRPr="0009411B">
        <w:rPr>
          <w:rFonts w:cs="Times New Roman"/>
          <w:shd w:val="clear" w:color="auto" w:fill="FFFFFF"/>
        </w:rPr>
        <w:t>Plotpositionandvelosity</w:t>
      </w:r>
    </w:p>
    <w:p w14:paraId="4E1BF81E" w14:textId="66666E30" w:rsidR="004E0609" w:rsidRDefault="000449BE" w:rsidP="002C4E70">
      <w:pPr>
        <w:rPr>
          <w:rFonts w:cs="Times New Roman"/>
          <w:shd w:val="clear" w:color="auto" w:fill="FFFFFF"/>
        </w:rPr>
      </w:pPr>
      <w:r w:rsidRPr="000449BE">
        <w:rPr>
          <w:rFonts w:cs="Times New Roman"/>
          <w:shd w:val="clear" w:color="auto" w:fill="FFFFFF"/>
        </w:rPr>
        <w:drawing>
          <wp:inline distT="0" distB="0" distL="0" distR="0" wp14:anchorId="029E161C" wp14:editId="3A18A7D2">
            <wp:extent cx="4572000" cy="1018324"/>
            <wp:effectExtent l="0" t="0" r="0" b="0"/>
            <wp:docPr id="1030658143"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58143" name="图片 1" descr="文本&#10;&#10;AI 生成的内容可能不正确。"/>
                    <pic:cNvPicPr/>
                  </pic:nvPicPr>
                  <pic:blipFill>
                    <a:blip r:embed="rId10"/>
                    <a:stretch>
                      <a:fillRect/>
                    </a:stretch>
                  </pic:blipFill>
                  <pic:spPr>
                    <a:xfrm>
                      <a:off x="0" y="0"/>
                      <a:ext cx="4585228" cy="1021270"/>
                    </a:xfrm>
                    <a:prstGeom prst="rect">
                      <a:avLst/>
                    </a:prstGeom>
                  </pic:spPr>
                </pic:pic>
              </a:graphicData>
            </a:graphic>
          </wp:inline>
        </w:drawing>
      </w:r>
    </w:p>
    <w:p w14:paraId="02DF613F" w14:textId="3C0AC7AD"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6: </w:t>
      </w:r>
      <w:r>
        <w:rPr>
          <w:rFonts w:cs="Times New Roman" w:hint="eastAsia"/>
          <w:shd w:val="clear" w:color="auto" w:fill="FFFFFF"/>
        </w:rPr>
        <w:t xml:space="preserve">run </w:t>
      </w:r>
      <w:r>
        <w:rPr>
          <w:rFonts w:cs="Times New Roman" w:hint="eastAsia"/>
          <w:shd w:val="clear" w:color="auto" w:fill="FFFFFF"/>
        </w:rPr>
        <w:t>velocity</w:t>
      </w:r>
      <w:r>
        <w:rPr>
          <w:rFonts w:cs="Times New Roman" w:hint="eastAsia"/>
          <w:shd w:val="clear" w:color="auto" w:fill="FFFFFF"/>
        </w:rPr>
        <w:t xml:space="preserve"> estimation, run this code block in </w:t>
      </w:r>
      <w:r w:rsidR="0009411B" w:rsidRPr="0009411B">
        <w:rPr>
          <w:rFonts w:cs="Times New Roman"/>
          <w:shd w:val="clear" w:color="auto" w:fill="FFFFFF"/>
        </w:rPr>
        <w:t>Plotpositionandvelosity</w:t>
      </w:r>
    </w:p>
    <w:p w14:paraId="0557770D" w14:textId="4B215B84" w:rsidR="004E0609" w:rsidRDefault="000449BE" w:rsidP="002C4E70">
      <w:pPr>
        <w:rPr>
          <w:rFonts w:cs="Times New Roman"/>
          <w:shd w:val="clear" w:color="auto" w:fill="FFFFFF"/>
        </w:rPr>
      </w:pPr>
      <w:r w:rsidRPr="000449BE">
        <w:rPr>
          <w:rFonts w:cs="Times New Roman"/>
          <w:shd w:val="clear" w:color="auto" w:fill="FFFFFF"/>
        </w:rPr>
        <w:drawing>
          <wp:inline distT="0" distB="0" distL="0" distR="0" wp14:anchorId="59C0A746" wp14:editId="1E1F688E">
            <wp:extent cx="2886219" cy="701227"/>
            <wp:effectExtent l="0" t="0" r="0" b="0"/>
            <wp:docPr id="1802158866" name="图片 1" descr="文本, 信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58866" name="图片 1" descr="文本, 信件&#10;&#10;AI 生成的内容可能不正确。"/>
                    <pic:cNvPicPr/>
                  </pic:nvPicPr>
                  <pic:blipFill>
                    <a:blip r:embed="rId11"/>
                    <a:stretch>
                      <a:fillRect/>
                    </a:stretch>
                  </pic:blipFill>
                  <pic:spPr>
                    <a:xfrm>
                      <a:off x="0" y="0"/>
                      <a:ext cx="2952923" cy="717433"/>
                    </a:xfrm>
                    <a:prstGeom prst="rect">
                      <a:avLst/>
                    </a:prstGeom>
                  </pic:spPr>
                </pic:pic>
              </a:graphicData>
            </a:graphic>
          </wp:inline>
        </w:drawing>
      </w:r>
    </w:p>
    <w:p w14:paraId="61C48666" w14:textId="3B20CA40"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7: </w:t>
      </w:r>
      <w:r>
        <w:rPr>
          <w:rFonts w:cs="Times New Roman" w:hint="eastAsia"/>
          <w:shd w:val="clear" w:color="auto" w:fill="FFFFFF"/>
        </w:rPr>
        <w:t xml:space="preserve">run </w:t>
      </w:r>
      <w:r>
        <w:rPr>
          <w:rFonts w:cs="Times New Roman" w:hint="eastAsia"/>
          <w:shd w:val="clear" w:color="auto" w:fill="FFFFFF"/>
        </w:rPr>
        <w:t xml:space="preserve">EKF </w:t>
      </w:r>
      <w:r>
        <w:rPr>
          <w:rFonts w:cs="Times New Roman" w:hint="eastAsia"/>
          <w:shd w:val="clear" w:color="auto" w:fill="FFFFFF"/>
        </w:rPr>
        <w:t xml:space="preserve">position estimation, run this code block in </w:t>
      </w:r>
      <w:r w:rsidR="0009411B" w:rsidRPr="0009411B">
        <w:rPr>
          <w:rFonts w:cs="Times New Roman"/>
          <w:shd w:val="clear" w:color="auto" w:fill="FFFFFF"/>
        </w:rPr>
        <w:t>Plotpositionandvelosity</w:t>
      </w:r>
    </w:p>
    <w:p w14:paraId="2AF98309" w14:textId="69529590" w:rsidR="004E0609" w:rsidRDefault="000449BE" w:rsidP="002C4E70">
      <w:pPr>
        <w:rPr>
          <w:rFonts w:cs="Times New Roman"/>
          <w:shd w:val="clear" w:color="auto" w:fill="FFFFFF"/>
        </w:rPr>
      </w:pPr>
      <w:r w:rsidRPr="000449BE">
        <w:rPr>
          <w:rFonts w:cs="Times New Roman"/>
          <w:shd w:val="clear" w:color="auto" w:fill="FFFFFF"/>
        </w:rPr>
        <w:drawing>
          <wp:inline distT="0" distB="0" distL="0" distR="0" wp14:anchorId="2040A0C3" wp14:editId="71214754">
            <wp:extent cx="4675964" cy="1116354"/>
            <wp:effectExtent l="0" t="0" r="0" b="0"/>
            <wp:docPr id="373779414"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779414" name="图片 1" descr="文本&#10;&#10;AI 生成的内容可能不正确。"/>
                    <pic:cNvPicPr/>
                  </pic:nvPicPr>
                  <pic:blipFill>
                    <a:blip r:embed="rId12"/>
                    <a:stretch>
                      <a:fillRect/>
                    </a:stretch>
                  </pic:blipFill>
                  <pic:spPr>
                    <a:xfrm>
                      <a:off x="0" y="0"/>
                      <a:ext cx="4684513" cy="1118395"/>
                    </a:xfrm>
                    <a:prstGeom prst="rect">
                      <a:avLst/>
                    </a:prstGeom>
                  </pic:spPr>
                </pic:pic>
              </a:graphicData>
            </a:graphic>
          </wp:inline>
        </w:drawing>
      </w:r>
    </w:p>
    <w:p w14:paraId="30C0A0A8" w14:textId="0CAD4DA2" w:rsidR="00102861" w:rsidRDefault="00102861" w:rsidP="002C4E70">
      <w:pPr>
        <w:rPr>
          <w:rFonts w:cs="Times New Roman"/>
          <w:shd w:val="clear" w:color="auto" w:fill="FFFFFF"/>
        </w:rPr>
      </w:pPr>
      <w:r>
        <w:rPr>
          <w:rFonts w:cs="Times New Roman"/>
          <w:shd w:val="clear" w:color="auto" w:fill="FFFFFF"/>
        </w:rPr>
        <w:t>S</w:t>
      </w:r>
      <w:r>
        <w:rPr>
          <w:rFonts w:cs="Times New Roman" w:hint="eastAsia"/>
          <w:shd w:val="clear" w:color="auto" w:fill="FFFFFF"/>
        </w:rPr>
        <w:t xml:space="preserve">tep 8: </w:t>
      </w:r>
      <w:r>
        <w:rPr>
          <w:rFonts w:cs="Times New Roman" w:hint="eastAsia"/>
          <w:shd w:val="clear" w:color="auto" w:fill="FFFFFF"/>
        </w:rPr>
        <w:t xml:space="preserve">run </w:t>
      </w:r>
      <w:r>
        <w:rPr>
          <w:rFonts w:cs="Times New Roman" w:hint="eastAsia"/>
          <w:shd w:val="clear" w:color="auto" w:fill="FFFFFF"/>
        </w:rPr>
        <w:t xml:space="preserve">EKF velocity </w:t>
      </w:r>
      <w:r>
        <w:rPr>
          <w:rFonts w:cs="Times New Roman" w:hint="eastAsia"/>
          <w:shd w:val="clear" w:color="auto" w:fill="FFFFFF"/>
        </w:rPr>
        <w:t xml:space="preserve">estimation, run this code block in </w:t>
      </w:r>
      <w:r w:rsidR="0009411B" w:rsidRPr="0009411B">
        <w:rPr>
          <w:rFonts w:cs="Times New Roman"/>
          <w:shd w:val="clear" w:color="auto" w:fill="FFFFFF"/>
        </w:rPr>
        <w:t>Plotpositionandvelosity</w:t>
      </w:r>
    </w:p>
    <w:p w14:paraId="3977B09E" w14:textId="1657ACCC" w:rsidR="002C4E70" w:rsidRPr="000C195D" w:rsidRDefault="002C4E70" w:rsidP="000C195D">
      <w:pPr>
        <w:rPr>
          <w:rFonts w:cs="Times New Roman" w:hint="eastAsia"/>
          <w:shd w:val="clear" w:color="auto" w:fill="FFFFFF"/>
        </w:rPr>
      </w:pPr>
    </w:p>
    <w:p w14:paraId="67F4BDBE" w14:textId="161D4388" w:rsidR="005B5236" w:rsidRPr="0017405B" w:rsidRDefault="002C4E70" w:rsidP="001242C8">
      <w:pPr>
        <w:pStyle w:val="1"/>
        <w:numPr>
          <w:ilvl w:val="0"/>
          <w:numId w:val="1"/>
        </w:numPr>
        <w:rPr>
          <w:rFonts w:hint="eastAsia"/>
          <w:b/>
          <w:bCs/>
          <w:color w:val="1F2328"/>
          <w:sz w:val="28"/>
          <w:szCs w:val="28"/>
        </w:rPr>
      </w:pPr>
      <w:r w:rsidRPr="0083541E">
        <w:rPr>
          <w:rStyle w:val="ae"/>
          <w:color w:val="1F2328"/>
          <w:sz w:val="28"/>
          <w:szCs w:val="28"/>
        </w:rPr>
        <w:t>R</w:t>
      </w:r>
      <w:r w:rsidRPr="0083541E">
        <w:rPr>
          <w:rStyle w:val="ae"/>
          <w:rFonts w:hint="eastAsia"/>
          <w:color w:val="1F2328"/>
          <w:sz w:val="28"/>
          <w:szCs w:val="28"/>
        </w:rPr>
        <w:t xml:space="preserve">esult </w:t>
      </w:r>
      <w:r w:rsidR="0017405B">
        <w:rPr>
          <w:rStyle w:val="ae"/>
          <w:rFonts w:hint="eastAsia"/>
          <w:color w:val="1F2328"/>
          <w:sz w:val="28"/>
          <w:szCs w:val="28"/>
        </w:rPr>
        <w:t>analysis</w:t>
      </w:r>
    </w:p>
    <w:p w14:paraId="3DE583B7" w14:textId="16C801CD" w:rsidR="00DF4CA1" w:rsidRDefault="00DF4CA1" w:rsidP="001E290C">
      <w:pPr>
        <w:pStyle w:val="2"/>
        <w:numPr>
          <w:ilvl w:val="1"/>
          <w:numId w:val="1"/>
        </w:numPr>
      </w:pPr>
      <w:r>
        <w:t>Task 1 – Acquisition</w:t>
      </w:r>
    </w:p>
    <w:p w14:paraId="70876F5C" w14:textId="319CC120" w:rsidR="001E290C" w:rsidRPr="001E290C" w:rsidRDefault="001E290C" w:rsidP="001E290C">
      <w:pPr>
        <w:rPr>
          <w:rFonts w:hint="eastAsia"/>
        </w:rPr>
      </w:pPr>
      <w:r w:rsidRPr="001E290C">
        <w:rPr>
          <w:b/>
          <w:bCs/>
        </w:rPr>
        <w:t>Requirements:</w:t>
      </w:r>
      <w:r w:rsidRPr="001E290C">
        <w:t xml:space="preserve"> Process the IF data using a GNSS SDR and generate the initial acquisition results.</w:t>
      </w:r>
    </w:p>
    <w:p w14:paraId="15C3C5F1" w14:textId="052E5563" w:rsidR="004941DC" w:rsidRDefault="000C195D" w:rsidP="004941DC">
      <w:pPr>
        <w:pStyle w:val="3"/>
        <w:rPr>
          <w:rFonts w:hint="eastAsia"/>
        </w:rPr>
      </w:pPr>
      <w:r>
        <w:rPr>
          <w:rFonts w:hint="eastAsia"/>
        </w:rPr>
        <w:t>3</w:t>
      </w:r>
      <w:r w:rsidR="004941DC">
        <w:rPr>
          <w:rFonts w:hint="eastAsia"/>
        </w:rPr>
        <w:t xml:space="preserve">.1.1 GNSS </w:t>
      </w:r>
      <w:r w:rsidR="004941DC" w:rsidRPr="004941DC">
        <w:t>signal acquisition</w:t>
      </w:r>
      <w:r w:rsidR="00D30CE4">
        <w:rPr>
          <w:rFonts w:hint="eastAsia"/>
        </w:rPr>
        <w:t xml:space="preserve"> process</w:t>
      </w:r>
    </w:p>
    <w:p w14:paraId="128D6B8C" w14:textId="5E4274F5" w:rsidR="004941DC" w:rsidRDefault="004941DC" w:rsidP="004941DC">
      <w:pPr>
        <w:rPr>
          <w:rFonts w:hint="eastAsia"/>
        </w:rPr>
      </w:pPr>
      <w:r w:rsidRPr="00327487">
        <w:t>Figure</w:t>
      </w:r>
      <w:r>
        <w:rPr>
          <w:rFonts w:hint="eastAsia"/>
        </w:rPr>
        <w:t xml:space="preserve"> 1</w:t>
      </w:r>
      <w:r w:rsidR="004B3120">
        <w:rPr>
          <w:rFonts w:hint="eastAsia"/>
        </w:rPr>
        <w:t>.1</w:t>
      </w:r>
      <w:r w:rsidRPr="00327487">
        <w:t xml:space="preserve"> illustrates a GPS </w:t>
      </w:r>
      <w:r w:rsidRPr="004941DC">
        <w:t>signal acquisition</w:t>
      </w:r>
      <w:r>
        <w:rPr>
          <w:rFonts w:hint="eastAsia"/>
        </w:rPr>
        <w:t xml:space="preserve"> </w:t>
      </w:r>
      <w:r w:rsidRPr="00327487">
        <w:t>process.</w:t>
      </w:r>
      <w:r>
        <w:t xml:space="preserve"> The incoming signal is first mixed with locally generated carrier signals (COS and SIN) from the Carrier Numerically Controlled Oscillator (NCO). The mixed signal is then passed through correlators and processed to extract the in-phase (I) and quadrature (Q) components. These components are integrated and dumped to suppress noise and calculate the signal's magnitude. The magnitude is used to compute test statistics, which is compared to a predefined threshold (</w:t>
      </w:r>
      <m:oMath>
        <m:r>
          <w:rPr>
            <w:rFonts w:ascii="Cambria Math" w:hAnsi="Cambria Math"/>
          </w:rPr>
          <m:t>V≥</m:t>
        </m:r>
        <m:sSub>
          <m:sSubPr>
            <m:ctrlPr>
              <w:rPr>
                <w:rFonts w:ascii="Cambria Math" w:hAnsi="Cambria Math"/>
                <w:i/>
                <w:color w:val="auto"/>
              </w:rPr>
            </m:ctrlPr>
          </m:sSubPr>
          <m:e>
            <m:r>
              <w:rPr>
                <w:rFonts w:ascii="Cambria Math" w:hAnsi="Cambria Math"/>
              </w:rPr>
              <m:t>V</m:t>
            </m:r>
          </m:e>
          <m:sub>
            <m:r>
              <w:rPr>
                <w:rFonts w:ascii="Cambria Math" w:hAnsi="Cambria Math"/>
              </w:rPr>
              <m:t>t</m:t>
            </m:r>
          </m:sub>
        </m:sSub>
      </m:oMath>
      <w:r>
        <w:t>). If the test statistic</w:t>
      </w:r>
      <w:r>
        <w:rPr>
          <w:rFonts w:hint="eastAsia"/>
        </w:rPr>
        <w:t>s</w:t>
      </w:r>
      <w:r>
        <w:t xml:space="preserve"> exceed the threshold, the acquisition is deemed successful, and the output is </w:t>
      </w:r>
      <m:oMath>
        <m:r>
          <w:rPr>
            <w:rFonts w:ascii="Cambria Math" w:hAnsi="Cambria Math"/>
          </w:rPr>
          <m:t>Y</m:t>
        </m:r>
      </m:oMath>
      <w:r>
        <w:rPr>
          <w:rFonts w:hint="eastAsia"/>
        </w:rPr>
        <w:t>.</w:t>
      </w:r>
    </w:p>
    <w:p w14:paraId="566387CA" w14:textId="77777777" w:rsidR="004941DC" w:rsidRPr="00BB0E45" w:rsidRDefault="004941DC" w:rsidP="004941DC"/>
    <w:p w14:paraId="435D377C" w14:textId="77777777" w:rsidR="004941DC" w:rsidRDefault="004941DC" w:rsidP="004941DC">
      <w:pPr>
        <w:rPr>
          <w:rFonts w:hint="eastAsia"/>
        </w:rPr>
      </w:pPr>
      <w:r>
        <w:t>The Code NCO and Code Generator create a locally generated replica code, which is synchronized with the incoming signal during the acquisition process. The Acquisition Control Logic adjusts the local code and carrier frequencies to ensure alignment with the incoming satellite signal. This iterative process enables the receiver to lock onto a satellite signal,</w:t>
      </w:r>
      <w:r>
        <w:rPr>
          <w:rFonts w:hint="eastAsia"/>
        </w:rPr>
        <w:t xml:space="preserve"> which is </w:t>
      </w:r>
      <w:r>
        <w:t>critical for accurate positioning and time synchronization. The 3D signal</w:t>
      </w:r>
      <w:r>
        <w:rPr>
          <w:rFonts w:hint="eastAsia"/>
        </w:rPr>
        <w:t xml:space="preserve"> acquisition in figure 1</w:t>
      </w:r>
      <w:r>
        <w:t xml:space="preserve"> represents the distribution of the test statistics in the frequency</w:t>
      </w:r>
      <w:r>
        <w:rPr>
          <w:rFonts w:hint="eastAsia"/>
        </w:rPr>
        <w:t xml:space="preserve">, </w:t>
      </w:r>
      <w:r>
        <w:t>code space</w:t>
      </w:r>
      <w:r>
        <w:rPr>
          <w:rFonts w:hint="eastAsia"/>
        </w:rPr>
        <w:t xml:space="preserve">, and </w:t>
      </w:r>
      <w:r>
        <w:t>satellite signal.</w:t>
      </w:r>
    </w:p>
    <w:p w14:paraId="6A26677C" w14:textId="77777777" w:rsidR="004941DC" w:rsidRDefault="004941DC" w:rsidP="004941DC"/>
    <w:p w14:paraId="5E5CFF46" w14:textId="77777777" w:rsidR="004941DC" w:rsidRDefault="004941DC" w:rsidP="004941DC">
      <w:pPr>
        <w:jc w:val="center"/>
      </w:pPr>
      <w:r w:rsidRPr="009D5DE4">
        <w:rPr>
          <w:noProof/>
        </w:rPr>
        <w:drawing>
          <wp:inline distT="0" distB="0" distL="0" distR="0" wp14:anchorId="6C359E8B" wp14:editId="60102A36">
            <wp:extent cx="4278573" cy="1811671"/>
            <wp:effectExtent l="0" t="0" r="0" b="0"/>
            <wp:docPr id="1485535908"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35908" name="图片 1" descr="图示&#10;&#10;AI 生成的内容可能不正确。"/>
                    <pic:cNvPicPr/>
                  </pic:nvPicPr>
                  <pic:blipFill>
                    <a:blip r:embed="rId13"/>
                    <a:stretch>
                      <a:fillRect/>
                    </a:stretch>
                  </pic:blipFill>
                  <pic:spPr>
                    <a:xfrm>
                      <a:off x="0" y="0"/>
                      <a:ext cx="4284822" cy="1814317"/>
                    </a:xfrm>
                    <a:prstGeom prst="rect">
                      <a:avLst/>
                    </a:prstGeom>
                  </pic:spPr>
                </pic:pic>
              </a:graphicData>
            </a:graphic>
          </wp:inline>
        </w:drawing>
      </w:r>
    </w:p>
    <w:p w14:paraId="30BA0A9B" w14:textId="2F4E4706" w:rsidR="004941DC" w:rsidRPr="00056A37" w:rsidRDefault="004941DC" w:rsidP="004941DC">
      <w:pPr>
        <w:jc w:val="center"/>
        <w:rPr>
          <w:b/>
          <w:bCs/>
          <w:sz w:val="20"/>
          <w:szCs w:val="21"/>
        </w:rPr>
      </w:pPr>
      <w:bookmarkStart w:id="0" w:name="OLE_LINK1"/>
      <w:r w:rsidRPr="00056A37">
        <w:rPr>
          <w:rFonts w:hint="eastAsia"/>
          <w:b/>
          <w:bCs/>
          <w:sz w:val="20"/>
          <w:szCs w:val="21"/>
        </w:rPr>
        <w:t>Figure 1.</w:t>
      </w:r>
      <w:r w:rsidR="004B3120" w:rsidRPr="00056A37">
        <w:rPr>
          <w:rFonts w:hint="eastAsia"/>
          <w:b/>
          <w:bCs/>
          <w:sz w:val="20"/>
          <w:szCs w:val="21"/>
        </w:rPr>
        <w:t>1</w:t>
      </w:r>
      <w:r w:rsidRPr="00056A37">
        <w:rPr>
          <w:rFonts w:hint="eastAsia"/>
          <w:b/>
          <w:bCs/>
          <w:sz w:val="20"/>
          <w:szCs w:val="21"/>
        </w:rPr>
        <w:t xml:space="preserve"> </w:t>
      </w:r>
      <w:r w:rsidRPr="00056A37">
        <w:rPr>
          <w:b/>
          <w:bCs/>
          <w:sz w:val="20"/>
          <w:szCs w:val="21"/>
        </w:rPr>
        <w:t>Signal acquisition circuit</w:t>
      </w:r>
      <w:bookmarkEnd w:id="0"/>
    </w:p>
    <w:p w14:paraId="2AF2BD23" w14:textId="77777777" w:rsidR="007D556C" w:rsidRDefault="007D556C" w:rsidP="007D556C"/>
    <w:p w14:paraId="41361340" w14:textId="40F35875" w:rsidR="007C59B6" w:rsidRDefault="007C59B6" w:rsidP="00CD65BD">
      <w:pPr>
        <w:pStyle w:val="3"/>
        <w:numPr>
          <w:ilvl w:val="2"/>
          <w:numId w:val="1"/>
        </w:numPr>
      </w:pPr>
      <w:r>
        <w:t>C</w:t>
      </w:r>
      <w:r>
        <w:rPr>
          <w:rFonts w:hint="eastAsia"/>
        </w:rPr>
        <w:t>ode analysis</w:t>
      </w:r>
    </w:p>
    <w:p w14:paraId="2B5D2130" w14:textId="3A1E8370" w:rsidR="00F51FAE" w:rsidRPr="00F51FAE" w:rsidRDefault="00F51FAE" w:rsidP="007C59B6">
      <w:pPr>
        <w:rPr>
          <w:rFonts w:hint="eastAsia"/>
        </w:rPr>
      </w:pPr>
      <w:r>
        <w:t>T</w:t>
      </w:r>
      <w:r>
        <w:rPr>
          <w:rFonts w:hint="eastAsia"/>
        </w:rPr>
        <w:t xml:space="preserve">he code of acquisition is in the </w:t>
      </w:r>
      <w:r>
        <w:t>“</w:t>
      </w:r>
      <w:r>
        <w:rPr>
          <w:rFonts w:hint="eastAsia"/>
        </w:rPr>
        <w:t>acquisition.m</w:t>
      </w:r>
      <w:r>
        <w:t>”</w:t>
      </w:r>
      <w:r>
        <w:rPr>
          <w:rFonts w:hint="eastAsia"/>
        </w:rPr>
        <w:t xml:space="preserve"> file. </w:t>
      </w:r>
    </w:p>
    <w:p w14:paraId="28FAD6A7" w14:textId="01735950" w:rsidR="00DF4CA1" w:rsidRDefault="00001219" w:rsidP="00CD65BD">
      <w:pPr>
        <w:pStyle w:val="3"/>
        <w:numPr>
          <w:ilvl w:val="2"/>
          <w:numId w:val="1"/>
        </w:numPr>
      </w:pPr>
      <w:r>
        <w:t>O</w:t>
      </w:r>
      <w:r>
        <w:rPr>
          <w:rFonts w:hint="eastAsia"/>
        </w:rPr>
        <w:t>pensky data acquisition results</w:t>
      </w:r>
    </w:p>
    <w:p w14:paraId="30CB67FF" w14:textId="09971734" w:rsidR="00CD65BD" w:rsidRDefault="00CD65BD" w:rsidP="00CD65BD">
      <w:r>
        <w:rPr>
          <w:rFonts w:hint="eastAsia"/>
        </w:rPr>
        <w:t xml:space="preserve">Figure </w:t>
      </w:r>
      <w:r w:rsidR="00056A37">
        <w:rPr>
          <w:rFonts w:hint="eastAsia"/>
        </w:rPr>
        <w:t>1.</w:t>
      </w:r>
      <w:r>
        <w:rPr>
          <w:rFonts w:hint="eastAsia"/>
        </w:rPr>
        <w:t>2</w:t>
      </w:r>
      <w:r w:rsidR="00056A37">
        <w:rPr>
          <w:rFonts w:hint="eastAsia"/>
        </w:rPr>
        <w:t>.1</w:t>
      </w:r>
      <w:r>
        <w:rPr>
          <w:rFonts w:hint="eastAsia"/>
        </w:rPr>
        <w:t xml:space="preserve"> </w:t>
      </w:r>
      <w:r w:rsidRPr="00CD65BD">
        <w:t xml:space="preserve">illustrates the results of GNSS signal acquisition </w:t>
      </w:r>
      <w:r>
        <w:t>result</w:t>
      </w:r>
      <w:r>
        <w:rPr>
          <w:rFonts w:hint="eastAsia"/>
        </w:rPr>
        <w:t>s</w:t>
      </w:r>
      <w:r w:rsidRPr="00CD65BD">
        <w:t>. The x-axis represents PRN numbers (satellites), while the y-axis shows the acquisition metric. Green bars indicate successfully acquired satellite signals, and blue bars represent signals not acquired. Satellites without bars are not on the acquisition list.</w:t>
      </w:r>
    </w:p>
    <w:p w14:paraId="2351A9C0" w14:textId="77777777" w:rsidR="00CD65BD" w:rsidRPr="00CD65BD" w:rsidRDefault="00CD65BD" w:rsidP="00CD65BD">
      <w:pPr>
        <w:rPr>
          <w:rFonts w:hint="eastAsia"/>
        </w:rPr>
      </w:pPr>
    </w:p>
    <w:p w14:paraId="0609EB6B" w14:textId="02033970" w:rsidR="00937BF1" w:rsidRDefault="00122274" w:rsidP="00547904">
      <w:pPr>
        <w:jc w:val="center"/>
      </w:pPr>
      <w:r w:rsidRPr="00122274">
        <w:lastRenderedPageBreak/>
        <w:drawing>
          <wp:inline distT="0" distB="0" distL="0" distR="0" wp14:anchorId="50BF2134" wp14:editId="259EE41A">
            <wp:extent cx="4235450" cy="1485416"/>
            <wp:effectExtent l="0" t="0" r="0" b="0"/>
            <wp:docPr id="1350209987"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09987" name="图片 1" descr="图表, 条形图&#10;&#10;AI 生成的内容可能不正确。"/>
                    <pic:cNvPicPr/>
                  </pic:nvPicPr>
                  <pic:blipFill>
                    <a:blip r:embed="rId14"/>
                    <a:stretch>
                      <a:fillRect/>
                    </a:stretch>
                  </pic:blipFill>
                  <pic:spPr>
                    <a:xfrm>
                      <a:off x="0" y="0"/>
                      <a:ext cx="4250649" cy="1490747"/>
                    </a:xfrm>
                    <a:prstGeom prst="rect">
                      <a:avLst/>
                    </a:prstGeom>
                  </pic:spPr>
                </pic:pic>
              </a:graphicData>
            </a:graphic>
          </wp:inline>
        </w:drawing>
      </w:r>
    </w:p>
    <w:p w14:paraId="7EE838C4" w14:textId="2B2A8F34" w:rsidR="006B2C1A" w:rsidRPr="00056A37" w:rsidRDefault="006B2C1A" w:rsidP="00547904">
      <w:pPr>
        <w:jc w:val="center"/>
        <w:rPr>
          <w:rFonts w:hint="eastAsia"/>
          <w:b/>
          <w:bCs/>
          <w:sz w:val="20"/>
          <w:szCs w:val="21"/>
        </w:rPr>
      </w:pPr>
      <w:r w:rsidRPr="00056A37">
        <w:rPr>
          <w:rFonts w:hint="eastAsia"/>
          <w:b/>
          <w:bCs/>
          <w:sz w:val="20"/>
          <w:szCs w:val="21"/>
        </w:rPr>
        <w:t xml:space="preserve">Figure </w:t>
      </w:r>
      <w:r w:rsidR="00C40DC3" w:rsidRPr="00056A37">
        <w:rPr>
          <w:rFonts w:hint="eastAsia"/>
          <w:b/>
          <w:bCs/>
          <w:sz w:val="20"/>
          <w:szCs w:val="21"/>
        </w:rPr>
        <w:t>1.2.1</w:t>
      </w:r>
      <w:r w:rsidRPr="00056A37">
        <w:rPr>
          <w:rFonts w:hint="eastAsia"/>
          <w:b/>
          <w:bCs/>
          <w:sz w:val="20"/>
          <w:szCs w:val="21"/>
        </w:rPr>
        <w:t xml:space="preserve"> </w:t>
      </w:r>
      <w:r w:rsidR="00607D4C" w:rsidRPr="00056A37">
        <w:rPr>
          <w:b/>
          <w:bCs/>
          <w:sz w:val="20"/>
          <w:szCs w:val="21"/>
        </w:rPr>
        <w:t>GNSS signal acquisition result</w:t>
      </w:r>
      <w:r w:rsidR="00607D4C" w:rsidRPr="00056A37">
        <w:rPr>
          <w:rFonts w:hint="eastAsia"/>
          <w:b/>
          <w:bCs/>
          <w:sz w:val="20"/>
          <w:szCs w:val="21"/>
        </w:rPr>
        <w:t>s</w:t>
      </w:r>
      <w:r w:rsidR="00A60E03" w:rsidRPr="00056A37">
        <w:rPr>
          <w:rFonts w:hint="eastAsia"/>
          <w:b/>
          <w:bCs/>
          <w:sz w:val="20"/>
          <w:szCs w:val="21"/>
        </w:rPr>
        <w:t xml:space="preserve"> of opensky</w:t>
      </w:r>
    </w:p>
    <w:p w14:paraId="109D7E65" w14:textId="77777777" w:rsidR="00AB5290" w:rsidRDefault="00AB5290" w:rsidP="00547904">
      <w:pPr>
        <w:jc w:val="center"/>
      </w:pPr>
    </w:p>
    <w:p w14:paraId="6A5CC6E2" w14:textId="1F871882" w:rsidR="00AB5290" w:rsidRDefault="00AB5290" w:rsidP="00AB5290">
      <w:r>
        <w:rPr>
          <w:rFonts w:hint="eastAsia"/>
        </w:rPr>
        <w:t xml:space="preserve">Figure </w:t>
      </w:r>
      <w:r w:rsidR="00056A37">
        <w:rPr>
          <w:rFonts w:hint="eastAsia"/>
        </w:rPr>
        <w:t>1.2.2</w:t>
      </w:r>
      <w:r>
        <w:rPr>
          <w:rFonts w:hint="eastAsia"/>
        </w:rPr>
        <w:t xml:space="preserve"> </w:t>
      </w:r>
      <w:r w:rsidRPr="00AB5290">
        <w:t xml:space="preserve">illustrates the results of a </w:t>
      </w:r>
      <w:r>
        <w:rPr>
          <w:rFonts w:hint="eastAsia"/>
        </w:rPr>
        <w:t xml:space="preserve">3D of </w:t>
      </w:r>
      <w:r w:rsidRPr="00AB5290">
        <w:t xml:space="preserve">GNSS signal acquisition </w:t>
      </w:r>
      <w:r>
        <w:rPr>
          <w:rFonts w:hint="eastAsia"/>
        </w:rPr>
        <w:t>signal</w:t>
      </w:r>
      <w:r w:rsidRPr="00AB5290">
        <w:t xml:space="preserve">. The x-axis represents the Doppler frequency (in Hz), the y-axis represents the code phase (in samples), and the z-axis shows the acquisition metric, which evaluates the </w:t>
      </w:r>
      <w:r w:rsidR="007D7C67" w:rsidRPr="00AB5290">
        <w:t xml:space="preserve">strength </w:t>
      </w:r>
      <w:r w:rsidR="007D7C67">
        <w:rPr>
          <w:rFonts w:hint="eastAsia"/>
        </w:rPr>
        <w:t xml:space="preserve">of </w:t>
      </w:r>
      <w:r w:rsidRPr="00AB5290">
        <w:t xml:space="preserve">signals. Peaks in the plot indicate satellite signals, with higher acquisition metrics representing stronger matches. The color bar on the right reflects the acquisition metric intensity, transitioning from blue (low) to red (high). This </w:t>
      </w:r>
      <w:r w:rsidR="0093585D">
        <w:rPr>
          <w:rFonts w:hint="eastAsia"/>
        </w:rPr>
        <w:t xml:space="preserve">figure </w:t>
      </w:r>
      <w:r w:rsidRPr="00AB5290">
        <w:t>identif</w:t>
      </w:r>
      <w:r w:rsidR="0093585D">
        <w:rPr>
          <w:rFonts w:hint="eastAsia"/>
        </w:rPr>
        <w:t>ies</w:t>
      </w:r>
      <w:r w:rsidRPr="00AB5290">
        <w:t xml:space="preserve"> the correct Doppler frequency and code phase for successful signal acquisition.</w:t>
      </w:r>
    </w:p>
    <w:p w14:paraId="349A3B91" w14:textId="77777777" w:rsidR="00051958" w:rsidRDefault="00051958" w:rsidP="00AB5290"/>
    <w:p w14:paraId="24BCED9B" w14:textId="0506A10B" w:rsidR="00621646" w:rsidRDefault="00621646" w:rsidP="00547904">
      <w:pPr>
        <w:jc w:val="center"/>
      </w:pPr>
      <w:r w:rsidRPr="00621646">
        <w:rPr>
          <w:noProof/>
        </w:rPr>
        <w:drawing>
          <wp:inline distT="0" distB="0" distL="0" distR="0" wp14:anchorId="3D4CD948" wp14:editId="38F9B7AC">
            <wp:extent cx="2965450" cy="2217360"/>
            <wp:effectExtent l="0" t="0" r="0" b="0"/>
            <wp:docPr id="486421849"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21849" name="图片 1" descr="图表, 雷达图&#10;&#10;AI 生成的内容可能不正确。"/>
                    <pic:cNvPicPr/>
                  </pic:nvPicPr>
                  <pic:blipFill>
                    <a:blip r:embed="rId15"/>
                    <a:stretch>
                      <a:fillRect/>
                    </a:stretch>
                  </pic:blipFill>
                  <pic:spPr>
                    <a:xfrm>
                      <a:off x="0" y="0"/>
                      <a:ext cx="2971920" cy="2222198"/>
                    </a:xfrm>
                    <a:prstGeom prst="rect">
                      <a:avLst/>
                    </a:prstGeom>
                  </pic:spPr>
                </pic:pic>
              </a:graphicData>
            </a:graphic>
          </wp:inline>
        </w:drawing>
      </w:r>
    </w:p>
    <w:p w14:paraId="4991B77B" w14:textId="396C74E2" w:rsidR="00607D4C" w:rsidRPr="00056A37" w:rsidRDefault="00607D4C" w:rsidP="00547904">
      <w:pPr>
        <w:jc w:val="center"/>
        <w:rPr>
          <w:b/>
          <w:bCs/>
          <w:sz w:val="20"/>
          <w:szCs w:val="21"/>
        </w:rPr>
      </w:pPr>
      <w:r w:rsidRPr="00056A37">
        <w:rPr>
          <w:rFonts w:hint="eastAsia"/>
          <w:b/>
          <w:bCs/>
          <w:sz w:val="20"/>
          <w:szCs w:val="21"/>
        </w:rPr>
        <w:t xml:space="preserve">Figure </w:t>
      </w:r>
      <w:r w:rsidR="00C40DC3" w:rsidRPr="00056A37">
        <w:rPr>
          <w:rFonts w:hint="eastAsia"/>
          <w:b/>
          <w:bCs/>
          <w:sz w:val="20"/>
          <w:szCs w:val="21"/>
        </w:rPr>
        <w:t>1.2.</w:t>
      </w:r>
      <w:r w:rsidR="00056A37" w:rsidRPr="00056A37">
        <w:rPr>
          <w:rFonts w:hint="eastAsia"/>
          <w:b/>
          <w:bCs/>
          <w:sz w:val="20"/>
          <w:szCs w:val="21"/>
        </w:rPr>
        <w:t>2</w:t>
      </w:r>
      <w:r w:rsidRPr="00056A37">
        <w:rPr>
          <w:rFonts w:hint="eastAsia"/>
          <w:b/>
          <w:bCs/>
          <w:sz w:val="20"/>
          <w:szCs w:val="21"/>
        </w:rPr>
        <w:t xml:space="preserve"> </w:t>
      </w:r>
      <w:r w:rsidR="00745FB6" w:rsidRPr="00056A37">
        <w:rPr>
          <w:rFonts w:hint="eastAsia"/>
          <w:b/>
          <w:bCs/>
          <w:sz w:val="20"/>
          <w:szCs w:val="21"/>
        </w:rPr>
        <w:t xml:space="preserve">3D </w:t>
      </w:r>
      <w:r w:rsidR="00745FB6" w:rsidRPr="00056A37">
        <w:rPr>
          <w:b/>
          <w:bCs/>
          <w:sz w:val="20"/>
          <w:szCs w:val="21"/>
        </w:rPr>
        <w:t>GNSS signal acquisition result</w:t>
      </w:r>
      <w:r w:rsidR="00745FB6" w:rsidRPr="00056A37">
        <w:rPr>
          <w:rFonts w:hint="eastAsia"/>
          <w:b/>
          <w:bCs/>
          <w:sz w:val="20"/>
          <w:szCs w:val="21"/>
        </w:rPr>
        <w:t>s of opensky</w:t>
      </w:r>
    </w:p>
    <w:p w14:paraId="203B501E" w14:textId="77777777" w:rsidR="001724DA" w:rsidRDefault="001724DA" w:rsidP="00547904">
      <w:pPr>
        <w:jc w:val="center"/>
      </w:pPr>
    </w:p>
    <w:p w14:paraId="4659DD94" w14:textId="34C99E3C" w:rsidR="001724DA" w:rsidRDefault="00056A37" w:rsidP="001724DA">
      <w:r>
        <w:t>I</w:t>
      </w:r>
      <w:r>
        <w:rPr>
          <w:rFonts w:hint="eastAsia"/>
        </w:rPr>
        <w:t xml:space="preserve">n figure </w:t>
      </w:r>
      <w:r>
        <w:rPr>
          <w:rFonts w:hint="eastAsia"/>
        </w:rPr>
        <w:t>1.2.3</w:t>
      </w:r>
      <w:r>
        <w:rPr>
          <w:rFonts w:hint="eastAsia"/>
        </w:rPr>
        <w:t>, t</w:t>
      </w:r>
      <w:r w:rsidR="00893EDE" w:rsidRPr="00893EDE">
        <w:t>he distribution of the points represents the positions of the satellites in the sky. A higher elevation angle indicates that the satellite is closer to the zenith, while a lower elevation angle suggests that the satellite is near the horizon. The "mean PDOP: 2.18" represents the average Position Dilution of Precision (PDOP) value. The PDOP value reflects the impact of satellite geometry on positioning accuracy, with smaller values indicating better geometry and higher positioning accuracy. In this plot, the mean PDOP value of 2.18 indicates a good satellite distribution and high positioning accuracy, ensuring a reliable GNSS positioning service.</w:t>
      </w:r>
    </w:p>
    <w:p w14:paraId="35D10532" w14:textId="77777777" w:rsidR="00893EDE" w:rsidRDefault="00893EDE" w:rsidP="001724DA">
      <w:pPr>
        <w:rPr>
          <w:rFonts w:hint="eastAsia"/>
        </w:rPr>
      </w:pPr>
    </w:p>
    <w:p w14:paraId="3712C78E" w14:textId="62089C00" w:rsidR="00B76658" w:rsidRDefault="00B76658" w:rsidP="00547904">
      <w:pPr>
        <w:jc w:val="center"/>
      </w:pPr>
      <w:r w:rsidRPr="00B76658">
        <w:lastRenderedPageBreak/>
        <w:drawing>
          <wp:inline distT="0" distB="0" distL="0" distR="0" wp14:anchorId="7F559D5D" wp14:editId="63773ABE">
            <wp:extent cx="2165350" cy="2175661"/>
            <wp:effectExtent l="0" t="0" r="0" b="0"/>
            <wp:docPr id="484206174"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06174" name="图片 1" descr="图表, 雷达图&#10;&#10;AI 生成的内容可能不正确。"/>
                    <pic:cNvPicPr/>
                  </pic:nvPicPr>
                  <pic:blipFill>
                    <a:blip r:embed="rId16"/>
                    <a:stretch>
                      <a:fillRect/>
                    </a:stretch>
                  </pic:blipFill>
                  <pic:spPr>
                    <a:xfrm>
                      <a:off x="0" y="0"/>
                      <a:ext cx="2169601" cy="2179932"/>
                    </a:xfrm>
                    <a:prstGeom prst="rect">
                      <a:avLst/>
                    </a:prstGeom>
                  </pic:spPr>
                </pic:pic>
              </a:graphicData>
            </a:graphic>
          </wp:inline>
        </w:drawing>
      </w:r>
    </w:p>
    <w:p w14:paraId="30B7756D" w14:textId="49665BAF" w:rsidR="00B76658" w:rsidRPr="00056A37" w:rsidRDefault="00B76658" w:rsidP="00547904">
      <w:pPr>
        <w:jc w:val="center"/>
        <w:rPr>
          <w:rFonts w:hint="eastAsia"/>
          <w:b/>
          <w:bCs/>
          <w:sz w:val="20"/>
          <w:szCs w:val="21"/>
        </w:rPr>
      </w:pPr>
      <w:r w:rsidRPr="00056A37">
        <w:rPr>
          <w:rFonts w:hint="eastAsia"/>
          <w:b/>
          <w:bCs/>
          <w:sz w:val="20"/>
          <w:szCs w:val="21"/>
        </w:rPr>
        <w:t xml:space="preserve">Figure </w:t>
      </w:r>
      <w:r w:rsidR="00C40DC3" w:rsidRPr="00056A37">
        <w:rPr>
          <w:rFonts w:hint="eastAsia"/>
          <w:b/>
          <w:bCs/>
          <w:sz w:val="20"/>
          <w:szCs w:val="21"/>
        </w:rPr>
        <w:t>1.</w:t>
      </w:r>
      <w:r w:rsidR="00105F94" w:rsidRPr="00056A37">
        <w:rPr>
          <w:rFonts w:hint="eastAsia"/>
          <w:b/>
          <w:bCs/>
          <w:sz w:val="20"/>
          <w:szCs w:val="21"/>
        </w:rPr>
        <w:t>2.3</w:t>
      </w:r>
      <w:r w:rsidR="001724DA" w:rsidRPr="00056A37">
        <w:rPr>
          <w:rFonts w:hint="eastAsia"/>
          <w:b/>
          <w:bCs/>
          <w:sz w:val="20"/>
          <w:szCs w:val="21"/>
        </w:rPr>
        <w:t xml:space="preserve"> </w:t>
      </w:r>
      <w:r w:rsidR="00DA28B8" w:rsidRPr="00056A37">
        <w:rPr>
          <w:rFonts w:hint="eastAsia"/>
          <w:b/>
          <w:bCs/>
          <w:sz w:val="20"/>
          <w:szCs w:val="21"/>
        </w:rPr>
        <w:t>sky plot</w:t>
      </w:r>
    </w:p>
    <w:p w14:paraId="1E5BEFC4" w14:textId="77777777" w:rsidR="00937BF1" w:rsidRDefault="00937BF1" w:rsidP="00DF4CA1"/>
    <w:p w14:paraId="050BDBA4" w14:textId="2500A301" w:rsidR="00001219" w:rsidRDefault="00001219" w:rsidP="00051958">
      <w:pPr>
        <w:pStyle w:val="3"/>
        <w:numPr>
          <w:ilvl w:val="2"/>
          <w:numId w:val="1"/>
        </w:numPr>
      </w:pPr>
      <w:r>
        <w:rPr>
          <w:rFonts w:hint="eastAsia"/>
        </w:rPr>
        <w:t>Urban data acquisition results</w:t>
      </w:r>
    </w:p>
    <w:p w14:paraId="4513D5DF" w14:textId="35578238" w:rsidR="00051958" w:rsidRDefault="00B704CE" w:rsidP="00B704CE">
      <w:r>
        <w:rPr>
          <w:rFonts w:hint="eastAsia"/>
        </w:rPr>
        <w:t xml:space="preserve">Figure 1.3.1 </w:t>
      </w:r>
      <w:r>
        <w:t>indicates that</w:t>
      </w:r>
      <w:r>
        <w:rPr>
          <w:rFonts w:hint="eastAsia"/>
        </w:rPr>
        <w:t xml:space="preserve"> t</w:t>
      </w:r>
      <w:r>
        <w:t>he receiver attempted to acquire signals from 32 satellites.</w:t>
      </w:r>
      <w:r>
        <w:rPr>
          <w:rFonts w:hint="eastAsia"/>
        </w:rPr>
        <w:t xml:space="preserve"> </w:t>
      </w:r>
      <w:r>
        <w:t>It successfully acquired the signals from satellites corresponding to PRN 1, PRN 8, and PRN 11.</w:t>
      </w:r>
    </w:p>
    <w:p w14:paraId="61A8FF44" w14:textId="77777777" w:rsidR="00EF4CCA" w:rsidRPr="00051958" w:rsidRDefault="00EF4CCA" w:rsidP="00B704CE">
      <w:pPr>
        <w:rPr>
          <w:rFonts w:hint="eastAsia"/>
        </w:rPr>
      </w:pPr>
    </w:p>
    <w:p w14:paraId="04497A33" w14:textId="5F8008BB" w:rsidR="009B1C5E" w:rsidRDefault="001A5E25" w:rsidP="000E2E4C">
      <w:pPr>
        <w:jc w:val="center"/>
      </w:pPr>
      <w:r w:rsidRPr="001A5E25">
        <w:drawing>
          <wp:inline distT="0" distB="0" distL="0" distR="0" wp14:anchorId="4DDBE2BF" wp14:editId="61143020">
            <wp:extent cx="3565644" cy="1323916"/>
            <wp:effectExtent l="0" t="0" r="0" b="0"/>
            <wp:docPr id="1857424688"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24688" name="图片 1" descr="图表, 条形图&#10;&#10;AI 生成的内容可能不正确。"/>
                    <pic:cNvPicPr/>
                  </pic:nvPicPr>
                  <pic:blipFill>
                    <a:blip r:embed="rId17"/>
                    <a:stretch>
                      <a:fillRect/>
                    </a:stretch>
                  </pic:blipFill>
                  <pic:spPr>
                    <a:xfrm>
                      <a:off x="0" y="0"/>
                      <a:ext cx="3576726" cy="1328031"/>
                    </a:xfrm>
                    <a:prstGeom prst="rect">
                      <a:avLst/>
                    </a:prstGeom>
                  </pic:spPr>
                </pic:pic>
              </a:graphicData>
            </a:graphic>
          </wp:inline>
        </w:drawing>
      </w:r>
    </w:p>
    <w:p w14:paraId="3A098FF9" w14:textId="0A747BEC" w:rsidR="00DF4CA1" w:rsidRDefault="00AB3E78" w:rsidP="009B1C5E">
      <w:pPr>
        <w:jc w:val="center"/>
        <w:rPr>
          <w:b/>
          <w:bCs/>
          <w:sz w:val="20"/>
          <w:szCs w:val="21"/>
        </w:rPr>
      </w:pPr>
      <w:r w:rsidRPr="00056A37">
        <w:rPr>
          <w:b/>
          <w:bCs/>
          <w:sz w:val="20"/>
          <w:szCs w:val="21"/>
        </w:rPr>
        <w:t xml:space="preserve">Figure </w:t>
      </w:r>
      <w:r w:rsidR="00C40DC3" w:rsidRPr="00056A37">
        <w:rPr>
          <w:rFonts w:hint="eastAsia"/>
          <w:b/>
          <w:bCs/>
          <w:sz w:val="20"/>
          <w:szCs w:val="21"/>
        </w:rPr>
        <w:t>1.3</w:t>
      </w:r>
      <w:r w:rsidR="00105F94" w:rsidRPr="00056A37">
        <w:rPr>
          <w:rFonts w:hint="eastAsia"/>
          <w:b/>
          <w:bCs/>
          <w:sz w:val="20"/>
          <w:szCs w:val="21"/>
        </w:rPr>
        <w:t>.</w:t>
      </w:r>
      <w:r w:rsidR="00C40DC3" w:rsidRPr="00056A37">
        <w:rPr>
          <w:rFonts w:hint="eastAsia"/>
          <w:b/>
          <w:bCs/>
          <w:sz w:val="20"/>
          <w:szCs w:val="21"/>
        </w:rPr>
        <w:t>1</w:t>
      </w:r>
      <w:r w:rsidRPr="00056A37">
        <w:rPr>
          <w:b/>
          <w:bCs/>
          <w:sz w:val="20"/>
          <w:szCs w:val="21"/>
        </w:rPr>
        <w:t xml:space="preserve"> GNSS signal acquisition results of </w:t>
      </w:r>
      <w:r w:rsidR="00BA0E16" w:rsidRPr="00056A37">
        <w:rPr>
          <w:rFonts w:hint="eastAsia"/>
          <w:b/>
          <w:bCs/>
          <w:sz w:val="20"/>
          <w:szCs w:val="21"/>
        </w:rPr>
        <w:t>urban</w:t>
      </w:r>
    </w:p>
    <w:p w14:paraId="4EA0F288" w14:textId="77777777" w:rsidR="00051958" w:rsidRDefault="00051958" w:rsidP="009B1C5E">
      <w:pPr>
        <w:jc w:val="center"/>
        <w:rPr>
          <w:b/>
          <w:bCs/>
          <w:sz w:val="20"/>
          <w:szCs w:val="21"/>
        </w:rPr>
      </w:pPr>
    </w:p>
    <w:p w14:paraId="25F126E5" w14:textId="61F8953A" w:rsidR="00F9476C" w:rsidRDefault="00F9476C" w:rsidP="00F9476C">
      <w:r>
        <w:t>F</w:t>
      </w:r>
      <w:r>
        <w:t>igure</w:t>
      </w:r>
      <w:r>
        <w:rPr>
          <w:rFonts w:hint="eastAsia"/>
        </w:rPr>
        <w:t xml:space="preserve"> 1.3.2</w:t>
      </w:r>
      <w:r>
        <w:t xml:space="preserve"> indicates that</w:t>
      </w:r>
      <w:r>
        <w:rPr>
          <w:rFonts w:hint="eastAsia"/>
        </w:rPr>
        <w:t xml:space="preserve"> t</w:t>
      </w:r>
      <w:r>
        <w:t>he receiver performed signal acquisition in a two-dimensional search space of Doppler frequency and code phase.</w:t>
      </w:r>
      <w:r>
        <w:rPr>
          <w:rFonts w:hint="eastAsia"/>
        </w:rPr>
        <w:t xml:space="preserve"> </w:t>
      </w:r>
      <w:r>
        <w:t>The red peak regions indicate that the receiver successfully acquired satellite signals with high signal strength.</w:t>
      </w:r>
      <w:r>
        <w:rPr>
          <w:rFonts w:hint="eastAsia"/>
        </w:rPr>
        <w:t xml:space="preserve"> </w:t>
      </w:r>
      <w:r>
        <w:t>The blue regions represent areas where no signal was acquired or the signal strength was insufficient.</w:t>
      </w:r>
      <w:r>
        <w:rPr>
          <w:rFonts w:hint="eastAsia"/>
        </w:rPr>
        <w:t xml:space="preserve"> </w:t>
      </w:r>
      <w:r>
        <w:t>The acquisition results can be further used for signal decoding and positioning.</w:t>
      </w:r>
    </w:p>
    <w:p w14:paraId="3590FAD0" w14:textId="77777777" w:rsidR="00DF006F" w:rsidRPr="00056A37" w:rsidRDefault="00DF006F" w:rsidP="00F9476C">
      <w:pPr>
        <w:rPr>
          <w:rFonts w:hint="eastAsia"/>
        </w:rPr>
      </w:pPr>
    </w:p>
    <w:p w14:paraId="5B5194C0" w14:textId="68EAA4D7" w:rsidR="009B1C5E" w:rsidRDefault="0053565E" w:rsidP="009B1C5E">
      <w:pPr>
        <w:jc w:val="center"/>
        <w:rPr>
          <w:rFonts w:hint="eastAsia"/>
        </w:rPr>
      </w:pPr>
      <w:r w:rsidRPr="0053565E">
        <w:drawing>
          <wp:inline distT="0" distB="0" distL="0" distR="0" wp14:anchorId="0CC2BC6D" wp14:editId="49EEA384">
            <wp:extent cx="2833824" cy="2233529"/>
            <wp:effectExtent l="0" t="0" r="0" b="0"/>
            <wp:docPr id="94765905"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5905" name="图片 1" descr="图表&#10;&#10;AI 生成的内容可能不正确。"/>
                    <pic:cNvPicPr/>
                  </pic:nvPicPr>
                  <pic:blipFill>
                    <a:blip r:embed="rId18"/>
                    <a:stretch>
                      <a:fillRect/>
                    </a:stretch>
                  </pic:blipFill>
                  <pic:spPr>
                    <a:xfrm>
                      <a:off x="0" y="0"/>
                      <a:ext cx="2856421" cy="2251339"/>
                    </a:xfrm>
                    <a:prstGeom prst="rect">
                      <a:avLst/>
                    </a:prstGeom>
                  </pic:spPr>
                </pic:pic>
              </a:graphicData>
            </a:graphic>
          </wp:inline>
        </w:drawing>
      </w:r>
    </w:p>
    <w:p w14:paraId="66CA0D6B" w14:textId="758DE1FB" w:rsidR="00AB3E78" w:rsidRDefault="00AB3E78" w:rsidP="00AB3E78">
      <w:pPr>
        <w:jc w:val="center"/>
        <w:rPr>
          <w:b/>
          <w:bCs/>
          <w:sz w:val="20"/>
          <w:szCs w:val="21"/>
        </w:rPr>
      </w:pPr>
      <w:r w:rsidRPr="00056A37">
        <w:rPr>
          <w:rFonts w:hint="eastAsia"/>
          <w:b/>
          <w:bCs/>
          <w:sz w:val="20"/>
          <w:szCs w:val="21"/>
        </w:rPr>
        <w:lastRenderedPageBreak/>
        <w:t xml:space="preserve">Figure </w:t>
      </w:r>
      <w:r w:rsidR="00C40DC3" w:rsidRPr="00056A37">
        <w:rPr>
          <w:rFonts w:hint="eastAsia"/>
          <w:b/>
          <w:bCs/>
          <w:sz w:val="20"/>
          <w:szCs w:val="21"/>
        </w:rPr>
        <w:t>1.3.2</w:t>
      </w:r>
      <w:r w:rsidRPr="00056A37">
        <w:rPr>
          <w:rFonts w:hint="eastAsia"/>
          <w:b/>
          <w:bCs/>
          <w:sz w:val="20"/>
          <w:szCs w:val="21"/>
        </w:rPr>
        <w:t xml:space="preserve"> 3D </w:t>
      </w:r>
      <w:r w:rsidRPr="00056A37">
        <w:rPr>
          <w:b/>
          <w:bCs/>
          <w:sz w:val="20"/>
          <w:szCs w:val="21"/>
        </w:rPr>
        <w:t>GNSS signal acquisition result</w:t>
      </w:r>
      <w:r w:rsidRPr="00056A37">
        <w:rPr>
          <w:rFonts w:hint="eastAsia"/>
          <w:b/>
          <w:bCs/>
          <w:sz w:val="20"/>
          <w:szCs w:val="21"/>
        </w:rPr>
        <w:t xml:space="preserve">s of </w:t>
      </w:r>
      <w:r w:rsidR="00BA0E16" w:rsidRPr="00056A37">
        <w:rPr>
          <w:rFonts w:hint="eastAsia"/>
          <w:b/>
          <w:bCs/>
          <w:sz w:val="20"/>
          <w:szCs w:val="21"/>
        </w:rPr>
        <w:t>urban</w:t>
      </w:r>
    </w:p>
    <w:p w14:paraId="2578773B" w14:textId="77777777" w:rsidR="00051958" w:rsidRDefault="00051958" w:rsidP="00B704CE"/>
    <w:p w14:paraId="47BE440D" w14:textId="74FB757C" w:rsidR="00B704CE" w:rsidRDefault="00E84489" w:rsidP="00E84489">
      <w:r>
        <w:rPr>
          <w:rFonts w:hint="eastAsia"/>
        </w:rPr>
        <w:t xml:space="preserve">Figure 1.3.3 </w:t>
      </w:r>
      <w:r>
        <w:t>shows the distribution of 4 satellites from the receiver's perspective, identified as PRN 1, 3, 11, and 18.</w:t>
      </w:r>
      <w:r>
        <w:rPr>
          <w:rFonts w:hint="eastAsia"/>
        </w:rPr>
        <w:t xml:space="preserve"> </w:t>
      </w:r>
      <w:r>
        <w:t>The satellites are concentrated in the eastern and northern skies, with an uneven distribution, resulting in a high PDOP value (11.1025), indicating potentially poor positioning accuracy.</w:t>
      </w:r>
      <w:r>
        <w:rPr>
          <w:rFonts w:hint="eastAsia"/>
        </w:rPr>
        <w:t xml:space="preserve"> </w:t>
      </w:r>
      <w:r>
        <w:t>To improve positioning accuracy, more satellites with a more uniform distribution are needed.</w:t>
      </w:r>
    </w:p>
    <w:p w14:paraId="7071BBED" w14:textId="77777777" w:rsidR="00E84489" w:rsidRPr="00056A37" w:rsidRDefault="00E84489" w:rsidP="00E84489">
      <w:pPr>
        <w:rPr>
          <w:rFonts w:hint="eastAsia"/>
        </w:rPr>
      </w:pPr>
    </w:p>
    <w:p w14:paraId="10C7CE6F" w14:textId="4BD2424A" w:rsidR="00DA28B8" w:rsidRDefault="007A2B39" w:rsidP="00AB3E78">
      <w:pPr>
        <w:jc w:val="center"/>
      </w:pPr>
      <w:r w:rsidRPr="007A2B39">
        <w:drawing>
          <wp:inline distT="0" distB="0" distL="0" distR="0" wp14:anchorId="5C460120" wp14:editId="0E6977B5">
            <wp:extent cx="2395391" cy="2389768"/>
            <wp:effectExtent l="0" t="0" r="0" b="0"/>
            <wp:docPr id="50650791"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0791" name="图片 1" descr="图表, 雷达图&#10;&#10;AI 生成的内容可能不正确。"/>
                    <pic:cNvPicPr/>
                  </pic:nvPicPr>
                  <pic:blipFill>
                    <a:blip r:embed="rId19"/>
                    <a:stretch>
                      <a:fillRect/>
                    </a:stretch>
                  </pic:blipFill>
                  <pic:spPr>
                    <a:xfrm>
                      <a:off x="0" y="0"/>
                      <a:ext cx="2403656" cy="2398014"/>
                    </a:xfrm>
                    <a:prstGeom prst="rect">
                      <a:avLst/>
                    </a:prstGeom>
                  </pic:spPr>
                </pic:pic>
              </a:graphicData>
            </a:graphic>
          </wp:inline>
        </w:drawing>
      </w:r>
    </w:p>
    <w:p w14:paraId="0B2ACD55" w14:textId="6B800C00" w:rsidR="002E0EBD" w:rsidRPr="00056A37" w:rsidRDefault="002E0EBD" w:rsidP="002E0EBD">
      <w:pPr>
        <w:jc w:val="center"/>
        <w:rPr>
          <w:rFonts w:hint="eastAsia"/>
          <w:b/>
          <w:bCs/>
          <w:sz w:val="20"/>
          <w:szCs w:val="21"/>
        </w:rPr>
      </w:pPr>
      <w:r w:rsidRPr="00056A37">
        <w:rPr>
          <w:rFonts w:hint="eastAsia"/>
          <w:b/>
          <w:bCs/>
          <w:sz w:val="20"/>
          <w:szCs w:val="21"/>
        </w:rPr>
        <w:t>Figure 1.</w:t>
      </w:r>
      <w:r w:rsidR="00C40DC3" w:rsidRPr="00056A37">
        <w:rPr>
          <w:rFonts w:hint="eastAsia"/>
          <w:b/>
          <w:bCs/>
          <w:sz w:val="20"/>
          <w:szCs w:val="21"/>
        </w:rPr>
        <w:t>3</w:t>
      </w:r>
      <w:r w:rsidRPr="00056A37">
        <w:rPr>
          <w:rFonts w:hint="eastAsia"/>
          <w:b/>
          <w:bCs/>
          <w:sz w:val="20"/>
          <w:szCs w:val="21"/>
        </w:rPr>
        <w:t>.3 sky plot</w:t>
      </w:r>
    </w:p>
    <w:p w14:paraId="7CB583AD" w14:textId="77777777" w:rsidR="00AB3E78" w:rsidRPr="00AB3E78" w:rsidRDefault="00AB3E78" w:rsidP="00DF4CA1">
      <w:pPr>
        <w:rPr>
          <w:rFonts w:hint="eastAsia"/>
        </w:rPr>
      </w:pPr>
    </w:p>
    <w:p w14:paraId="1BE50BFD" w14:textId="2B46D5F3" w:rsidR="00DF4CA1" w:rsidRDefault="00DF4CA1" w:rsidP="00A438B3">
      <w:pPr>
        <w:pStyle w:val="2"/>
        <w:numPr>
          <w:ilvl w:val="1"/>
          <w:numId w:val="1"/>
        </w:numPr>
      </w:pPr>
      <w:r>
        <w:t>Task 2 – Tracking</w:t>
      </w:r>
    </w:p>
    <w:p w14:paraId="56E1B0C2" w14:textId="53E6EDA5" w:rsidR="00A438B3" w:rsidRPr="00A438B3" w:rsidRDefault="00A438B3" w:rsidP="00A438B3">
      <w:pPr>
        <w:rPr>
          <w:rFonts w:hint="eastAsia"/>
        </w:rPr>
      </w:pPr>
      <w:r w:rsidRPr="00A438B3">
        <w:rPr>
          <w:b/>
          <w:bCs/>
        </w:rPr>
        <w:t>R</w:t>
      </w:r>
      <w:r w:rsidRPr="00A438B3">
        <w:rPr>
          <w:rFonts w:hint="eastAsia"/>
          <w:b/>
          <w:bCs/>
        </w:rPr>
        <w:t xml:space="preserve">equirements: </w:t>
      </w:r>
      <w:r>
        <w:t>Adapt the tracking loop (DLL) to generate correlation plots and analyze tracking performance. Discuss the impact of urban interference on the correlation peaks. (Multiple correlators must be implemented for plotting the correlation function.)</w:t>
      </w:r>
    </w:p>
    <w:p w14:paraId="3F8FCF8C" w14:textId="38DFF2AB" w:rsidR="00B704CE" w:rsidRDefault="00771AFE" w:rsidP="00B704CE">
      <w:pPr>
        <w:pStyle w:val="3"/>
        <w:rPr>
          <w:bCs/>
        </w:rPr>
      </w:pPr>
      <w:r>
        <w:rPr>
          <w:rFonts w:hint="eastAsia"/>
          <w:bCs/>
        </w:rPr>
        <w:t>3</w:t>
      </w:r>
      <w:r w:rsidR="0020406C">
        <w:rPr>
          <w:rFonts w:hint="eastAsia"/>
          <w:bCs/>
        </w:rPr>
        <w:t xml:space="preserve">.2.1 </w:t>
      </w:r>
      <w:r w:rsidR="00B704CE">
        <w:rPr>
          <w:rFonts w:hint="eastAsia"/>
          <w:bCs/>
        </w:rPr>
        <w:t>GPS tracking process</w:t>
      </w:r>
    </w:p>
    <w:p w14:paraId="6C564463" w14:textId="24BDDAB8" w:rsidR="00A00076" w:rsidRDefault="00A00076" w:rsidP="00A00076">
      <w:pPr>
        <w:rPr>
          <w:rFonts w:hint="eastAsia"/>
        </w:rPr>
      </w:pPr>
      <w:r>
        <w:t>The tracking process is to refine the coarse estimate of Doppler frequency and code phase by</w:t>
      </w:r>
      <w:r>
        <w:rPr>
          <w:rFonts w:hint="eastAsia"/>
        </w:rPr>
        <w:t xml:space="preserve"> </w:t>
      </w:r>
      <w:r>
        <w:t>means of feedback loops so that the received signal is continuously tracked, and hence the</w:t>
      </w:r>
      <w:r>
        <w:rPr>
          <w:rFonts w:hint="eastAsia"/>
        </w:rPr>
        <w:t xml:space="preserve"> </w:t>
      </w:r>
      <w:r>
        <w:t>navigation data can be decoded (and the pseudorange measurement can be obtained).</w:t>
      </w:r>
      <w:r>
        <w:rPr>
          <w:rFonts w:hint="eastAsia"/>
        </w:rPr>
        <w:t xml:space="preserve"> Figure 2.1</w:t>
      </w:r>
      <w:r>
        <w:t xml:space="preserve"> is a typical GNSS receiver signal processing block diagram, illustrating the entire process from receiving the intermediate frequency (IF) signal to signal demodulation and tracking through the tracking loop. It consists of four modules:</w:t>
      </w:r>
    </w:p>
    <w:p w14:paraId="2FF8C003" w14:textId="77777777" w:rsidR="00A00076" w:rsidRDefault="00A00076" w:rsidP="00A00076">
      <w:pPr>
        <w:pStyle w:val="a9"/>
        <w:numPr>
          <w:ilvl w:val="0"/>
          <w:numId w:val="11"/>
        </w:numPr>
      </w:pPr>
      <w:r w:rsidRPr="00A00076">
        <w:rPr>
          <w:b/>
          <w:bCs/>
        </w:rPr>
        <w:t>Carrier and Code Removal Module:</w:t>
      </w:r>
      <w:r>
        <w:t xml:space="preserve"> Removes the carrier and pseudorandom code modulation from the signal.</w:t>
      </w:r>
    </w:p>
    <w:p w14:paraId="19F7BA5B" w14:textId="77777777" w:rsidR="00A00076" w:rsidRDefault="00A00076" w:rsidP="00A00076">
      <w:pPr>
        <w:pStyle w:val="a9"/>
        <w:numPr>
          <w:ilvl w:val="0"/>
          <w:numId w:val="11"/>
        </w:numPr>
      </w:pPr>
      <w:r w:rsidRPr="00A00076">
        <w:rPr>
          <w:b/>
          <w:bCs/>
        </w:rPr>
        <w:t xml:space="preserve">Integration and Dump Module: </w:t>
      </w:r>
      <w:r>
        <w:t>Extracts the early, prompt, and late components of the signal.</w:t>
      </w:r>
    </w:p>
    <w:p w14:paraId="35400AC7" w14:textId="77777777" w:rsidR="00A00076" w:rsidRDefault="00A00076" w:rsidP="00A00076">
      <w:pPr>
        <w:pStyle w:val="a9"/>
        <w:numPr>
          <w:ilvl w:val="0"/>
          <w:numId w:val="11"/>
        </w:numPr>
      </w:pPr>
      <w:r w:rsidRPr="00A00076">
        <w:rPr>
          <w:b/>
          <w:bCs/>
        </w:rPr>
        <w:t>Tracking Loop Module:</w:t>
      </w:r>
      <w:r>
        <w:rPr>
          <w:rFonts w:hint="eastAsia"/>
        </w:rPr>
        <w:t xml:space="preserve"> </w:t>
      </w:r>
      <w:r>
        <w:t>Maintains signal synchronization through the code loop and carrier loop.</w:t>
      </w:r>
    </w:p>
    <w:p w14:paraId="7FF14795" w14:textId="7F7E8EFA" w:rsidR="00A00076" w:rsidRDefault="00A00076" w:rsidP="00A00076">
      <w:pPr>
        <w:pStyle w:val="a9"/>
        <w:numPr>
          <w:ilvl w:val="0"/>
          <w:numId w:val="11"/>
        </w:numPr>
      </w:pPr>
      <w:r w:rsidRPr="00A00076">
        <w:rPr>
          <w:b/>
          <w:bCs/>
        </w:rPr>
        <w:t>Signal Quality Evaluation Module:</w:t>
      </w:r>
      <w:r>
        <w:t xml:space="preserve"> Calculates signal power and noise power to assess signal quality and demodulation performance.</w:t>
      </w:r>
    </w:p>
    <w:p w14:paraId="1F638EA3" w14:textId="66541969" w:rsidR="00A00076" w:rsidRPr="00A00076" w:rsidRDefault="00A00076" w:rsidP="00A00076">
      <w:pPr>
        <w:rPr>
          <w:rFonts w:hint="eastAsia"/>
        </w:rPr>
      </w:pPr>
      <w:r>
        <w:t>By processing the signal through these four modules, signal tracking can be achieved.</w:t>
      </w:r>
    </w:p>
    <w:p w14:paraId="3B24B495" w14:textId="4C369DE4" w:rsidR="00B704CE" w:rsidRDefault="00F15D15" w:rsidP="00B704CE">
      <w:pPr>
        <w:jc w:val="center"/>
      </w:pPr>
      <w:r w:rsidRPr="00F15D15">
        <w:lastRenderedPageBreak/>
        <w:drawing>
          <wp:inline distT="0" distB="0" distL="0" distR="0" wp14:anchorId="66540739" wp14:editId="3048FA0C">
            <wp:extent cx="5274310" cy="1831340"/>
            <wp:effectExtent l="0" t="0" r="0" b="0"/>
            <wp:docPr id="1511404235" name="图片 1"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04235" name="图片 1" descr="图示, 示意图&#10;&#10;AI 生成的内容可能不正确。"/>
                    <pic:cNvPicPr/>
                  </pic:nvPicPr>
                  <pic:blipFill>
                    <a:blip r:embed="rId20"/>
                    <a:stretch>
                      <a:fillRect/>
                    </a:stretch>
                  </pic:blipFill>
                  <pic:spPr>
                    <a:xfrm>
                      <a:off x="0" y="0"/>
                      <a:ext cx="5274310" cy="1831340"/>
                    </a:xfrm>
                    <a:prstGeom prst="rect">
                      <a:avLst/>
                    </a:prstGeom>
                  </pic:spPr>
                </pic:pic>
              </a:graphicData>
            </a:graphic>
          </wp:inline>
        </w:drawing>
      </w:r>
    </w:p>
    <w:p w14:paraId="41BE74F2" w14:textId="6587183A" w:rsidR="00B704CE" w:rsidRPr="00B704CE" w:rsidRDefault="00B704CE" w:rsidP="00B704CE">
      <w:pPr>
        <w:jc w:val="center"/>
        <w:rPr>
          <w:b/>
          <w:bCs/>
        </w:rPr>
      </w:pPr>
      <w:r w:rsidRPr="00B704CE">
        <w:rPr>
          <w:rFonts w:hint="eastAsia"/>
          <w:b/>
          <w:bCs/>
          <w:sz w:val="20"/>
          <w:szCs w:val="21"/>
        </w:rPr>
        <w:t xml:space="preserve">Figure 2.1 </w:t>
      </w:r>
      <w:r w:rsidRPr="00B704CE">
        <w:rPr>
          <w:b/>
          <w:bCs/>
          <w:sz w:val="20"/>
          <w:szCs w:val="21"/>
        </w:rPr>
        <w:t>GPS tracking process</w:t>
      </w:r>
    </w:p>
    <w:p w14:paraId="7F8AE066" w14:textId="77777777" w:rsidR="00B704CE" w:rsidRPr="00B704CE" w:rsidRDefault="00B704CE" w:rsidP="00B704CE">
      <w:pPr>
        <w:jc w:val="center"/>
        <w:rPr>
          <w:rFonts w:hint="eastAsia"/>
        </w:rPr>
      </w:pPr>
    </w:p>
    <w:p w14:paraId="3ED69626" w14:textId="5F04E693" w:rsidR="006E756F" w:rsidRDefault="006E756F" w:rsidP="006E756F">
      <w:pPr>
        <w:pStyle w:val="3"/>
        <w:numPr>
          <w:ilvl w:val="2"/>
          <w:numId w:val="1"/>
        </w:numPr>
      </w:pPr>
      <w:r>
        <w:rPr>
          <w:rFonts w:hint="eastAsia"/>
        </w:rPr>
        <w:t>code analysis</w:t>
      </w:r>
    </w:p>
    <w:p w14:paraId="25B2FF9D" w14:textId="774DC585" w:rsidR="006E756F" w:rsidRPr="00454024" w:rsidRDefault="00454024" w:rsidP="006E756F">
      <w:pPr>
        <w:rPr>
          <w:rFonts w:hint="eastAsia"/>
        </w:rPr>
      </w:pPr>
      <w:r>
        <w:rPr>
          <w:rFonts w:hint="eastAsia"/>
        </w:rPr>
        <w:t xml:space="preserve">the code of tracking is in the </w:t>
      </w:r>
      <w:r>
        <w:t>“</w:t>
      </w:r>
      <w:r>
        <w:rPr>
          <w:rFonts w:hint="eastAsia"/>
        </w:rPr>
        <w:t>tracking.m</w:t>
      </w:r>
      <w:r>
        <w:t>”</w:t>
      </w:r>
      <w:r>
        <w:rPr>
          <w:rFonts w:hint="eastAsia"/>
        </w:rPr>
        <w:t xml:space="preserve"> file</w:t>
      </w:r>
    </w:p>
    <w:p w14:paraId="570E750C" w14:textId="1E11D4A2" w:rsidR="008B6AC6" w:rsidRPr="00A00076" w:rsidRDefault="006E756F" w:rsidP="00A00076">
      <w:pPr>
        <w:pStyle w:val="3"/>
        <w:rPr>
          <w:rFonts w:hint="eastAsia"/>
          <w:bCs/>
        </w:rPr>
      </w:pPr>
      <w:r>
        <w:rPr>
          <w:rFonts w:hint="eastAsia"/>
        </w:rPr>
        <w:t xml:space="preserve">3.2.3 </w:t>
      </w:r>
      <w:r w:rsidR="0020406C">
        <w:t>O</w:t>
      </w:r>
      <w:r w:rsidR="0020406C">
        <w:rPr>
          <w:rFonts w:hint="eastAsia"/>
        </w:rPr>
        <w:t>pensky data tracking results</w:t>
      </w:r>
      <w:r w:rsidR="003B4032">
        <w:rPr>
          <w:rFonts w:hint="eastAsia"/>
        </w:rPr>
        <w:t xml:space="preserve"> and analysis</w:t>
      </w:r>
    </w:p>
    <w:p w14:paraId="5D7FAB37" w14:textId="55FF1867" w:rsidR="00E30F74" w:rsidRPr="00336FAD" w:rsidRDefault="007F06A9" w:rsidP="00336FAD">
      <w:pPr>
        <w:rPr>
          <w:rFonts w:hint="eastAsia"/>
          <w:b/>
          <w:bCs/>
        </w:rPr>
      </w:pPr>
      <w:r w:rsidRPr="00336FAD">
        <w:rPr>
          <w:rFonts w:hint="eastAsia"/>
          <w:b/>
          <w:bCs/>
        </w:rPr>
        <w:t>PRN 3 results</w:t>
      </w:r>
      <w:r w:rsidR="009C0B9E" w:rsidRPr="00336FAD">
        <w:rPr>
          <w:rFonts w:hint="eastAsia"/>
          <w:b/>
          <w:bCs/>
        </w:rPr>
        <w:t xml:space="preserve"> as an example</w:t>
      </w:r>
    </w:p>
    <w:p w14:paraId="338A4A9D" w14:textId="353F2201" w:rsidR="0082582E" w:rsidRDefault="004509AA" w:rsidP="00DF4CA1">
      <w:r w:rsidRPr="00E50FE5">
        <w:t>F</w:t>
      </w:r>
      <w:r w:rsidR="00E50FE5" w:rsidRPr="00E50FE5">
        <w:t>igure</w:t>
      </w:r>
      <w:r>
        <w:rPr>
          <w:rFonts w:hint="eastAsia"/>
        </w:rPr>
        <w:t xml:space="preserve"> 2.1.1</w:t>
      </w:r>
      <w:r w:rsidR="00E50FE5" w:rsidRPr="00E50FE5">
        <w:t xml:space="preserve"> shows the signal tracking results of GPS L1 C/A signal</w:t>
      </w:r>
      <w:r w:rsidR="00E50FE5">
        <w:rPr>
          <w:rFonts w:hint="eastAsia"/>
        </w:rPr>
        <w:t>s</w:t>
      </w:r>
      <w:r w:rsidR="00E50FE5" w:rsidRPr="00E50FE5">
        <w:t xml:space="preserve">. The top plot </w:t>
      </w:r>
      <w:r w:rsidR="00E50FE5">
        <w:rPr>
          <w:rFonts w:hint="eastAsia"/>
        </w:rPr>
        <w:t>show</w:t>
      </w:r>
      <w:r w:rsidR="00E50FE5" w:rsidRPr="00E50FE5">
        <w:t xml:space="preserve">s the </w:t>
      </w:r>
      <w:r w:rsidR="00E50FE5">
        <w:rPr>
          <w:rFonts w:hint="eastAsia"/>
        </w:rPr>
        <w:t xml:space="preserve">GPS </w:t>
      </w:r>
      <w:r w:rsidR="00E50FE5" w:rsidRPr="00E50FE5">
        <w:t xml:space="preserve">signal tracking results over a time span of 40 seconds, with varying signal amplitude indicating the presence of binary data. The bottom plot </w:t>
      </w:r>
      <w:r w:rsidR="00E50FE5">
        <w:rPr>
          <w:rFonts w:hint="eastAsia"/>
        </w:rPr>
        <w:t>display</w:t>
      </w:r>
      <w:r w:rsidR="00E50FE5" w:rsidRPr="00E50FE5">
        <w:t>s in on a smaller segment of the signal (approximately 4 seconds), providing a closer look at the signal's structure and transitions in the navigation message. These results demonstrate successful signal tracking, allowing the extraction of the encoded navigation data.</w:t>
      </w:r>
    </w:p>
    <w:p w14:paraId="2446D6ED" w14:textId="77777777" w:rsidR="00E50FE5" w:rsidRDefault="00E50FE5" w:rsidP="00DF4CA1"/>
    <w:p w14:paraId="3B7B2EAD" w14:textId="2FB23A89" w:rsidR="00F84F81" w:rsidRDefault="001968B2" w:rsidP="00DF4CA1">
      <w:pPr>
        <w:rPr>
          <w:rFonts w:hint="eastAsia"/>
        </w:rPr>
      </w:pPr>
      <w:r w:rsidRPr="001968B2">
        <w:drawing>
          <wp:inline distT="0" distB="0" distL="0" distR="0" wp14:anchorId="637C6A8A" wp14:editId="6B129CA6">
            <wp:extent cx="5274310" cy="989965"/>
            <wp:effectExtent l="0" t="0" r="0" b="0"/>
            <wp:docPr id="43466462"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66462" name="图片 1" descr="图表, 条形图&#10;&#10;AI 生成的内容可能不正确。"/>
                    <pic:cNvPicPr/>
                  </pic:nvPicPr>
                  <pic:blipFill>
                    <a:blip r:embed="rId21"/>
                    <a:stretch>
                      <a:fillRect/>
                    </a:stretch>
                  </pic:blipFill>
                  <pic:spPr>
                    <a:xfrm>
                      <a:off x="0" y="0"/>
                      <a:ext cx="5274310" cy="989965"/>
                    </a:xfrm>
                    <a:prstGeom prst="rect">
                      <a:avLst/>
                    </a:prstGeom>
                  </pic:spPr>
                </pic:pic>
              </a:graphicData>
            </a:graphic>
          </wp:inline>
        </w:drawing>
      </w:r>
    </w:p>
    <w:p w14:paraId="420C4529" w14:textId="6A9F4409" w:rsidR="00937BF1" w:rsidRDefault="001968B2" w:rsidP="00DF4CA1">
      <w:r w:rsidRPr="001968B2">
        <w:drawing>
          <wp:inline distT="0" distB="0" distL="0" distR="0" wp14:anchorId="7B020381" wp14:editId="7A050B76">
            <wp:extent cx="5274310" cy="971550"/>
            <wp:effectExtent l="0" t="0" r="0" b="0"/>
            <wp:docPr id="44899392"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9392" name="图片 1" descr="日程表&#10;&#10;AI 生成的内容可能不正确。"/>
                    <pic:cNvPicPr/>
                  </pic:nvPicPr>
                  <pic:blipFill>
                    <a:blip r:embed="rId22"/>
                    <a:stretch>
                      <a:fillRect/>
                    </a:stretch>
                  </pic:blipFill>
                  <pic:spPr>
                    <a:xfrm>
                      <a:off x="0" y="0"/>
                      <a:ext cx="5274310" cy="971550"/>
                    </a:xfrm>
                    <a:prstGeom prst="rect">
                      <a:avLst/>
                    </a:prstGeom>
                  </pic:spPr>
                </pic:pic>
              </a:graphicData>
            </a:graphic>
          </wp:inline>
        </w:drawing>
      </w:r>
    </w:p>
    <w:p w14:paraId="3BD2DFFC" w14:textId="71B88E2B" w:rsidR="00F84F81" w:rsidRPr="00056A37" w:rsidRDefault="00A438B3" w:rsidP="003B0D17">
      <w:pPr>
        <w:jc w:val="center"/>
        <w:rPr>
          <w:rFonts w:hint="eastAsia"/>
          <w:b/>
          <w:bCs/>
          <w:sz w:val="20"/>
          <w:szCs w:val="21"/>
        </w:rPr>
      </w:pPr>
      <w:r w:rsidRPr="00056A37">
        <w:rPr>
          <w:rFonts w:hint="eastAsia"/>
          <w:b/>
          <w:bCs/>
          <w:sz w:val="20"/>
          <w:szCs w:val="21"/>
        </w:rPr>
        <w:t>Figure</w:t>
      </w:r>
      <w:r w:rsidR="003B0D17" w:rsidRPr="00056A37">
        <w:rPr>
          <w:rFonts w:hint="eastAsia"/>
          <w:b/>
          <w:bCs/>
          <w:sz w:val="20"/>
          <w:szCs w:val="21"/>
        </w:rPr>
        <w:t xml:space="preserve"> </w:t>
      </w:r>
      <w:r w:rsidR="00AB4367" w:rsidRPr="00056A37">
        <w:rPr>
          <w:rFonts w:hint="eastAsia"/>
          <w:b/>
          <w:bCs/>
          <w:sz w:val="20"/>
          <w:szCs w:val="21"/>
        </w:rPr>
        <w:t>2</w:t>
      </w:r>
      <w:r w:rsidR="00B5792B" w:rsidRPr="00056A37">
        <w:rPr>
          <w:rFonts w:hint="eastAsia"/>
          <w:b/>
          <w:bCs/>
          <w:sz w:val="20"/>
          <w:szCs w:val="21"/>
        </w:rPr>
        <w:t>.</w:t>
      </w:r>
      <w:r w:rsidR="00BA0E16" w:rsidRPr="00056A37">
        <w:rPr>
          <w:rFonts w:hint="eastAsia"/>
          <w:b/>
          <w:bCs/>
          <w:sz w:val="20"/>
          <w:szCs w:val="21"/>
        </w:rPr>
        <w:t>1.</w:t>
      </w:r>
      <w:r w:rsidR="00B5792B" w:rsidRPr="00056A37">
        <w:rPr>
          <w:rFonts w:hint="eastAsia"/>
          <w:b/>
          <w:bCs/>
          <w:sz w:val="20"/>
          <w:szCs w:val="21"/>
        </w:rPr>
        <w:t>1</w:t>
      </w:r>
      <w:r w:rsidRPr="00056A37">
        <w:rPr>
          <w:rFonts w:hint="eastAsia"/>
          <w:b/>
          <w:bCs/>
          <w:sz w:val="20"/>
          <w:szCs w:val="21"/>
        </w:rPr>
        <w:t xml:space="preserve"> </w:t>
      </w:r>
      <w:r w:rsidR="00F84F81" w:rsidRPr="00056A37">
        <w:rPr>
          <w:b/>
          <w:bCs/>
          <w:sz w:val="20"/>
          <w:szCs w:val="21"/>
        </w:rPr>
        <w:t>GPS L1 C/A signal tracking results</w:t>
      </w:r>
      <w:r w:rsidR="003B0D17" w:rsidRPr="00056A37">
        <w:rPr>
          <w:rFonts w:hint="eastAsia"/>
          <w:b/>
          <w:bCs/>
          <w:sz w:val="20"/>
          <w:szCs w:val="21"/>
        </w:rPr>
        <w:t xml:space="preserve"> of open</w:t>
      </w:r>
      <w:r w:rsidR="002B3674" w:rsidRPr="00056A37">
        <w:rPr>
          <w:rFonts w:hint="eastAsia"/>
          <w:b/>
          <w:bCs/>
          <w:sz w:val="20"/>
          <w:szCs w:val="21"/>
        </w:rPr>
        <w:t>sk</w:t>
      </w:r>
      <w:r w:rsidR="003B0D17" w:rsidRPr="00056A37">
        <w:rPr>
          <w:rFonts w:hint="eastAsia"/>
          <w:b/>
          <w:bCs/>
          <w:sz w:val="20"/>
          <w:szCs w:val="21"/>
        </w:rPr>
        <w:t>y</w:t>
      </w:r>
    </w:p>
    <w:p w14:paraId="7B018B50" w14:textId="77777777" w:rsidR="005F6E02" w:rsidRDefault="005F6E02" w:rsidP="00DF4CA1"/>
    <w:p w14:paraId="441525A9" w14:textId="7D9EAB13" w:rsidR="007F06A9" w:rsidRDefault="004509AA" w:rsidP="00DF4CA1">
      <w:pPr>
        <w:rPr>
          <w:rFonts w:hint="eastAsia"/>
        </w:rPr>
      </w:pPr>
      <w:r w:rsidRPr="005F6E02">
        <w:t>F</w:t>
      </w:r>
      <w:r w:rsidR="005F6E02" w:rsidRPr="005F6E02">
        <w:t>igure</w:t>
      </w:r>
      <w:r>
        <w:rPr>
          <w:rFonts w:hint="eastAsia"/>
        </w:rPr>
        <w:t xml:space="preserve"> 2.1.2</w:t>
      </w:r>
      <w:r w:rsidR="005F6E02" w:rsidRPr="005F6E02">
        <w:t xml:space="preserve"> shows the estimated Carrier-to-Noise ratio (C/N₀) results, measured in dB-Hz. The horizontal axis represents time (in 400 ms intervals or as specified), while the vertical axis indicates the C/N₀ values. The figure illustrates the variation of C/N₀ over time, which is used to evaluate the quality and stability of the received signal. Higher C/N₀ values indicate better signal quality, while fluctuations may reflect signal interference or instability.</w:t>
      </w:r>
      <w:r w:rsidR="005F6E02">
        <w:rPr>
          <w:rFonts w:hint="eastAsia"/>
        </w:rPr>
        <w:t xml:space="preserve"> </w:t>
      </w:r>
      <w:r w:rsidR="005F6E02" w:rsidRPr="005F6E02">
        <w:t>The C/N₀ values shown in this figure are generally at a medium to high level, indicating that the signal quality is acceptable overall, but there are some fluctuations.</w:t>
      </w:r>
    </w:p>
    <w:p w14:paraId="744DA21C" w14:textId="77777777" w:rsidR="005F6E02" w:rsidRDefault="005F6E02" w:rsidP="00DF4CA1"/>
    <w:p w14:paraId="165049A7" w14:textId="1F1C18B2" w:rsidR="008B6AC6" w:rsidRDefault="001968B2" w:rsidP="00595BAF">
      <w:pPr>
        <w:jc w:val="center"/>
      </w:pPr>
      <w:r w:rsidRPr="001968B2">
        <w:lastRenderedPageBreak/>
        <w:drawing>
          <wp:inline distT="0" distB="0" distL="0" distR="0" wp14:anchorId="13EC2F39" wp14:editId="77CD23CC">
            <wp:extent cx="4559300" cy="1653885"/>
            <wp:effectExtent l="0" t="0" r="0" b="0"/>
            <wp:docPr id="9417659"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7659" name="图片 1" descr="图形用户界面&#10;&#10;AI 生成的内容可能不正确。"/>
                    <pic:cNvPicPr/>
                  </pic:nvPicPr>
                  <pic:blipFill>
                    <a:blip r:embed="rId23"/>
                    <a:stretch>
                      <a:fillRect/>
                    </a:stretch>
                  </pic:blipFill>
                  <pic:spPr>
                    <a:xfrm>
                      <a:off x="0" y="0"/>
                      <a:ext cx="4565669" cy="1656195"/>
                    </a:xfrm>
                    <a:prstGeom prst="rect">
                      <a:avLst/>
                    </a:prstGeom>
                  </pic:spPr>
                </pic:pic>
              </a:graphicData>
            </a:graphic>
          </wp:inline>
        </w:drawing>
      </w:r>
    </w:p>
    <w:p w14:paraId="27BDE121" w14:textId="334524F7" w:rsidR="005F6E02" w:rsidRPr="00056A37" w:rsidRDefault="005F6E02" w:rsidP="00D74D83">
      <w:pPr>
        <w:jc w:val="center"/>
        <w:rPr>
          <w:rFonts w:hint="eastAsia"/>
          <w:b/>
          <w:bCs/>
          <w:sz w:val="20"/>
          <w:szCs w:val="21"/>
        </w:rPr>
      </w:pPr>
      <w:r w:rsidRPr="00056A37">
        <w:rPr>
          <w:rFonts w:hint="eastAsia"/>
          <w:b/>
          <w:bCs/>
          <w:sz w:val="20"/>
          <w:szCs w:val="21"/>
        </w:rPr>
        <w:t xml:space="preserve">Figure </w:t>
      </w:r>
      <w:r w:rsidR="00AB4367" w:rsidRPr="00056A37">
        <w:rPr>
          <w:rFonts w:hint="eastAsia"/>
          <w:b/>
          <w:bCs/>
          <w:sz w:val="20"/>
          <w:szCs w:val="21"/>
        </w:rPr>
        <w:t>2</w:t>
      </w:r>
      <w:r w:rsidR="00B5792B" w:rsidRPr="00056A37">
        <w:rPr>
          <w:rFonts w:hint="eastAsia"/>
          <w:b/>
          <w:bCs/>
          <w:sz w:val="20"/>
          <w:szCs w:val="21"/>
        </w:rPr>
        <w:t>.</w:t>
      </w:r>
      <w:r w:rsidR="00BA0E16" w:rsidRPr="00056A37">
        <w:rPr>
          <w:rFonts w:hint="eastAsia"/>
          <w:b/>
          <w:bCs/>
          <w:sz w:val="20"/>
          <w:szCs w:val="21"/>
        </w:rPr>
        <w:t>1.</w:t>
      </w:r>
      <w:r w:rsidR="00B5792B" w:rsidRPr="00056A37">
        <w:rPr>
          <w:rFonts w:hint="eastAsia"/>
          <w:b/>
          <w:bCs/>
          <w:sz w:val="20"/>
          <w:szCs w:val="21"/>
        </w:rPr>
        <w:t>2</w:t>
      </w:r>
      <w:r w:rsidRPr="00056A37">
        <w:rPr>
          <w:rFonts w:hint="eastAsia"/>
          <w:b/>
          <w:bCs/>
          <w:sz w:val="20"/>
          <w:szCs w:val="21"/>
        </w:rPr>
        <w:t xml:space="preserve"> </w:t>
      </w:r>
      <w:r w:rsidRPr="00056A37">
        <w:rPr>
          <w:b/>
          <w:bCs/>
          <w:sz w:val="20"/>
          <w:szCs w:val="21"/>
        </w:rPr>
        <w:t>Carrier-to-Noise ratio (C/N₀) results</w:t>
      </w:r>
      <w:r w:rsidR="00BA0E16" w:rsidRPr="00056A37">
        <w:rPr>
          <w:rFonts w:hint="eastAsia"/>
          <w:b/>
          <w:bCs/>
          <w:sz w:val="20"/>
          <w:szCs w:val="21"/>
        </w:rPr>
        <w:t xml:space="preserve"> </w:t>
      </w:r>
      <w:r w:rsidR="00BA0E16" w:rsidRPr="00056A37">
        <w:rPr>
          <w:rFonts w:hint="eastAsia"/>
          <w:b/>
          <w:bCs/>
          <w:sz w:val="20"/>
          <w:szCs w:val="21"/>
        </w:rPr>
        <w:t xml:space="preserve">of </w:t>
      </w:r>
      <w:r w:rsidR="002B3674" w:rsidRPr="00056A37">
        <w:rPr>
          <w:rFonts w:hint="eastAsia"/>
          <w:b/>
          <w:bCs/>
          <w:sz w:val="20"/>
          <w:szCs w:val="21"/>
        </w:rPr>
        <w:t>o</w:t>
      </w:r>
      <w:r w:rsidR="00BA0E16" w:rsidRPr="00056A37">
        <w:rPr>
          <w:rFonts w:hint="eastAsia"/>
          <w:b/>
          <w:bCs/>
          <w:sz w:val="20"/>
          <w:szCs w:val="21"/>
        </w:rPr>
        <w:t>pen</w:t>
      </w:r>
      <w:r w:rsidR="002B3674" w:rsidRPr="00056A37">
        <w:rPr>
          <w:rFonts w:hint="eastAsia"/>
          <w:b/>
          <w:bCs/>
          <w:sz w:val="20"/>
          <w:szCs w:val="21"/>
        </w:rPr>
        <w:t>sk</w:t>
      </w:r>
      <w:r w:rsidR="00BA0E16" w:rsidRPr="00056A37">
        <w:rPr>
          <w:rFonts w:hint="eastAsia"/>
          <w:b/>
          <w:bCs/>
          <w:sz w:val="20"/>
          <w:szCs w:val="21"/>
        </w:rPr>
        <w:t>y</w:t>
      </w:r>
    </w:p>
    <w:p w14:paraId="61F2FA73" w14:textId="77777777" w:rsidR="000234CE" w:rsidRDefault="000234CE" w:rsidP="00DF4CA1"/>
    <w:p w14:paraId="147DADB0" w14:textId="473B69E9" w:rsidR="0001239D" w:rsidRPr="008625B1" w:rsidRDefault="0001239D" w:rsidP="0001239D">
      <w:pPr>
        <w:rPr>
          <w:rFonts w:hint="eastAsia"/>
        </w:rPr>
      </w:pPr>
      <w:r w:rsidRPr="008625B1">
        <w:t xml:space="preserve">The DLL (Delay Lock Loop) is an essential part of the code tracking loop, ensuring that the received signal's code phase remains synchronized with the locally generated code. </w:t>
      </w:r>
      <w:r w:rsidR="004509AA">
        <w:t>I</w:t>
      </w:r>
      <w:r w:rsidR="004509AA">
        <w:rPr>
          <w:rFonts w:hint="eastAsia"/>
        </w:rPr>
        <w:t>n figure 2.1.3, t</w:t>
      </w:r>
      <w:r w:rsidRPr="008625B1">
        <w:t>he discriminator output values typically fluctuate within ±0.5, indicating a small error range and normal tracking performance. When the output values are close to zero, it suggests minimal tracking error, whereas larger positive or negative values may indicate instantaneous errors. This figure reflects the error behavior of the code tracking loop, showing the dynamic changes in discriminator output over time, indicating that the system continuously adjusts to maintain synchronization.</w:t>
      </w:r>
    </w:p>
    <w:p w14:paraId="347CF661" w14:textId="77777777" w:rsidR="0001239D" w:rsidRDefault="0001239D" w:rsidP="00EC579D">
      <w:pPr>
        <w:jc w:val="center"/>
      </w:pPr>
      <w:r w:rsidRPr="00BF0F09">
        <w:drawing>
          <wp:inline distT="0" distB="0" distL="0" distR="0" wp14:anchorId="061F7190" wp14:editId="08B773EC">
            <wp:extent cx="2565400" cy="1006382"/>
            <wp:effectExtent l="0" t="0" r="0" b="0"/>
            <wp:docPr id="1922014575"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14575" name="图片 1" descr="图表, 直方图&#10;&#10;AI 生成的内容可能不正确。"/>
                    <pic:cNvPicPr/>
                  </pic:nvPicPr>
                  <pic:blipFill>
                    <a:blip r:embed="rId24"/>
                    <a:stretch>
                      <a:fillRect/>
                    </a:stretch>
                  </pic:blipFill>
                  <pic:spPr>
                    <a:xfrm>
                      <a:off x="0" y="0"/>
                      <a:ext cx="2595958" cy="1018369"/>
                    </a:xfrm>
                    <a:prstGeom prst="rect">
                      <a:avLst/>
                    </a:prstGeom>
                  </pic:spPr>
                </pic:pic>
              </a:graphicData>
            </a:graphic>
          </wp:inline>
        </w:drawing>
      </w:r>
      <w:r w:rsidRPr="00BF0F09">
        <w:drawing>
          <wp:inline distT="0" distB="0" distL="0" distR="0" wp14:anchorId="613FDB50" wp14:editId="69CD6DB1">
            <wp:extent cx="2616200" cy="1005298"/>
            <wp:effectExtent l="0" t="0" r="0" b="0"/>
            <wp:docPr id="246990164"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90164" name="图片 1" descr="图表, 折线图&#10;&#10;AI 生成的内容可能不正确。"/>
                    <pic:cNvPicPr/>
                  </pic:nvPicPr>
                  <pic:blipFill>
                    <a:blip r:embed="rId25"/>
                    <a:stretch>
                      <a:fillRect/>
                    </a:stretch>
                  </pic:blipFill>
                  <pic:spPr>
                    <a:xfrm>
                      <a:off x="0" y="0"/>
                      <a:ext cx="2656892" cy="1020934"/>
                    </a:xfrm>
                    <a:prstGeom prst="rect">
                      <a:avLst/>
                    </a:prstGeom>
                  </pic:spPr>
                </pic:pic>
              </a:graphicData>
            </a:graphic>
          </wp:inline>
        </w:drawing>
      </w:r>
    </w:p>
    <w:p w14:paraId="3904BEFB" w14:textId="26FC2C88" w:rsidR="0001239D" w:rsidRPr="00056A37" w:rsidRDefault="0001239D" w:rsidP="0001239D">
      <w:pPr>
        <w:jc w:val="center"/>
        <w:rPr>
          <w:rFonts w:hint="eastAsia"/>
          <w:b/>
          <w:bCs/>
          <w:sz w:val="20"/>
          <w:szCs w:val="21"/>
        </w:rPr>
      </w:pPr>
      <w:r w:rsidRPr="00056A37">
        <w:rPr>
          <w:rFonts w:hint="eastAsia"/>
          <w:b/>
          <w:bCs/>
          <w:sz w:val="20"/>
          <w:szCs w:val="21"/>
        </w:rPr>
        <w:t xml:space="preserve">Figure </w:t>
      </w:r>
      <w:r w:rsidR="00AB4367" w:rsidRPr="00056A37">
        <w:rPr>
          <w:rFonts w:hint="eastAsia"/>
          <w:b/>
          <w:bCs/>
          <w:sz w:val="20"/>
          <w:szCs w:val="21"/>
        </w:rPr>
        <w:t>2</w:t>
      </w:r>
      <w:r w:rsidR="00B5792B" w:rsidRPr="00056A37">
        <w:rPr>
          <w:rFonts w:hint="eastAsia"/>
          <w:b/>
          <w:bCs/>
          <w:sz w:val="20"/>
          <w:szCs w:val="21"/>
        </w:rPr>
        <w:t>.</w:t>
      </w:r>
      <w:r w:rsidR="00BA0E16" w:rsidRPr="00056A37">
        <w:rPr>
          <w:rFonts w:hint="eastAsia"/>
          <w:b/>
          <w:bCs/>
          <w:sz w:val="20"/>
          <w:szCs w:val="21"/>
        </w:rPr>
        <w:t>1.</w:t>
      </w:r>
      <w:r w:rsidR="00B5792B" w:rsidRPr="00056A37">
        <w:rPr>
          <w:rFonts w:hint="eastAsia"/>
          <w:b/>
          <w:bCs/>
          <w:sz w:val="20"/>
          <w:szCs w:val="21"/>
        </w:rPr>
        <w:t>3</w:t>
      </w:r>
      <w:r w:rsidRPr="00056A37">
        <w:rPr>
          <w:rFonts w:hint="eastAsia"/>
          <w:b/>
          <w:bCs/>
          <w:sz w:val="20"/>
          <w:szCs w:val="21"/>
        </w:rPr>
        <w:t xml:space="preserve"> DLL discriminator</w:t>
      </w:r>
      <w:r w:rsidR="00BA0E16" w:rsidRPr="00056A37">
        <w:rPr>
          <w:rFonts w:hint="eastAsia"/>
          <w:b/>
          <w:bCs/>
          <w:sz w:val="20"/>
          <w:szCs w:val="21"/>
        </w:rPr>
        <w:t xml:space="preserve"> </w:t>
      </w:r>
      <w:r w:rsidR="00BA0E16" w:rsidRPr="00056A37">
        <w:rPr>
          <w:rFonts w:hint="eastAsia"/>
          <w:b/>
          <w:bCs/>
          <w:sz w:val="20"/>
          <w:szCs w:val="21"/>
        </w:rPr>
        <w:t xml:space="preserve">of </w:t>
      </w:r>
      <w:r w:rsidR="002B3674" w:rsidRPr="00056A37">
        <w:rPr>
          <w:rFonts w:hint="eastAsia"/>
          <w:b/>
          <w:bCs/>
          <w:sz w:val="20"/>
          <w:szCs w:val="21"/>
        </w:rPr>
        <w:t>opensky</w:t>
      </w:r>
    </w:p>
    <w:p w14:paraId="1659F7A2" w14:textId="77777777" w:rsidR="0001239D" w:rsidRDefault="0001239D" w:rsidP="00DF4CA1"/>
    <w:p w14:paraId="7104B3D4" w14:textId="2084A01E" w:rsidR="00EC579D" w:rsidRDefault="00EC579D" w:rsidP="00DF4CA1">
      <w:r>
        <w:t xml:space="preserve">The PLL (Phase Lock Loop) is an essential part of the carrier tracking loop, ensuring that the received signal's carrier phase remains synchronized with the locally generated carrier. </w:t>
      </w:r>
      <w:r w:rsidR="004509AA">
        <w:t>I</w:t>
      </w:r>
      <w:r w:rsidR="004509AA">
        <w:rPr>
          <w:rFonts w:hint="eastAsia"/>
        </w:rPr>
        <w:t>n figure 2.1.4, t</w:t>
      </w:r>
      <w:r>
        <w:t>he discriminator output amplitude typically fluctuates within the range of ±0.1, indicating small errors and good carrier tracking performance. When the output value is close to zero, it implies minimal carrier phase error, while larger positive or negative values may suggest instantaneous phase errors or noise interference. This figure reflects the error behavior of the carrier tracking loop, showing the dynamic changes in PLL discriminator output over time. The small error fluctuations indicate that the system continuously adjusts the carrier phase to maintain synchronization, demonstrating stable tracking performance.</w:t>
      </w:r>
    </w:p>
    <w:p w14:paraId="518C652F" w14:textId="77777777" w:rsidR="00EC579D" w:rsidRDefault="00EC579D" w:rsidP="00DF4CA1">
      <w:pPr>
        <w:rPr>
          <w:rFonts w:hint="eastAsia"/>
        </w:rPr>
      </w:pPr>
    </w:p>
    <w:p w14:paraId="348773E5" w14:textId="2E6FBA8B" w:rsidR="00EC579D" w:rsidRDefault="00EC579D" w:rsidP="00EC579D">
      <w:pPr>
        <w:jc w:val="center"/>
      </w:pPr>
      <w:r w:rsidRPr="00EC579D">
        <w:drawing>
          <wp:inline distT="0" distB="0" distL="0" distR="0" wp14:anchorId="0F542CB5" wp14:editId="0871513E">
            <wp:extent cx="2527300" cy="951454"/>
            <wp:effectExtent l="0" t="0" r="0" b="0"/>
            <wp:docPr id="1758371667"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71667" name="图片 1" descr="图表&#10;&#10;AI 生成的内容可能不正确。"/>
                    <pic:cNvPicPr/>
                  </pic:nvPicPr>
                  <pic:blipFill>
                    <a:blip r:embed="rId26"/>
                    <a:stretch>
                      <a:fillRect/>
                    </a:stretch>
                  </pic:blipFill>
                  <pic:spPr>
                    <a:xfrm>
                      <a:off x="0" y="0"/>
                      <a:ext cx="2555319" cy="962002"/>
                    </a:xfrm>
                    <a:prstGeom prst="rect">
                      <a:avLst/>
                    </a:prstGeom>
                  </pic:spPr>
                </pic:pic>
              </a:graphicData>
            </a:graphic>
          </wp:inline>
        </w:drawing>
      </w:r>
      <w:r w:rsidRPr="00EC579D">
        <w:drawing>
          <wp:inline distT="0" distB="0" distL="0" distR="0" wp14:anchorId="5CD4CBBF" wp14:editId="4353CD37">
            <wp:extent cx="2508250" cy="947296"/>
            <wp:effectExtent l="0" t="0" r="0" b="0"/>
            <wp:docPr id="2108586691"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86691" name="图片 1" descr="图表, 折线图&#10;&#10;AI 生成的内容可能不正确。"/>
                    <pic:cNvPicPr/>
                  </pic:nvPicPr>
                  <pic:blipFill>
                    <a:blip r:embed="rId27"/>
                    <a:stretch>
                      <a:fillRect/>
                    </a:stretch>
                  </pic:blipFill>
                  <pic:spPr>
                    <a:xfrm>
                      <a:off x="0" y="0"/>
                      <a:ext cx="2521353" cy="952245"/>
                    </a:xfrm>
                    <a:prstGeom prst="rect">
                      <a:avLst/>
                    </a:prstGeom>
                  </pic:spPr>
                </pic:pic>
              </a:graphicData>
            </a:graphic>
          </wp:inline>
        </w:drawing>
      </w:r>
    </w:p>
    <w:p w14:paraId="0E12927C" w14:textId="41E1166E" w:rsidR="00EC579D" w:rsidRPr="00056A37" w:rsidRDefault="00EC579D" w:rsidP="00EC579D">
      <w:pPr>
        <w:jc w:val="center"/>
        <w:rPr>
          <w:b/>
          <w:bCs/>
          <w:sz w:val="20"/>
          <w:szCs w:val="21"/>
        </w:rPr>
      </w:pPr>
      <w:r w:rsidRPr="00056A37">
        <w:rPr>
          <w:rFonts w:hint="eastAsia"/>
          <w:b/>
          <w:bCs/>
          <w:sz w:val="20"/>
          <w:szCs w:val="21"/>
        </w:rPr>
        <w:t xml:space="preserve">Figure </w:t>
      </w:r>
      <w:r w:rsidR="00AB4367" w:rsidRPr="00056A37">
        <w:rPr>
          <w:rFonts w:hint="eastAsia"/>
          <w:b/>
          <w:bCs/>
          <w:sz w:val="20"/>
          <w:szCs w:val="21"/>
        </w:rPr>
        <w:t>2</w:t>
      </w:r>
      <w:r w:rsidR="00B5792B" w:rsidRPr="00056A37">
        <w:rPr>
          <w:rFonts w:hint="eastAsia"/>
          <w:b/>
          <w:bCs/>
          <w:sz w:val="20"/>
          <w:szCs w:val="21"/>
        </w:rPr>
        <w:t>.</w:t>
      </w:r>
      <w:r w:rsidR="00BA0E16" w:rsidRPr="00056A37">
        <w:rPr>
          <w:rFonts w:hint="eastAsia"/>
          <w:b/>
          <w:bCs/>
          <w:sz w:val="20"/>
          <w:szCs w:val="21"/>
        </w:rPr>
        <w:t>1.</w:t>
      </w:r>
      <w:r w:rsidR="00B5792B" w:rsidRPr="00056A37">
        <w:rPr>
          <w:rFonts w:hint="eastAsia"/>
          <w:b/>
          <w:bCs/>
          <w:sz w:val="20"/>
          <w:szCs w:val="21"/>
        </w:rPr>
        <w:t>4</w:t>
      </w:r>
      <w:r w:rsidRPr="00056A37">
        <w:rPr>
          <w:rFonts w:hint="eastAsia"/>
          <w:b/>
          <w:bCs/>
          <w:sz w:val="20"/>
          <w:szCs w:val="21"/>
        </w:rPr>
        <w:t xml:space="preserve"> </w:t>
      </w:r>
      <w:r w:rsidRPr="00056A37">
        <w:rPr>
          <w:rFonts w:hint="eastAsia"/>
          <w:b/>
          <w:bCs/>
          <w:sz w:val="20"/>
          <w:szCs w:val="21"/>
        </w:rPr>
        <w:t>P</w:t>
      </w:r>
      <w:r w:rsidRPr="00056A37">
        <w:rPr>
          <w:rFonts w:hint="eastAsia"/>
          <w:b/>
          <w:bCs/>
          <w:sz w:val="20"/>
          <w:szCs w:val="21"/>
        </w:rPr>
        <w:t>LL discriminator</w:t>
      </w:r>
      <w:r w:rsidR="00BA0E16" w:rsidRPr="00056A37">
        <w:rPr>
          <w:rFonts w:hint="eastAsia"/>
          <w:b/>
          <w:bCs/>
          <w:sz w:val="20"/>
          <w:szCs w:val="21"/>
        </w:rPr>
        <w:t xml:space="preserve"> </w:t>
      </w:r>
      <w:r w:rsidR="00BA0E16" w:rsidRPr="00056A37">
        <w:rPr>
          <w:rFonts w:hint="eastAsia"/>
          <w:b/>
          <w:bCs/>
          <w:sz w:val="20"/>
          <w:szCs w:val="21"/>
        </w:rPr>
        <w:t xml:space="preserve">of </w:t>
      </w:r>
      <w:r w:rsidR="002B3674" w:rsidRPr="00056A37">
        <w:rPr>
          <w:rFonts w:hint="eastAsia"/>
          <w:b/>
          <w:bCs/>
          <w:sz w:val="20"/>
          <w:szCs w:val="21"/>
        </w:rPr>
        <w:t>opensky</w:t>
      </w:r>
    </w:p>
    <w:p w14:paraId="231DC633" w14:textId="77777777" w:rsidR="00EC579D" w:rsidRDefault="00EC579D" w:rsidP="00DF4CA1"/>
    <w:p w14:paraId="4B13F95F" w14:textId="07132287" w:rsidR="00B11DEE" w:rsidRDefault="00205B5A" w:rsidP="00205B5A">
      <w:pPr>
        <w:rPr>
          <w:rFonts w:hint="eastAsia"/>
        </w:rPr>
      </w:pPr>
      <w:r>
        <w:lastRenderedPageBreak/>
        <w:t xml:space="preserve">This is a discrete-time scatter plot, </w:t>
      </w:r>
      <w:r w:rsidR="00AB2691">
        <w:rPr>
          <w:rFonts w:hint="eastAsia"/>
        </w:rPr>
        <w:t xml:space="preserve">as shown in figure 2.1.5, </w:t>
      </w:r>
      <w:r>
        <w:t>commonly used to analyze the distribution of the in-phase component (I prompt) and quadrature component (Q prompt) during GNSS signal tracking. The plot shows a dual-lobe distribution (resembling a "figure-8" shape). This distribution indicates that there is some bias in the signal demodulation process, which may be due to incomplete carrier or code loop locking.</w:t>
      </w:r>
      <w:r w:rsidR="00AB2691">
        <w:rPr>
          <w:rFonts w:hint="eastAsia"/>
        </w:rPr>
        <w:t xml:space="preserve"> </w:t>
      </w:r>
      <w:r>
        <w:t>The possible causes include the following:</w:t>
      </w:r>
      <w:r w:rsidR="00AB2691">
        <w:rPr>
          <w:rFonts w:hint="eastAsia"/>
        </w:rPr>
        <w:t xml:space="preserve"> 1) </w:t>
      </w:r>
      <w:r>
        <w:t>Demodulation error: If the carrier frequency or code phase is not fully locked, the I and Q components may exhibit offsets, resulting in a dual-lobe distribution.</w:t>
      </w:r>
      <w:r w:rsidR="00AB2691">
        <w:rPr>
          <w:rFonts w:hint="eastAsia"/>
        </w:rPr>
        <w:t xml:space="preserve"> 2)</w:t>
      </w:r>
      <w:r>
        <w:t>Noise effects: Noise can cause the I and Q components to spread more widely.</w:t>
      </w:r>
      <w:r w:rsidR="00AB2691">
        <w:rPr>
          <w:rFonts w:hint="eastAsia"/>
        </w:rPr>
        <w:t xml:space="preserve"> 3)</w:t>
      </w:r>
      <w:r>
        <w:t>Multipath interference: Multipath signals can introduce phase shifts, leading to deformation in the distribution of the I and Q components after demodulation.</w:t>
      </w:r>
    </w:p>
    <w:p w14:paraId="02E87BA4" w14:textId="08622A78" w:rsidR="003A3B92" w:rsidRDefault="003A3B92" w:rsidP="003A3B92">
      <w:pPr>
        <w:jc w:val="center"/>
      </w:pPr>
      <w:r w:rsidRPr="003A3B92">
        <w:drawing>
          <wp:inline distT="0" distB="0" distL="0" distR="0" wp14:anchorId="3903EE86" wp14:editId="2A6F9D2E">
            <wp:extent cx="1930400" cy="1304528"/>
            <wp:effectExtent l="0" t="0" r="0" b="0"/>
            <wp:docPr id="750954464"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54464" name="图片 1" descr="图表, 散点图&#10;&#10;AI 生成的内容可能不正确。"/>
                    <pic:cNvPicPr/>
                  </pic:nvPicPr>
                  <pic:blipFill>
                    <a:blip r:embed="rId28"/>
                    <a:stretch>
                      <a:fillRect/>
                    </a:stretch>
                  </pic:blipFill>
                  <pic:spPr>
                    <a:xfrm>
                      <a:off x="0" y="0"/>
                      <a:ext cx="1934285" cy="1307153"/>
                    </a:xfrm>
                    <a:prstGeom prst="rect">
                      <a:avLst/>
                    </a:prstGeom>
                  </pic:spPr>
                </pic:pic>
              </a:graphicData>
            </a:graphic>
          </wp:inline>
        </w:drawing>
      </w:r>
    </w:p>
    <w:p w14:paraId="5D6EA620" w14:textId="21A3030D" w:rsidR="00A57216" w:rsidRPr="00056A37" w:rsidRDefault="003A3B92" w:rsidP="00C60498">
      <w:pPr>
        <w:jc w:val="center"/>
        <w:rPr>
          <w:rFonts w:hint="eastAsia"/>
          <w:b/>
          <w:bCs/>
          <w:sz w:val="20"/>
          <w:szCs w:val="21"/>
        </w:rPr>
      </w:pPr>
      <w:r w:rsidRPr="00056A37">
        <w:rPr>
          <w:rFonts w:hint="eastAsia"/>
          <w:b/>
          <w:bCs/>
          <w:sz w:val="20"/>
          <w:szCs w:val="21"/>
        </w:rPr>
        <w:t>Figure 2.1.</w:t>
      </w:r>
      <w:r w:rsidRPr="00056A37">
        <w:rPr>
          <w:rFonts w:hint="eastAsia"/>
          <w:b/>
          <w:bCs/>
          <w:sz w:val="20"/>
          <w:szCs w:val="21"/>
        </w:rPr>
        <w:t>5</w:t>
      </w:r>
      <w:r w:rsidRPr="00056A37">
        <w:rPr>
          <w:rFonts w:hint="eastAsia"/>
          <w:b/>
          <w:bCs/>
          <w:sz w:val="20"/>
          <w:szCs w:val="21"/>
        </w:rPr>
        <w:t xml:space="preserve"> </w:t>
      </w:r>
      <w:r w:rsidR="00CE3848" w:rsidRPr="00056A37">
        <w:rPr>
          <w:rFonts w:hint="eastAsia"/>
          <w:b/>
          <w:bCs/>
          <w:sz w:val="20"/>
          <w:szCs w:val="21"/>
        </w:rPr>
        <w:t>Discrete-Time</w:t>
      </w:r>
      <w:r w:rsidRPr="00056A37">
        <w:rPr>
          <w:rFonts w:hint="eastAsia"/>
          <w:b/>
          <w:bCs/>
          <w:sz w:val="20"/>
          <w:szCs w:val="21"/>
        </w:rPr>
        <w:t xml:space="preserve"> of </w:t>
      </w:r>
      <w:r w:rsidR="002B3674" w:rsidRPr="00056A37">
        <w:rPr>
          <w:rFonts w:hint="eastAsia"/>
          <w:b/>
          <w:bCs/>
          <w:sz w:val="20"/>
          <w:szCs w:val="21"/>
        </w:rPr>
        <w:t>opensky</w:t>
      </w:r>
    </w:p>
    <w:p w14:paraId="1D92B740" w14:textId="77777777" w:rsidR="00A57216" w:rsidRDefault="00A57216" w:rsidP="003A3B92">
      <w:pPr>
        <w:jc w:val="center"/>
        <w:rPr>
          <w:rFonts w:hint="eastAsia"/>
        </w:rPr>
      </w:pPr>
    </w:p>
    <w:p w14:paraId="2EACADC1" w14:textId="192309FB" w:rsidR="003A3B92" w:rsidRDefault="004509AA" w:rsidP="00A57216">
      <w:r>
        <w:t>A</w:t>
      </w:r>
      <w:r>
        <w:rPr>
          <w:rFonts w:hint="eastAsia"/>
        </w:rPr>
        <w:t>s shown in figure 2.1.6, t</w:t>
      </w:r>
      <w:r w:rsidR="00A57216">
        <w:t xml:space="preserve">he peak of the ACF is used to determine the synchronization moment between the received signal and the locally generated pseudorandom code. By analyzing the shape of the ACF, the receiver can accurately calculate the signal's time delay, which is essential for distance estimation. If the ACF plot shows multiple peaks, it may indicate the presence of multipath effects. This plot illustrates the autocorrelation characteristics of the pseudorandom code signal, showing maximum correlation at </w:t>
      </w:r>
      <w:r w:rsidR="00A57216">
        <w:rPr>
          <w:rStyle w:val="ae"/>
        </w:rPr>
        <w:t>code delay = 0</w:t>
      </w:r>
      <w:r w:rsidR="00A57216">
        <w:t>, confirming the correctness of signal synchronization. Such an autocorrelation function is a key tool for GNSS receivers to accurately measure pseudoranges and achieve code tracking.</w:t>
      </w:r>
    </w:p>
    <w:p w14:paraId="383BCE9A" w14:textId="77777777" w:rsidR="003F2D5E" w:rsidRDefault="003F2D5E" w:rsidP="00A57216"/>
    <w:p w14:paraId="4F462B6C" w14:textId="62DDE246" w:rsidR="00393794" w:rsidRDefault="00BD4582" w:rsidP="009B1C5E">
      <w:pPr>
        <w:jc w:val="center"/>
        <w:rPr>
          <w:rFonts w:hint="eastAsia"/>
        </w:rPr>
      </w:pPr>
      <w:r w:rsidRPr="00BD4582">
        <w:drawing>
          <wp:inline distT="0" distB="0" distL="0" distR="0" wp14:anchorId="0A8C7146" wp14:editId="11B89E48">
            <wp:extent cx="3975100" cy="3067577"/>
            <wp:effectExtent l="0" t="0" r="0" b="0"/>
            <wp:docPr id="1267169295"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69295" name="图片 1" descr="图表, 折线图&#10;&#10;AI 生成的内容可能不正确。"/>
                    <pic:cNvPicPr/>
                  </pic:nvPicPr>
                  <pic:blipFill>
                    <a:blip r:embed="rId29"/>
                    <a:stretch>
                      <a:fillRect/>
                    </a:stretch>
                  </pic:blipFill>
                  <pic:spPr>
                    <a:xfrm>
                      <a:off x="0" y="0"/>
                      <a:ext cx="3975100" cy="3067577"/>
                    </a:xfrm>
                    <a:prstGeom prst="rect">
                      <a:avLst/>
                    </a:prstGeom>
                  </pic:spPr>
                </pic:pic>
              </a:graphicData>
            </a:graphic>
          </wp:inline>
        </w:drawing>
      </w:r>
    </w:p>
    <w:p w14:paraId="1E7994A9" w14:textId="1CDD0C94" w:rsidR="00244859" w:rsidRPr="00056A37" w:rsidRDefault="00244859" w:rsidP="00244859">
      <w:pPr>
        <w:jc w:val="center"/>
        <w:rPr>
          <w:b/>
          <w:bCs/>
          <w:sz w:val="20"/>
          <w:szCs w:val="21"/>
        </w:rPr>
      </w:pPr>
      <w:r w:rsidRPr="00056A37">
        <w:rPr>
          <w:rFonts w:hint="eastAsia"/>
          <w:b/>
          <w:bCs/>
          <w:sz w:val="20"/>
          <w:szCs w:val="21"/>
        </w:rPr>
        <w:lastRenderedPageBreak/>
        <w:t xml:space="preserve">Figure 2.1.6 </w:t>
      </w:r>
      <w:r w:rsidR="00245E5D" w:rsidRPr="00056A37">
        <w:rPr>
          <w:b/>
          <w:bCs/>
          <w:sz w:val="20"/>
          <w:szCs w:val="21"/>
        </w:rPr>
        <w:t>Autocorrelation Function</w:t>
      </w:r>
    </w:p>
    <w:p w14:paraId="6C7CF348" w14:textId="77777777" w:rsidR="00DB29F2" w:rsidRPr="00244859" w:rsidRDefault="00DB29F2" w:rsidP="00244859">
      <w:pPr>
        <w:jc w:val="center"/>
        <w:rPr>
          <w:rFonts w:hint="eastAsia"/>
          <w:color w:val="FF0000"/>
        </w:rPr>
      </w:pPr>
    </w:p>
    <w:p w14:paraId="5F797CA0" w14:textId="01BA47BD" w:rsidR="00D74D83" w:rsidRDefault="00803163" w:rsidP="00DF4CA1">
      <w:r w:rsidRPr="00AE53FA">
        <w:t>F</w:t>
      </w:r>
      <w:r w:rsidR="00AE53FA" w:rsidRPr="00AE53FA">
        <w:t>igure</w:t>
      </w:r>
      <w:r>
        <w:rPr>
          <w:rFonts w:hint="eastAsia"/>
        </w:rPr>
        <w:t xml:space="preserve"> 2.1.7</w:t>
      </w:r>
      <w:r w:rsidR="00AE53FA" w:rsidRPr="00AE53FA">
        <w:t xml:space="preserve"> shows the correlation results used to analyze the performance of the tracking process and correlator outputs. The top plot presents the long-term trends over 40 seconds, while the bottom plot zooms into 1 second for detailed observation. The x-axis represents time (in seconds), and the y-axis shows the correlation values. High correlation values indicate successful signal acquisition and tracking, while low or fluctuating values may suggest interference or noise. The plots help evaluate the stability and reliability of the tracking loop and the impact of noise or other environmental factors on the signal.</w:t>
      </w:r>
    </w:p>
    <w:p w14:paraId="7A93DBB6" w14:textId="77777777" w:rsidR="000B21AD" w:rsidRDefault="000B21AD" w:rsidP="00DF4CA1"/>
    <w:p w14:paraId="4DFE0AD6" w14:textId="79600C91" w:rsidR="00AE53FA" w:rsidRDefault="00AE53FA" w:rsidP="00DF4CA1">
      <w:r w:rsidRPr="00AE53FA">
        <w:t>As shown in figure</w:t>
      </w:r>
      <w:r w:rsidR="00803163">
        <w:rPr>
          <w:rFonts w:hint="eastAsia"/>
        </w:rPr>
        <w:t xml:space="preserve"> 2.1.7</w:t>
      </w:r>
      <w:r w:rsidRPr="00AE53FA">
        <w:t>, the orange line represents the peak signal with the maximum correlation, the blue line represents the early signal, and the yellow line represents the late signal. The correlation of the early and late signals is similar, which aligns with the expected behavior.</w:t>
      </w:r>
    </w:p>
    <w:p w14:paraId="67B241D4" w14:textId="77777777" w:rsidR="00AE53FA" w:rsidRDefault="00AE53FA" w:rsidP="00DF4CA1"/>
    <w:p w14:paraId="57D85A28" w14:textId="72CD6DE6" w:rsidR="003407AE" w:rsidRDefault="00910C9B" w:rsidP="00DF4CA1">
      <w:pPr>
        <w:rPr>
          <w:color w:val="FF0000"/>
        </w:rPr>
      </w:pPr>
      <w:r w:rsidRPr="00910C9B">
        <w:rPr>
          <w:color w:val="FF0000"/>
        </w:rPr>
        <w:drawing>
          <wp:inline distT="0" distB="0" distL="0" distR="0" wp14:anchorId="17DAA5AE" wp14:editId="4FF8B988">
            <wp:extent cx="5274310" cy="958850"/>
            <wp:effectExtent l="0" t="0" r="0" b="0"/>
            <wp:docPr id="635041052"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41052" name="图片 1" descr="图表, 折线图&#10;&#10;AI 生成的内容可能不正确。"/>
                    <pic:cNvPicPr/>
                  </pic:nvPicPr>
                  <pic:blipFill>
                    <a:blip r:embed="rId30"/>
                    <a:stretch>
                      <a:fillRect/>
                    </a:stretch>
                  </pic:blipFill>
                  <pic:spPr>
                    <a:xfrm>
                      <a:off x="0" y="0"/>
                      <a:ext cx="5274310" cy="958850"/>
                    </a:xfrm>
                    <a:prstGeom prst="rect">
                      <a:avLst/>
                    </a:prstGeom>
                  </pic:spPr>
                </pic:pic>
              </a:graphicData>
            </a:graphic>
          </wp:inline>
        </w:drawing>
      </w:r>
    </w:p>
    <w:p w14:paraId="67D776E2" w14:textId="6A38D120" w:rsidR="00910C9B" w:rsidRDefault="00696560" w:rsidP="00DF4CA1">
      <w:pPr>
        <w:rPr>
          <w:color w:val="FF0000"/>
        </w:rPr>
      </w:pPr>
      <w:r w:rsidRPr="00696560">
        <w:rPr>
          <w:color w:val="FF0000"/>
        </w:rPr>
        <w:drawing>
          <wp:inline distT="0" distB="0" distL="0" distR="0" wp14:anchorId="20BBB1F0" wp14:editId="5BBD9DF2">
            <wp:extent cx="5274310" cy="967740"/>
            <wp:effectExtent l="0" t="0" r="0" b="0"/>
            <wp:docPr id="313039263" name="图片 1" descr="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39263" name="图片 1" descr="散点图&#10;&#10;AI 生成的内容可能不正确。"/>
                    <pic:cNvPicPr/>
                  </pic:nvPicPr>
                  <pic:blipFill>
                    <a:blip r:embed="rId31"/>
                    <a:stretch>
                      <a:fillRect/>
                    </a:stretch>
                  </pic:blipFill>
                  <pic:spPr>
                    <a:xfrm>
                      <a:off x="0" y="0"/>
                      <a:ext cx="5274310" cy="967740"/>
                    </a:xfrm>
                    <a:prstGeom prst="rect">
                      <a:avLst/>
                    </a:prstGeom>
                  </pic:spPr>
                </pic:pic>
              </a:graphicData>
            </a:graphic>
          </wp:inline>
        </w:drawing>
      </w:r>
    </w:p>
    <w:p w14:paraId="5263964D" w14:textId="768EE2CB" w:rsidR="00BF0F09" w:rsidRPr="00056A37" w:rsidRDefault="00BF0F09" w:rsidP="00EC579D">
      <w:pPr>
        <w:jc w:val="center"/>
        <w:rPr>
          <w:rFonts w:hint="eastAsia"/>
          <w:b/>
          <w:bCs/>
          <w:sz w:val="20"/>
          <w:szCs w:val="21"/>
        </w:rPr>
      </w:pPr>
      <w:r w:rsidRPr="00056A37">
        <w:rPr>
          <w:rFonts w:hint="eastAsia"/>
          <w:b/>
          <w:bCs/>
          <w:sz w:val="20"/>
          <w:szCs w:val="21"/>
        </w:rPr>
        <w:t xml:space="preserve">Figure </w:t>
      </w:r>
      <w:r w:rsidR="00AB4367" w:rsidRPr="00056A37">
        <w:rPr>
          <w:rFonts w:hint="eastAsia"/>
          <w:b/>
          <w:bCs/>
          <w:sz w:val="20"/>
          <w:szCs w:val="21"/>
        </w:rPr>
        <w:t>2.</w:t>
      </w:r>
      <w:r w:rsidR="00BA0E16" w:rsidRPr="00056A37">
        <w:rPr>
          <w:rFonts w:hint="eastAsia"/>
          <w:b/>
          <w:bCs/>
          <w:sz w:val="20"/>
          <w:szCs w:val="21"/>
        </w:rPr>
        <w:t>1.</w:t>
      </w:r>
      <w:r w:rsidR="00244859" w:rsidRPr="00056A37">
        <w:rPr>
          <w:rFonts w:hint="eastAsia"/>
          <w:b/>
          <w:bCs/>
          <w:sz w:val="20"/>
          <w:szCs w:val="21"/>
        </w:rPr>
        <w:t>7</w:t>
      </w:r>
      <w:r w:rsidRPr="00056A37">
        <w:rPr>
          <w:rFonts w:hint="eastAsia"/>
          <w:b/>
          <w:bCs/>
          <w:sz w:val="20"/>
          <w:szCs w:val="21"/>
        </w:rPr>
        <w:t xml:space="preserve"> </w:t>
      </w:r>
      <w:r w:rsidRPr="00056A37">
        <w:rPr>
          <w:b/>
          <w:bCs/>
          <w:sz w:val="20"/>
          <w:szCs w:val="21"/>
        </w:rPr>
        <w:t>correlation results</w:t>
      </w:r>
      <w:r w:rsidR="00BA0E16" w:rsidRPr="00056A37">
        <w:rPr>
          <w:rFonts w:hint="eastAsia"/>
          <w:b/>
          <w:bCs/>
          <w:sz w:val="20"/>
          <w:szCs w:val="21"/>
        </w:rPr>
        <w:t xml:space="preserve"> </w:t>
      </w:r>
      <w:r w:rsidR="00BA0E16" w:rsidRPr="00056A37">
        <w:rPr>
          <w:rFonts w:hint="eastAsia"/>
          <w:b/>
          <w:bCs/>
          <w:sz w:val="20"/>
          <w:szCs w:val="21"/>
        </w:rPr>
        <w:t xml:space="preserve">of </w:t>
      </w:r>
      <w:r w:rsidR="002B3674" w:rsidRPr="00056A37">
        <w:rPr>
          <w:rFonts w:hint="eastAsia"/>
          <w:b/>
          <w:bCs/>
          <w:sz w:val="20"/>
          <w:szCs w:val="21"/>
        </w:rPr>
        <w:t>opensky</w:t>
      </w:r>
    </w:p>
    <w:p w14:paraId="354BC098" w14:textId="77777777" w:rsidR="007F06A9" w:rsidRDefault="007F06A9" w:rsidP="00DF4CA1">
      <w:pPr>
        <w:rPr>
          <w:rFonts w:hint="eastAsia"/>
        </w:rPr>
      </w:pPr>
    </w:p>
    <w:p w14:paraId="2B0080BE" w14:textId="1DC3C72A" w:rsidR="00E50FE5" w:rsidRDefault="00771AFE" w:rsidP="00771AFE">
      <w:pPr>
        <w:pStyle w:val="3"/>
        <w:rPr>
          <w:rFonts w:hint="eastAsia"/>
          <w:bCs/>
        </w:rPr>
      </w:pPr>
      <w:r>
        <w:rPr>
          <w:rFonts w:hint="eastAsia"/>
        </w:rPr>
        <w:t xml:space="preserve">3.2.3 </w:t>
      </w:r>
      <w:r w:rsidR="00E50FE5">
        <w:rPr>
          <w:rFonts w:hint="eastAsia"/>
        </w:rPr>
        <w:t>Urban data tracking results</w:t>
      </w:r>
    </w:p>
    <w:p w14:paraId="696274F9" w14:textId="5F8100D6" w:rsidR="000E2E4C" w:rsidRDefault="000D11EA" w:rsidP="00746757">
      <w:pPr>
        <w:rPr>
          <w:b/>
          <w:bCs/>
        </w:rPr>
      </w:pPr>
      <w:r w:rsidRPr="004E74A5">
        <w:rPr>
          <w:rFonts w:hint="eastAsia"/>
          <w:b/>
          <w:bCs/>
        </w:rPr>
        <w:t xml:space="preserve">PRN </w:t>
      </w:r>
      <w:r w:rsidR="000E2E4C" w:rsidRPr="004E74A5">
        <w:rPr>
          <w:rFonts w:hint="eastAsia"/>
          <w:b/>
          <w:bCs/>
        </w:rPr>
        <w:t>1</w:t>
      </w:r>
      <w:r w:rsidR="005F523B" w:rsidRPr="004E74A5">
        <w:rPr>
          <w:rFonts w:hint="eastAsia"/>
          <w:b/>
          <w:bCs/>
        </w:rPr>
        <w:t>1</w:t>
      </w:r>
      <w:r w:rsidRPr="004E74A5">
        <w:rPr>
          <w:rFonts w:hint="eastAsia"/>
          <w:b/>
          <w:bCs/>
        </w:rPr>
        <w:t xml:space="preserve"> results</w:t>
      </w:r>
      <w:r w:rsidR="00336FAD" w:rsidRPr="004E74A5">
        <w:rPr>
          <w:rFonts w:hint="eastAsia"/>
          <w:b/>
          <w:bCs/>
        </w:rPr>
        <w:t xml:space="preserve"> as an example</w:t>
      </w:r>
    </w:p>
    <w:p w14:paraId="3BB064DE" w14:textId="5E3CED06" w:rsidR="004E74A5" w:rsidRDefault="0020387C" w:rsidP="0020387C">
      <w:r w:rsidRPr="0020387C">
        <w:t>F</w:t>
      </w:r>
      <w:r w:rsidRPr="0020387C">
        <w:t>igure</w:t>
      </w:r>
      <w:r>
        <w:rPr>
          <w:rFonts w:hint="eastAsia"/>
        </w:rPr>
        <w:t xml:space="preserve"> 2.2.1</w:t>
      </w:r>
      <w:r w:rsidRPr="0020387C">
        <w:t xml:space="preserve"> presents the GPS L1 C/A signal tracking results, showing the overall tracking and stability of the GPS L1 C/A signal over a long time scale. The high-frequency random components in the signal oscillation might be caused by noise.</w:t>
      </w:r>
    </w:p>
    <w:p w14:paraId="67A1215A" w14:textId="77777777" w:rsidR="0020387C" w:rsidRPr="004E74A5" w:rsidRDefault="0020387C" w:rsidP="00746757">
      <w:pPr>
        <w:rPr>
          <w:rFonts w:hint="eastAsia"/>
          <w:b/>
          <w:bCs/>
        </w:rPr>
      </w:pPr>
    </w:p>
    <w:p w14:paraId="6E56EF05" w14:textId="6A2BAAED" w:rsidR="000E2E4C" w:rsidRDefault="00467A2F" w:rsidP="004E74A5">
      <w:pPr>
        <w:jc w:val="center"/>
        <w:rPr>
          <w:rFonts w:hint="eastAsia"/>
        </w:rPr>
      </w:pPr>
      <w:r w:rsidRPr="00467A2F">
        <w:drawing>
          <wp:inline distT="0" distB="0" distL="0" distR="0" wp14:anchorId="2C9564B3" wp14:editId="738AAA48">
            <wp:extent cx="5274310" cy="1061085"/>
            <wp:effectExtent l="0" t="0" r="0" b="0"/>
            <wp:docPr id="317648814"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48814" name="图片 1" descr="图表, 条形图&#10;&#10;AI 生成的内容可能不正确。"/>
                    <pic:cNvPicPr/>
                  </pic:nvPicPr>
                  <pic:blipFill>
                    <a:blip r:embed="rId32"/>
                    <a:stretch>
                      <a:fillRect/>
                    </a:stretch>
                  </pic:blipFill>
                  <pic:spPr>
                    <a:xfrm>
                      <a:off x="0" y="0"/>
                      <a:ext cx="5274310" cy="1061085"/>
                    </a:xfrm>
                    <a:prstGeom prst="rect">
                      <a:avLst/>
                    </a:prstGeom>
                  </pic:spPr>
                </pic:pic>
              </a:graphicData>
            </a:graphic>
          </wp:inline>
        </w:drawing>
      </w:r>
      <w:r w:rsidRPr="00467A2F">
        <w:drawing>
          <wp:inline distT="0" distB="0" distL="0" distR="0" wp14:anchorId="39DD967E" wp14:editId="5E5B636E">
            <wp:extent cx="5274310" cy="1082040"/>
            <wp:effectExtent l="0" t="0" r="0" b="0"/>
            <wp:docPr id="1670023323"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23323" name="图片 1" descr="图表, 散点图&#10;&#10;AI 生成的内容可能不正确。"/>
                    <pic:cNvPicPr/>
                  </pic:nvPicPr>
                  <pic:blipFill>
                    <a:blip r:embed="rId33"/>
                    <a:stretch>
                      <a:fillRect/>
                    </a:stretch>
                  </pic:blipFill>
                  <pic:spPr>
                    <a:xfrm>
                      <a:off x="0" y="0"/>
                      <a:ext cx="5274310" cy="1082040"/>
                    </a:xfrm>
                    <a:prstGeom prst="rect">
                      <a:avLst/>
                    </a:prstGeom>
                  </pic:spPr>
                </pic:pic>
              </a:graphicData>
            </a:graphic>
          </wp:inline>
        </w:drawing>
      </w:r>
    </w:p>
    <w:p w14:paraId="7526E603" w14:textId="198433D3" w:rsidR="000D11EA" w:rsidRDefault="000D11EA" w:rsidP="000D11EA">
      <w:pPr>
        <w:jc w:val="center"/>
        <w:rPr>
          <w:b/>
          <w:bCs/>
          <w:sz w:val="20"/>
          <w:szCs w:val="21"/>
        </w:rPr>
      </w:pPr>
      <w:r w:rsidRPr="00056A37">
        <w:rPr>
          <w:rFonts w:hint="eastAsia"/>
          <w:b/>
          <w:bCs/>
          <w:sz w:val="20"/>
          <w:szCs w:val="21"/>
        </w:rPr>
        <w:lastRenderedPageBreak/>
        <w:t xml:space="preserve">Figure 2.2.1 </w:t>
      </w:r>
      <w:r w:rsidRPr="00056A37">
        <w:rPr>
          <w:b/>
          <w:bCs/>
          <w:sz w:val="20"/>
          <w:szCs w:val="21"/>
        </w:rPr>
        <w:t>GPS L1 C/A signal tracking results</w:t>
      </w:r>
      <w:r w:rsidRPr="00056A37">
        <w:rPr>
          <w:rFonts w:hint="eastAsia"/>
          <w:b/>
          <w:bCs/>
          <w:sz w:val="20"/>
          <w:szCs w:val="21"/>
        </w:rPr>
        <w:t xml:space="preserve"> of </w:t>
      </w:r>
      <w:r w:rsidR="002B3674" w:rsidRPr="00056A37">
        <w:rPr>
          <w:rFonts w:hint="eastAsia"/>
          <w:b/>
          <w:bCs/>
          <w:sz w:val="20"/>
          <w:szCs w:val="21"/>
        </w:rPr>
        <w:t>Urban</w:t>
      </w:r>
    </w:p>
    <w:p w14:paraId="1549E96A" w14:textId="77777777" w:rsidR="0020387C" w:rsidRDefault="0020387C" w:rsidP="0020387C">
      <w:pPr>
        <w:rPr>
          <w:rFonts w:hint="eastAsia"/>
        </w:rPr>
      </w:pPr>
    </w:p>
    <w:p w14:paraId="34D5C42B" w14:textId="4B7E46A0" w:rsidR="0020387C" w:rsidRDefault="00F94A04" w:rsidP="0020387C">
      <w:r w:rsidRPr="00F94A04">
        <w:t>F</w:t>
      </w:r>
      <w:r w:rsidRPr="00F94A04">
        <w:t>igure</w:t>
      </w:r>
      <w:r>
        <w:rPr>
          <w:rFonts w:hint="eastAsia"/>
        </w:rPr>
        <w:t xml:space="preserve"> 2.2.2</w:t>
      </w:r>
      <w:r w:rsidRPr="00F94A04">
        <w:t xml:space="preserve"> shows the C/N0 (Carrier-to-Noise Density Ratio) estimation results, which are used to evaluate the quality and strength of GNSS signals over time. The declining trend and high-frequency fluctuations in the plot indicate that the signal quality is gradually deteriorating, possibly due to satellite position changes, degraded reception conditions, or noise interference.</w:t>
      </w:r>
    </w:p>
    <w:p w14:paraId="54064A7F" w14:textId="77777777" w:rsidR="00F94A04" w:rsidRPr="00056A37" w:rsidRDefault="00F94A04" w:rsidP="0020387C">
      <w:pPr>
        <w:rPr>
          <w:rFonts w:hint="eastAsia"/>
        </w:rPr>
      </w:pPr>
    </w:p>
    <w:p w14:paraId="192770AD" w14:textId="3242CAA9" w:rsidR="000E2E4C" w:rsidRPr="003B0D17" w:rsidRDefault="005F523B" w:rsidP="000D11EA">
      <w:pPr>
        <w:jc w:val="center"/>
        <w:rPr>
          <w:rFonts w:hint="eastAsia"/>
        </w:rPr>
      </w:pPr>
      <w:r w:rsidRPr="005F523B">
        <w:drawing>
          <wp:inline distT="0" distB="0" distL="0" distR="0" wp14:anchorId="47658318" wp14:editId="2F258159">
            <wp:extent cx="3981450" cy="2139322"/>
            <wp:effectExtent l="0" t="0" r="0" b="0"/>
            <wp:docPr id="1622573228"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73228" name="图片 1" descr="图形用户界面&#10;&#10;AI 生成的内容可能不正确。"/>
                    <pic:cNvPicPr/>
                  </pic:nvPicPr>
                  <pic:blipFill>
                    <a:blip r:embed="rId34"/>
                    <a:stretch>
                      <a:fillRect/>
                    </a:stretch>
                  </pic:blipFill>
                  <pic:spPr>
                    <a:xfrm>
                      <a:off x="0" y="0"/>
                      <a:ext cx="3989518" cy="2143657"/>
                    </a:xfrm>
                    <a:prstGeom prst="rect">
                      <a:avLst/>
                    </a:prstGeom>
                  </pic:spPr>
                </pic:pic>
              </a:graphicData>
            </a:graphic>
          </wp:inline>
        </w:drawing>
      </w:r>
    </w:p>
    <w:p w14:paraId="705307A9" w14:textId="40121E68" w:rsidR="000D11EA" w:rsidRDefault="000D11EA" w:rsidP="000D11EA">
      <w:pPr>
        <w:jc w:val="center"/>
        <w:rPr>
          <w:b/>
          <w:bCs/>
          <w:sz w:val="20"/>
          <w:szCs w:val="21"/>
        </w:rPr>
      </w:pPr>
      <w:r w:rsidRPr="00746757">
        <w:rPr>
          <w:rFonts w:hint="eastAsia"/>
          <w:b/>
          <w:bCs/>
          <w:sz w:val="20"/>
          <w:szCs w:val="21"/>
        </w:rPr>
        <w:t xml:space="preserve">Figure 2.2.2 </w:t>
      </w:r>
      <w:r w:rsidRPr="00746757">
        <w:rPr>
          <w:b/>
          <w:bCs/>
          <w:sz w:val="20"/>
          <w:szCs w:val="21"/>
        </w:rPr>
        <w:t>Carrier-to-Noise ratio (C/N₀) results</w:t>
      </w:r>
      <w:r w:rsidRPr="00746757">
        <w:rPr>
          <w:rFonts w:hint="eastAsia"/>
          <w:b/>
          <w:bCs/>
          <w:sz w:val="20"/>
          <w:szCs w:val="21"/>
        </w:rPr>
        <w:t xml:space="preserve"> of </w:t>
      </w:r>
      <w:r w:rsidR="002B3674" w:rsidRPr="00746757">
        <w:rPr>
          <w:rFonts w:hint="eastAsia"/>
          <w:b/>
          <w:bCs/>
          <w:sz w:val="20"/>
          <w:szCs w:val="21"/>
        </w:rPr>
        <w:t>Urban</w:t>
      </w:r>
    </w:p>
    <w:p w14:paraId="53BFF23A" w14:textId="77777777" w:rsidR="0020387C" w:rsidRDefault="0020387C" w:rsidP="000D11EA">
      <w:pPr>
        <w:jc w:val="center"/>
        <w:rPr>
          <w:b/>
          <w:bCs/>
          <w:sz w:val="20"/>
          <w:szCs w:val="21"/>
        </w:rPr>
      </w:pPr>
    </w:p>
    <w:p w14:paraId="2887CFB5" w14:textId="5E8A1B70" w:rsidR="0020387C" w:rsidRDefault="00D0254D" w:rsidP="00D0254D">
      <w:r w:rsidRPr="00D0254D">
        <w:t>F</w:t>
      </w:r>
      <w:r w:rsidRPr="00D0254D">
        <w:t>igure</w:t>
      </w:r>
      <w:r>
        <w:rPr>
          <w:rFonts w:hint="eastAsia"/>
        </w:rPr>
        <w:t xml:space="preserve"> 2.2.3</w:t>
      </w:r>
      <w:r w:rsidRPr="00D0254D">
        <w:t xml:space="preserve"> shows the variation of the raw DLL discriminator output values, which are used to evaluate the performance of the GNSS code tracking loop. Overall, the DLL demonstrates stable tracking capability, with minimal pseudorandom code phase error, indicating that the code loop is functioning properly.</w:t>
      </w:r>
    </w:p>
    <w:p w14:paraId="0FD5F7EB" w14:textId="77777777" w:rsidR="00D0254D" w:rsidRPr="00746757" w:rsidRDefault="00D0254D" w:rsidP="00D0254D">
      <w:pPr>
        <w:rPr>
          <w:rFonts w:hint="eastAsia"/>
        </w:rPr>
      </w:pPr>
    </w:p>
    <w:p w14:paraId="5D07BE2A" w14:textId="1C1E6FE0" w:rsidR="00467A2F" w:rsidRDefault="00467A2F" w:rsidP="004E74A5">
      <w:pPr>
        <w:jc w:val="center"/>
        <w:rPr>
          <w:rFonts w:hint="eastAsia"/>
        </w:rPr>
      </w:pPr>
      <w:r w:rsidRPr="00467A2F">
        <w:drawing>
          <wp:inline distT="0" distB="0" distL="0" distR="0" wp14:anchorId="548AE036" wp14:editId="3FEB4CA5">
            <wp:extent cx="2596398" cy="1087755"/>
            <wp:effectExtent l="0" t="0" r="0" b="0"/>
            <wp:docPr id="1749563378"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563378" name="图片 1" descr="图表&#10;&#10;AI 生成的内容可能不正确。"/>
                    <pic:cNvPicPr/>
                  </pic:nvPicPr>
                  <pic:blipFill>
                    <a:blip r:embed="rId35"/>
                    <a:stretch>
                      <a:fillRect/>
                    </a:stretch>
                  </pic:blipFill>
                  <pic:spPr>
                    <a:xfrm>
                      <a:off x="0" y="0"/>
                      <a:ext cx="2616145" cy="1096028"/>
                    </a:xfrm>
                    <a:prstGeom prst="rect">
                      <a:avLst/>
                    </a:prstGeom>
                  </pic:spPr>
                </pic:pic>
              </a:graphicData>
            </a:graphic>
          </wp:inline>
        </w:drawing>
      </w:r>
      <w:r w:rsidRPr="00467A2F">
        <w:drawing>
          <wp:inline distT="0" distB="0" distL="0" distR="0" wp14:anchorId="41EE5DDF" wp14:editId="532D17A9">
            <wp:extent cx="2647950" cy="1100899"/>
            <wp:effectExtent l="0" t="0" r="0" b="0"/>
            <wp:docPr id="212030621"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0621" name="图片 1" descr="图表, 折线图&#10;&#10;AI 生成的内容可能不正确。"/>
                    <pic:cNvPicPr/>
                  </pic:nvPicPr>
                  <pic:blipFill>
                    <a:blip r:embed="rId36"/>
                    <a:stretch>
                      <a:fillRect/>
                    </a:stretch>
                  </pic:blipFill>
                  <pic:spPr>
                    <a:xfrm>
                      <a:off x="0" y="0"/>
                      <a:ext cx="2675059" cy="1112170"/>
                    </a:xfrm>
                    <a:prstGeom prst="rect">
                      <a:avLst/>
                    </a:prstGeom>
                  </pic:spPr>
                </pic:pic>
              </a:graphicData>
            </a:graphic>
          </wp:inline>
        </w:drawing>
      </w:r>
    </w:p>
    <w:p w14:paraId="3C59C0ED" w14:textId="28492C87" w:rsidR="000D11EA" w:rsidRDefault="000D11EA" w:rsidP="000D11EA">
      <w:pPr>
        <w:jc w:val="center"/>
        <w:rPr>
          <w:b/>
          <w:bCs/>
          <w:sz w:val="20"/>
          <w:szCs w:val="21"/>
        </w:rPr>
      </w:pPr>
      <w:r w:rsidRPr="00746757">
        <w:rPr>
          <w:rFonts w:hint="eastAsia"/>
          <w:b/>
          <w:bCs/>
          <w:sz w:val="20"/>
          <w:szCs w:val="21"/>
        </w:rPr>
        <w:t xml:space="preserve">Figure 2.2.3 DLL discriminator of </w:t>
      </w:r>
      <w:r w:rsidR="002B3674" w:rsidRPr="00746757">
        <w:rPr>
          <w:rFonts w:hint="eastAsia"/>
          <w:b/>
          <w:bCs/>
          <w:sz w:val="20"/>
          <w:szCs w:val="21"/>
        </w:rPr>
        <w:t>Urban</w:t>
      </w:r>
    </w:p>
    <w:p w14:paraId="6DC34405" w14:textId="77777777" w:rsidR="0020387C" w:rsidRDefault="0020387C" w:rsidP="000D11EA">
      <w:pPr>
        <w:jc w:val="center"/>
        <w:rPr>
          <w:b/>
          <w:bCs/>
          <w:sz w:val="20"/>
          <w:szCs w:val="21"/>
        </w:rPr>
      </w:pPr>
    </w:p>
    <w:p w14:paraId="0A8712CB" w14:textId="4A16747E" w:rsidR="0020387C" w:rsidRDefault="00D0254D" w:rsidP="00D0254D">
      <w:r>
        <w:t>F</w:t>
      </w:r>
      <w:r>
        <w:rPr>
          <w:rFonts w:hint="eastAsia"/>
        </w:rPr>
        <w:t>igure 2.2.4</w:t>
      </w:r>
      <w:r>
        <w:t xml:space="preserve"> shows the variation of the raw PLL discriminator output values, which are used to evaluate the performance of the GNSS Phase Lock Loop (PLL) in tracking the carrier.</w:t>
      </w:r>
      <w:r>
        <w:rPr>
          <w:rFonts w:hint="eastAsia"/>
        </w:rPr>
        <w:t xml:space="preserve"> </w:t>
      </w:r>
      <w:r>
        <w:t>The left plot illustrates the stability of the PLL output over a long period, indicating that the carrier loop remains locked with minimal carrier phase error.</w:t>
      </w:r>
      <w:r>
        <w:rPr>
          <w:rFonts w:hint="eastAsia"/>
        </w:rPr>
        <w:t xml:space="preserve"> </w:t>
      </w:r>
      <w:r>
        <w:t>The right plot reveals the dynamic characteristics of the PLL output over a short period, demonstrating the loop's ability to track transient phase changes.</w:t>
      </w:r>
      <w:r>
        <w:rPr>
          <w:rFonts w:hint="eastAsia"/>
        </w:rPr>
        <w:t xml:space="preserve"> </w:t>
      </w:r>
      <w:r>
        <w:t>Overall, the PLL exhibits stable carrier tracking performance, with small carrier phase errors, and the loop operates in a normal state.</w:t>
      </w:r>
    </w:p>
    <w:p w14:paraId="7EE70C1F" w14:textId="77777777" w:rsidR="00FA5E84" w:rsidRPr="00746757" w:rsidRDefault="00FA5E84" w:rsidP="00D0254D">
      <w:pPr>
        <w:rPr>
          <w:rFonts w:hint="eastAsia"/>
        </w:rPr>
      </w:pPr>
    </w:p>
    <w:p w14:paraId="43F8AFCC" w14:textId="3F71C0AD" w:rsidR="00467A2F" w:rsidRDefault="00467A2F" w:rsidP="004E74A5">
      <w:pPr>
        <w:jc w:val="center"/>
        <w:rPr>
          <w:rFonts w:hint="eastAsia"/>
        </w:rPr>
      </w:pPr>
      <w:r w:rsidRPr="00467A2F">
        <w:lastRenderedPageBreak/>
        <w:drawing>
          <wp:inline distT="0" distB="0" distL="0" distR="0" wp14:anchorId="0A34E125" wp14:editId="1F692C37">
            <wp:extent cx="2597150" cy="1028955"/>
            <wp:effectExtent l="0" t="0" r="0" b="0"/>
            <wp:docPr id="2104811666"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11666" name="图片 1" descr="图表&#10;&#10;AI 生成的内容可能不正确。"/>
                    <pic:cNvPicPr/>
                  </pic:nvPicPr>
                  <pic:blipFill>
                    <a:blip r:embed="rId37"/>
                    <a:stretch>
                      <a:fillRect/>
                    </a:stretch>
                  </pic:blipFill>
                  <pic:spPr>
                    <a:xfrm>
                      <a:off x="0" y="0"/>
                      <a:ext cx="2641996" cy="1046722"/>
                    </a:xfrm>
                    <a:prstGeom prst="rect">
                      <a:avLst/>
                    </a:prstGeom>
                  </pic:spPr>
                </pic:pic>
              </a:graphicData>
            </a:graphic>
          </wp:inline>
        </w:drawing>
      </w:r>
      <w:r w:rsidRPr="00467A2F">
        <w:drawing>
          <wp:inline distT="0" distB="0" distL="0" distR="0" wp14:anchorId="2A4008A9" wp14:editId="35847E41">
            <wp:extent cx="2584450" cy="1038246"/>
            <wp:effectExtent l="0" t="0" r="0" b="0"/>
            <wp:docPr id="1798301594"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01594" name="图片 1" descr="图表, 折线图&#10;&#10;AI 生成的内容可能不正确。"/>
                    <pic:cNvPicPr/>
                  </pic:nvPicPr>
                  <pic:blipFill>
                    <a:blip r:embed="rId38"/>
                    <a:stretch>
                      <a:fillRect/>
                    </a:stretch>
                  </pic:blipFill>
                  <pic:spPr>
                    <a:xfrm>
                      <a:off x="0" y="0"/>
                      <a:ext cx="2666350" cy="1071148"/>
                    </a:xfrm>
                    <a:prstGeom prst="rect">
                      <a:avLst/>
                    </a:prstGeom>
                  </pic:spPr>
                </pic:pic>
              </a:graphicData>
            </a:graphic>
          </wp:inline>
        </w:drawing>
      </w:r>
    </w:p>
    <w:p w14:paraId="5A4B188A" w14:textId="17DE92C5" w:rsidR="000D11EA" w:rsidRDefault="000D11EA" w:rsidP="000D11EA">
      <w:pPr>
        <w:jc w:val="center"/>
        <w:rPr>
          <w:b/>
          <w:bCs/>
          <w:sz w:val="20"/>
          <w:szCs w:val="21"/>
        </w:rPr>
      </w:pPr>
      <w:r w:rsidRPr="00746757">
        <w:rPr>
          <w:rFonts w:hint="eastAsia"/>
          <w:b/>
          <w:bCs/>
          <w:sz w:val="20"/>
          <w:szCs w:val="21"/>
        </w:rPr>
        <w:t xml:space="preserve">Figure 2.2.4 PLL discriminator of </w:t>
      </w:r>
      <w:r w:rsidR="002B3674" w:rsidRPr="00746757">
        <w:rPr>
          <w:rFonts w:hint="eastAsia"/>
          <w:b/>
          <w:bCs/>
          <w:sz w:val="20"/>
          <w:szCs w:val="21"/>
        </w:rPr>
        <w:t>Urban</w:t>
      </w:r>
    </w:p>
    <w:p w14:paraId="4D45E3A2" w14:textId="77777777" w:rsidR="0020387C" w:rsidRDefault="0020387C" w:rsidP="000D11EA">
      <w:pPr>
        <w:jc w:val="center"/>
        <w:rPr>
          <w:b/>
          <w:bCs/>
          <w:sz w:val="20"/>
          <w:szCs w:val="21"/>
        </w:rPr>
      </w:pPr>
    </w:p>
    <w:p w14:paraId="672C655F" w14:textId="6BFBEF39" w:rsidR="001C38C3" w:rsidRDefault="001C38C3" w:rsidP="001C38C3">
      <w:r>
        <w:t>F</w:t>
      </w:r>
      <w:r>
        <w:t>igure</w:t>
      </w:r>
      <w:r>
        <w:rPr>
          <w:rFonts w:hint="eastAsia"/>
        </w:rPr>
        <w:t xml:space="preserve"> 2.2.5</w:t>
      </w:r>
      <w:r>
        <w:t xml:space="preserve"> shows the I-Q component distribution of a GNSS signal, forming a symmetric elliptical shape, indicating good signal quality and stable carrier tracking.</w:t>
      </w:r>
    </w:p>
    <w:p w14:paraId="1D78205A" w14:textId="2D39DB22" w:rsidR="0020387C" w:rsidRDefault="001C38C3" w:rsidP="001C38C3">
      <w:r>
        <w:t>The few outlier points may result from transient noise or interference, but the overall impact is minimal.</w:t>
      </w:r>
    </w:p>
    <w:p w14:paraId="3CD1F00D" w14:textId="77777777" w:rsidR="001C38C3" w:rsidRPr="00746757" w:rsidRDefault="001C38C3" w:rsidP="001C38C3">
      <w:pPr>
        <w:rPr>
          <w:rFonts w:hint="eastAsia"/>
        </w:rPr>
      </w:pPr>
    </w:p>
    <w:p w14:paraId="2B4C690E" w14:textId="4478353E" w:rsidR="00467A2F" w:rsidRDefault="00467A2F" w:rsidP="000D11EA">
      <w:pPr>
        <w:jc w:val="center"/>
      </w:pPr>
      <w:r w:rsidRPr="00467A2F">
        <w:drawing>
          <wp:inline distT="0" distB="0" distL="0" distR="0" wp14:anchorId="529F594C" wp14:editId="79EB337E">
            <wp:extent cx="2400635" cy="1867161"/>
            <wp:effectExtent l="0" t="0" r="0" b="0"/>
            <wp:docPr id="210933501"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01" name="图片 1" descr="图表, 散点图&#10;&#10;AI 生成的内容可能不正确。"/>
                    <pic:cNvPicPr/>
                  </pic:nvPicPr>
                  <pic:blipFill>
                    <a:blip r:embed="rId39"/>
                    <a:stretch>
                      <a:fillRect/>
                    </a:stretch>
                  </pic:blipFill>
                  <pic:spPr>
                    <a:xfrm>
                      <a:off x="0" y="0"/>
                      <a:ext cx="2400635" cy="1867161"/>
                    </a:xfrm>
                    <a:prstGeom prst="rect">
                      <a:avLst/>
                    </a:prstGeom>
                  </pic:spPr>
                </pic:pic>
              </a:graphicData>
            </a:graphic>
          </wp:inline>
        </w:drawing>
      </w:r>
    </w:p>
    <w:p w14:paraId="0DF95B2D" w14:textId="3B6B8E69" w:rsidR="000D11EA" w:rsidRDefault="000D11EA" w:rsidP="000D11EA">
      <w:pPr>
        <w:jc w:val="center"/>
        <w:rPr>
          <w:b/>
          <w:bCs/>
          <w:sz w:val="20"/>
          <w:szCs w:val="21"/>
        </w:rPr>
      </w:pPr>
      <w:r w:rsidRPr="00746757">
        <w:rPr>
          <w:rFonts w:hint="eastAsia"/>
          <w:b/>
          <w:bCs/>
          <w:sz w:val="20"/>
          <w:szCs w:val="21"/>
        </w:rPr>
        <w:t xml:space="preserve">Figure 2.2.5 Discrete-Time of </w:t>
      </w:r>
      <w:r w:rsidR="002B3674" w:rsidRPr="00746757">
        <w:rPr>
          <w:rFonts w:hint="eastAsia"/>
          <w:b/>
          <w:bCs/>
          <w:sz w:val="20"/>
          <w:szCs w:val="21"/>
        </w:rPr>
        <w:t>Urban</w:t>
      </w:r>
    </w:p>
    <w:p w14:paraId="0CA49742" w14:textId="77777777" w:rsidR="0020387C" w:rsidRDefault="0020387C" w:rsidP="000D11EA">
      <w:pPr>
        <w:jc w:val="center"/>
        <w:rPr>
          <w:b/>
          <w:bCs/>
          <w:sz w:val="20"/>
          <w:szCs w:val="21"/>
        </w:rPr>
      </w:pPr>
    </w:p>
    <w:p w14:paraId="68D40265" w14:textId="03DF5CF1" w:rsidR="0020387C" w:rsidRDefault="00397DAF" w:rsidP="00D93C6C">
      <w:r w:rsidRPr="00397DAF">
        <w:t>F</w:t>
      </w:r>
      <w:r w:rsidRPr="00397DAF">
        <w:t>igure</w:t>
      </w:r>
      <w:r>
        <w:rPr>
          <w:rFonts w:hint="eastAsia"/>
        </w:rPr>
        <w:t xml:space="preserve"> 2.2.6</w:t>
      </w:r>
      <w:r w:rsidRPr="00397DAF">
        <w:t xml:space="preserve"> shows the autocorrelation function of the pseudorandom code, but the main peak is slightly offset from the 0 position, indicating that the local pseudorandom code is not perfectly aligned with the received signal, and the code loop is not yet locked.</w:t>
      </w:r>
    </w:p>
    <w:p w14:paraId="15C12C52" w14:textId="77777777" w:rsidR="00397DAF" w:rsidRPr="00746757" w:rsidRDefault="00397DAF" w:rsidP="00D93C6C">
      <w:pPr>
        <w:rPr>
          <w:rFonts w:hint="eastAsia"/>
        </w:rPr>
      </w:pPr>
    </w:p>
    <w:p w14:paraId="1FCAFCA6" w14:textId="6F544417" w:rsidR="00A9023F" w:rsidRDefault="00A9023F" w:rsidP="000D11EA">
      <w:pPr>
        <w:jc w:val="center"/>
      </w:pPr>
      <w:r w:rsidRPr="00A9023F">
        <w:drawing>
          <wp:inline distT="0" distB="0" distL="0" distR="0" wp14:anchorId="0EC52044" wp14:editId="0BFE629F">
            <wp:extent cx="2876550" cy="2216358"/>
            <wp:effectExtent l="0" t="0" r="0" b="0"/>
            <wp:docPr id="186034832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48323" name="图片 1" descr="图表, 折线图&#10;&#10;AI 生成的内容可能不正确。"/>
                    <pic:cNvPicPr/>
                  </pic:nvPicPr>
                  <pic:blipFill>
                    <a:blip r:embed="rId40"/>
                    <a:stretch>
                      <a:fillRect/>
                    </a:stretch>
                  </pic:blipFill>
                  <pic:spPr>
                    <a:xfrm>
                      <a:off x="0" y="0"/>
                      <a:ext cx="2886420" cy="2223963"/>
                    </a:xfrm>
                    <a:prstGeom prst="rect">
                      <a:avLst/>
                    </a:prstGeom>
                  </pic:spPr>
                </pic:pic>
              </a:graphicData>
            </a:graphic>
          </wp:inline>
        </w:drawing>
      </w:r>
    </w:p>
    <w:p w14:paraId="15DBF244" w14:textId="5EF82FF4" w:rsidR="00A9023F" w:rsidRDefault="00A9023F" w:rsidP="00A9023F">
      <w:pPr>
        <w:jc w:val="center"/>
        <w:rPr>
          <w:b/>
          <w:bCs/>
          <w:sz w:val="20"/>
          <w:szCs w:val="21"/>
        </w:rPr>
      </w:pPr>
      <w:r w:rsidRPr="00746757">
        <w:rPr>
          <w:rFonts w:hint="eastAsia"/>
          <w:b/>
          <w:bCs/>
          <w:sz w:val="20"/>
          <w:szCs w:val="21"/>
        </w:rPr>
        <w:t>Figure 2.</w:t>
      </w:r>
      <w:r w:rsidR="00397DAF">
        <w:rPr>
          <w:rFonts w:hint="eastAsia"/>
          <w:b/>
          <w:bCs/>
          <w:sz w:val="20"/>
          <w:szCs w:val="21"/>
        </w:rPr>
        <w:t>2</w:t>
      </w:r>
      <w:r w:rsidRPr="00746757">
        <w:rPr>
          <w:rFonts w:hint="eastAsia"/>
          <w:b/>
          <w:bCs/>
          <w:sz w:val="20"/>
          <w:szCs w:val="21"/>
        </w:rPr>
        <w:t xml:space="preserve">.6 </w:t>
      </w:r>
      <w:r w:rsidRPr="00746757">
        <w:rPr>
          <w:b/>
          <w:bCs/>
          <w:sz w:val="20"/>
          <w:szCs w:val="21"/>
        </w:rPr>
        <w:t>Autocorrelation Function</w:t>
      </w:r>
    </w:p>
    <w:p w14:paraId="6EDF82DA" w14:textId="77777777" w:rsidR="0020387C" w:rsidRDefault="0020387C" w:rsidP="00A9023F">
      <w:pPr>
        <w:jc w:val="center"/>
        <w:rPr>
          <w:b/>
          <w:bCs/>
          <w:sz w:val="20"/>
          <w:szCs w:val="21"/>
        </w:rPr>
      </w:pPr>
    </w:p>
    <w:p w14:paraId="4BC982A3" w14:textId="35063B9B" w:rsidR="0020387C" w:rsidRPr="00746757" w:rsidRDefault="00397DAF" w:rsidP="00397DAF">
      <w:pPr>
        <w:rPr>
          <w:rFonts w:hint="eastAsia"/>
        </w:rPr>
      </w:pPr>
      <w:r>
        <w:t>I</w:t>
      </w:r>
      <w:r>
        <w:rPr>
          <w:rFonts w:hint="eastAsia"/>
        </w:rPr>
        <w:t>n figure 2.2.7, t</w:t>
      </w:r>
      <w:r w:rsidRPr="00397DAF">
        <w:t xml:space="preserve">he upper plot shows the correlation results over a 40-second period, indicating </w:t>
      </w:r>
      <w:r w:rsidRPr="00397DAF">
        <w:lastRenderedPageBreak/>
        <w:t>that the signal strength is overall stable and the reception quality is good. The lower plot provides dynamic variations within a short time range, revealing the transient fluctuations in signal strength. The peak has the highest correlation, while early and late correlations are nearly identical. Overall, the signal strength shows minor fluctuations, the correlation results are good, and the receiver's signal tracking performance is normal.</w:t>
      </w:r>
    </w:p>
    <w:p w14:paraId="7B3FCD40" w14:textId="77777777" w:rsidR="00A9023F" w:rsidRDefault="00A9023F" w:rsidP="000D11EA">
      <w:pPr>
        <w:jc w:val="center"/>
        <w:rPr>
          <w:rFonts w:hint="eastAsia"/>
        </w:rPr>
      </w:pPr>
    </w:p>
    <w:p w14:paraId="322B762F" w14:textId="3B15D9B6" w:rsidR="000D11EA" w:rsidRDefault="00467A2F" w:rsidP="000D11EA">
      <w:pPr>
        <w:jc w:val="center"/>
      </w:pPr>
      <w:r w:rsidRPr="00467A2F">
        <w:drawing>
          <wp:inline distT="0" distB="0" distL="0" distR="0" wp14:anchorId="504DEAD7" wp14:editId="2128B009">
            <wp:extent cx="5274310" cy="1016635"/>
            <wp:effectExtent l="0" t="0" r="0" b="0"/>
            <wp:docPr id="144799551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95513" name="图片 1" descr="图表, 折线图&#10;&#10;AI 生成的内容可能不正确。"/>
                    <pic:cNvPicPr/>
                  </pic:nvPicPr>
                  <pic:blipFill>
                    <a:blip r:embed="rId41"/>
                    <a:stretch>
                      <a:fillRect/>
                    </a:stretch>
                  </pic:blipFill>
                  <pic:spPr>
                    <a:xfrm>
                      <a:off x="0" y="0"/>
                      <a:ext cx="5274310" cy="1016635"/>
                    </a:xfrm>
                    <a:prstGeom prst="rect">
                      <a:avLst/>
                    </a:prstGeom>
                  </pic:spPr>
                </pic:pic>
              </a:graphicData>
            </a:graphic>
          </wp:inline>
        </w:drawing>
      </w:r>
    </w:p>
    <w:p w14:paraId="6C8E47C6" w14:textId="5AD29785" w:rsidR="00467A2F" w:rsidRDefault="00467A2F" w:rsidP="000D11EA">
      <w:pPr>
        <w:jc w:val="center"/>
        <w:rPr>
          <w:rFonts w:hint="eastAsia"/>
        </w:rPr>
      </w:pPr>
      <w:r w:rsidRPr="00467A2F">
        <w:drawing>
          <wp:inline distT="0" distB="0" distL="0" distR="0" wp14:anchorId="5C0BACAC" wp14:editId="370790CB">
            <wp:extent cx="5274310" cy="986155"/>
            <wp:effectExtent l="0" t="0" r="0" b="0"/>
            <wp:docPr id="164254970"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4970" name="图片 1" descr="图表, 散点图&#10;&#10;AI 生成的内容可能不正确。"/>
                    <pic:cNvPicPr/>
                  </pic:nvPicPr>
                  <pic:blipFill>
                    <a:blip r:embed="rId42"/>
                    <a:stretch>
                      <a:fillRect/>
                    </a:stretch>
                  </pic:blipFill>
                  <pic:spPr>
                    <a:xfrm>
                      <a:off x="0" y="0"/>
                      <a:ext cx="5274310" cy="986155"/>
                    </a:xfrm>
                    <a:prstGeom prst="rect">
                      <a:avLst/>
                    </a:prstGeom>
                  </pic:spPr>
                </pic:pic>
              </a:graphicData>
            </a:graphic>
          </wp:inline>
        </w:drawing>
      </w:r>
    </w:p>
    <w:p w14:paraId="4861C2B0" w14:textId="699907F0" w:rsidR="000D11EA" w:rsidRPr="00746757" w:rsidRDefault="000D11EA" w:rsidP="000D11EA">
      <w:pPr>
        <w:jc w:val="center"/>
        <w:rPr>
          <w:rFonts w:hint="eastAsia"/>
          <w:b/>
          <w:bCs/>
          <w:sz w:val="20"/>
          <w:szCs w:val="21"/>
        </w:rPr>
      </w:pPr>
      <w:r w:rsidRPr="00746757">
        <w:rPr>
          <w:rFonts w:hint="eastAsia"/>
          <w:b/>
          <w:bCs/>
          <w:sz w:val="20"/>
          <w:szCs w:val="21"/>
        </w:rPr>
        <w:t>Figure 2.2.</w:t>
      </w:r>
      <w:r w:rsidR="00A9023F" w:rsidRPr="00746757">
        <w:rPr>
          <w:rFonts w:hint="eastAsia"/>
          <w:b/>
          <w:bCs/>
          <w:sz w:val="20"/>
          <w:szCs w:val="21"/>
        </w:rPr>
        <w:t>7</w:t>
      </w:r>
      <w:r w:rsidRPr="00746757">
        <w:rPr>
          <w:rFonts w:hint="eastAsia"/>
          <w:b/>
          <w:bCs/>
          <w:sz w:val="20"/>
          <w:szCs w:val="21"/>
        </w:rPr>
        <w:t xml:space="preserve"> </w:t>
      </w:r>
      <w:r w:rsidRPr="00746757">
        <w:rPr>
          <w:b/>
          <w:bCs/>
          <w:sz w:val="20"/>
          <w:szCs w:val="21"/>
        </w:rPr>
        <w:t>correlation results</w:t>
      </w:r>
      <w:r w:rsidRPr="00746757">
        <w:rPr>
          <w:rFonts w:hint="eastAsia"/>
          <w:b/>
          <w:bCs/>
          <w:sz w:val="20"/>
          <w:szCs w:val="21"/>
        </w:rPr>
        <w:t xml:space="preserve"> of </w:t>
      </w:r>
      <w:r w:rsidR="002B3674" w:rsidRPr="00746757">
        <w:rPr>
          <w:rFonts w:hint="eastAsia"/>
          <w:b/>
          <w:bCs/>
          <w:sz w:val="20"/>
          <w:szCs w:val="21"/>
        </w:rPr>
        <w:t>Urban</w:t>
      </w:r>
    </w:p>
    <w:p w14:paraId="2080FF70" w14:textId="77777777" w:rsidR="000D11EA" w:rsidRPr="008D3C5D" w:rsidRDefault="000D11EA" w:rsidP="000D11EA">
      <w:pPr>
        <w:rPr>
          <w:rFonts w:hint="eastAsia"/>
        </w:rPr>
      </w:pPr>
    </w:p>
    <w:p w14:paraId="565BAB88" w14:textId="77777777" w:rsidR="000D11EA" w:rsidRPr="000D11EA" w:rsidRDefault="000D11EA" w:rsidP="00DF4CA1">
      <w:pPr>
        <w:rPr>
          <w:rFonts w:hint="eastAsia"/>
        </w:rPr>
      </w:pPr>
    </w:p>
    <w:p w14:paraId="1C51CF3F" w14:textId="17641388" w:rsidR="00DF4CA1" w:rsidRDefault="00207ED4" w:rsidP="008E5925">
      <w:pPr>
        <w:pStyle w:val="2"/>
      </w:pPr>
      <w:r>
        <w:rPr>
          <w:rFonts w:hint="eastAsia"/>
        </w:rPr>
        <w:t>3</w:t>
      </w:r>
      <w:r w:rsidR="00001219">
        <w:rPr>
          <w:rFonts w:hint="eastAsia"/>
        </w:rPr>
        <w:t xml:space="preserve">.3 </w:t>
      </w:r>
      <w:r w:rsidR="00DF4CA1">
        <w:t>Task 3 – Navigation Data Decoding</w:t>
      </w:r>
    </w:p>
    <w:p w14:paraId="09887783" w14:textId="1DD6B065" w:rsidR="00DF4CA1" w:rsidRDefault="00E30F74" w:rsidP="00DF4CA1">
      <w:r w:rsidRPr="00E30F74">
        <w:rPr>
          <w:b/>
          <w:bCs/>
        </w:rPr>
        <w:t>R</w:t>
      </w:r>
      <w:r w:rsidRPr="00E30F74">
        <w:rPr>
          <w:rFonts w:hint="eastAsia"/>
          <w:b/>
          <w:bCs/>
        </w:rPr>
        <w:t>equirements:</w:t>
      </w:r>
      <w:r>
        <w:rPr>
          <w:rFonts w:hint="eastAsia"/>
          <w:b/>
          <w:bCs/>
        </w:rPr>
        <w:t xml:space="preserve"> </w:t>
      </w:r>
      <w:r w:rsidR="00DF4CA1">
        <w:t xml:space="preserve">Decode the navigation message and extract key parameters, such as </w:t>
      </w:r>
      <w:bookmarkStart w:id="1" w:name="_Hlk192747867"/>
      <w:r w:rsidR="00DF4CA1">
        <w:t>ephemeris data</w:t>
      </w:r>
      <w:bookmarkEnd w:id="1"/>
      <w:r w:rsidR="00DF4CA1">
        <w:t>, for at least one satellite.</w:t>
      </w:r>
    </w:p>
    <w:p w14:paraId="23568B33" w14:textId="4CAE28D5" w:rsidR="00B704CE" w:rsidRDefault="00794127" w:rsidP="0040714A">
      <w:pPr>
        <w:pStyle w:val="3"/>
      </w:pPr>
      <w:r>
        <w:rPr>
          <w:rFonts w:hint="eastAsia"/>
        </w:rPr>
        <w:t>3</w:t>
      </w:r>
      <w:r w:rsidR="0040714A">
        <w:rPr>
          <w:rFonts w:hint="eastAsia"/>
        </w:rPr>
        <w:t xml:space="preserve">.3.1 </w:t>
      </w:r>
      <w:r w:rsidR="00D93C6C">
        <w:rPr>
          <w:rFonts w:hint="eastAsia"/>
        </w:rPr>
        <w:t>code analysis</w:t>
      </w:r>
    </w:p>
    <w:p w14:paraId="3E3E41A4" w14:textId="0103A40C" w:rsidR="00D93C6C" w:rsidRPr="00CE6D0F" w:rsidRDefault="00CE6D0F" w:rsidP="00D93C6C">
      <w:pPr>
        <w:rPr>
          <w:rFonts w:hint="eastAsia"/>
        </w:rPr>
      </w:pPr>
      <w:r>
        <w:t>T</w:t>
      </w:r>
      <w:r>
        <w:rPr>
          <w:rFonts w:hint="eastAsia"/>
        </w:rPr>
        <w:t xml:space="preserve">he code analysis of navigation is in </w:t>
      </w:r>
      <w:r>
        <w:t>“</w:t>
      </w:r>
      <w:r w:rsidRPr="00CE6D0F">
        <w:t>NAVdecoding</w:t>
      </w:r>
      <w:r>
        <w:rPr>
          <w:rFonts w:hint="eastAsia"/>
        </w:rPr>
        <w:t>.m</w:t>
      </w:r>
      <w:r>
        <w:t>”</w:t>
      </w:r>
      <w:r>
        <w:rPr>
          <w:rFonts w:hint="eastAsia"/>
        </w:rPr>
        <w:t xml:space="preserve"> file.</w:t>
      </w:r>
    </w:p>
    <w:p w14:paraId="7F48D08F" w14:textId="617C42BD" w:rsidR="00984165" w:rsidRDefault="00D93C6C" w:rsidP="003A493B">
      <w:pPr>
        <w:pStyle w:val="3"/>
      </w:pPr>
      <w:r>
        <w:rPr>
          <w:rFonts w:hint="eastAsia"/>
        </w:rPr>
        <w:t xml:space="preserve">3.3.2 </w:t>
      </w:r>
      <w:r w:rsidR="0040714A">
        <w:rPr>
          <w:rFonts w:hint="eastAsia"/>
        </w:rPr>
        <w:t>Opensky data navigation results</w:t>
      </w:r>
    </w:p>
    <w:p w14:paraId="6F5D9DFA" w14:textId="3A00A34F" w:rsidR="00995E20" w:rsidRPr="00995E20" w:rsidRDefault="00995E20" w:rsidP="00995E20">
      <w:pPr>
        <w:rPr>
          <w:rFonts w:hint="eastAsia"/>
        </w:rPr>
      </w:pPr>
      <w:r w:rsidRPr="00995E20">
        <w:t>In the Navigation Decoder, "eph" usually refers to Ephemeris data. Ephemeris data is a set of parameters extracted by the GNSS receiver from the navigation message, used to calculate the satellite's position and velocity at a specific time. The fields listed in figure</w:t>
      </w:r>
      <w:r>
        <w:rPr>
          <w:rFonts w:hint="eastAsia"/>
        </w:rPr>
        <w:t xml:space="preserve"> 3.1.1</w:t>
      </w:r>
      <w:r w:rsidRPr="00995E20">
        <w:t xml:space="preserve"> describe the contents of the ephemeris data.</w:t>
      </w:r>
    </w:p>
    <w:p w14:paraId="04179538" w14:textId="5342A5BF" w:rsidR="004D3925" w:rsidRDefault="00D65381" w:rsidP="00DF4CA1">
      <w:r w:rsidRPr="00D65381">
        <w:drawing>
          <wp:inline distT="0" distB="0" distL="0" distR="0" wp14:anchorId="3EDD69A0" wp14:editId="646462C7">
            <wp:extent cx="5274310" cy="2239010"/>
            <wp:effectExtent l="0" t="0" r="0" b="0"/>
            <wp:docPr id="369055613" name="图片 1"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055613" name="图片 1" descr="日历&#10;&#10;AI 生成的内容可能不正确。"/>
                    <pic:cNvPicPr/>
                  </pic:nvPicPr>
                  <pic:blipFill>
                    <a:blip r:embed="rId43"/>
                    <a:stretch>
                      <a:fillRect/>
                    </a:stretch>
                  </pic:blipFill>
                  <pic:spPr>
                    <a:xfrm>
                      <a:off x="0" y="0"/>
                      <a:ext cx="5274310" cy="2239010"/>
                    </a:xfrm>
                    <a:prstGeom prst="rect">
                      <a:avLst/>
                    </a:prstGeom>
                  </pic:spPr>
                </pic:pic>
              </a:graphicData>
            </a:graphic>
          </wp:inline>
        </w:drawing>
      </w:r>
    </w:p>
    <w:p w14:paraId="2509C7FE" w14:textId="2A351ACD" w:rsidR="00324DAD" w:rsidRPr="00746757" w:rsidRDefault="00324DAD" w:rsidP="00814006">
      <w:pPr>
        <w:jc w:val="center"/>
        <w:rPr>
          <w:rFonts w:hint="eastAsia"/>
          <w:b/>
          <w:bCs/>
          <w:sz w:val="20"/>
          <w:szCs w:val="21"/>
        </w:rPr>
      </w:pPr>
      <w:r w:rsidRPr="00746757">
        <w:rPr>
          <w:rFonts w:hint="eastAsia"/>
          <w:b/>
          <w:bCs/>
          <w:sz w:val="20"/>
          <w:szCs w:val="21"/>
        </w:rPr>
        <w:lastRenderedPageBreak/>
        <w:t>Figure 3.1.1</w:t>
      </w:r>
      <w:r w:rsidR="00726858">
        <w:rPr>
          <w:rFonts w:hint="eastAsia"/>
          <w:b/>
          <w:bCs/>
          <w:sz w:val="20"/>
          <w:szCs w:val="21"/>
        </w:rPr>
        <w:t xml:space="preserve"> </w:t>
      </w:r>
      <w:r w:rsidR="003A493B" w:rsidRPr="003A493B">
        <w:rPr>
          <w:b/>
          <w:bCs/>
          <w:sz w:val="20"/>
          <w:szCs w:val="21"/>
        </w:rPr>
        <w:t>ephemeris data</w:t>
      </w:r>
    </w:p>
    <w:p w14:paraId="77E4A70D" w14:textId="77777777" w:rsidR="006E00F8" w:rsidRDefault="006E00F8" w:rsidP="00DF4CA1"/>
    <w:p w14:paraId="37E43BD8" w14:textId="3F0F684F" w:rsidR="000F7DAD" w:rsidRDefault="000F7DAD" w:rsidP="00DF4CA1">
      <w:r w:rsidRPr="000F7DAD">
        <w:t>F</w:t>
      </w:r>
      <w:r w:rsidRPr="000F7DAD">
        <w:t>igure</w:t>
      </w:r>
      <w:r>
        <w:rPr>
          <w:rFonts w:hint="eastAsia"/>
        </w:rPr>
        <w:t xml:space="preserve"> 3.1.2</w:t>
      </w:r>
      <w:r w:rsidRPr="000F7DAD">
        <w:t xml:space="preserve"> shows the distribution of the receiver's positioning measurements in the UTM (Universal Transverse Mercator) coordinate system, reflecting the positioning accuracy and error distribution of the receiver. The figure demonstrates high-precision positioning results of the receiver in a good signal environment, with measurement points densely distributed and the mean position accurately located, indicating good receiver performance and low positioning error.</w:t>
      </w:r>
    </w:p>
    <w:p w14:paraId="0997E9F3" w14:textId="77777777" w:rsidR="000F7DAD" w:rsidRDefault="000F7DAD" w:rsidP="00DF4CA1">
      <w:pPr>
        <w:rPr>
          <w:rFonts w:hint="eastAsia"/>
        </w:rPr>
      </w:pPr>
    </w:p>
    <w:p w14:paraId="5B54DE06" w14:textId="7F3F86D8" w:rsidR="004D3925" w:rsidRDefault="004D3925" w:rsidP="00AF0AF0">
      <w:pPr>
        <w:jc w:val="center"/>
      </w:pPr>
      <w:r w:rsidRPr="004D3925">
        <w:drawing>
          <wp:inline distT="0" distB="0" distL="0" distR="0" wp14:anchorId="4324FEA9" wp14:editId="2A8E2ED6">
            <wp:extent cx="2764269" cy="2343150"/>
            <wp:effectExtent l="0" t="0" r="0" b="0"/>
            <wp:docPr id="334922976"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22976" name="图片 1" descr="图表, 散点图&#10;&#10;AI 生成的内容可能不正确。"/>
                    <pic:cNvPicPr/>
                  </pic:nvPicPr>
                  <pic:blipFill>
                    <a:blip r:embed="rId44"/>
                    <a:stretch>
                      <a:fillRect/>
                    </a:stretch>
                  </pic:blipFill>
                  <pic:spPr>
                    <a:xfrm>
                      <a:off x="0" y="0"/>
                      <a:ext cx="2770273" cy="2348240"/>
                    </a:xfrm>
                    <a:prstGeom prst="rect">
                      <a:avLst/>
                    </a:prstGeom>
                  </pic:spPr>
                </pic:pic>
              </a:graphicData>
            </a:graphic>
          </wp:inline>
        </w:drawing>
      </w:r>
    </w:p>
    <w:p w14:paraId="5847EA4D" w14:textId="08E1BB91" w:rsidR="004D3925" w:rsidRPr="00726858" w:rsidRDefault="00324DAD" w:rsidP="00726858">
      <w:pPr>
        <w:jc w:val="center"/>
        <w:rPr>
          <w:rFonts w:hint="eastAsia"/>
          <w:b/>
          <w:bCs/>
          <w:sz w:val="20"/>
          <w:szCs w:val="21"/>
        </w:rPr>
      </w:pPr>
      <w:r w:rsidRPr="00746757">
        <w:rPr>
          <w:rFonts w:hint="eastAsia"/>
          <w:b/>
          <w:bCs/>
          <w:sz w:val="20"/>
          <w:szCs w:val="21"/>
        </w:rPr>
        <w:t>Figure 3.1.</w:t>
      </w:r>
      <w:r w:rsidRPr="00746757">
        <w:rPr>
          <w:rFonts w:hint="eastAsia"/>
          <w:b/>
          <w:bCs/>
          <w:sz w:val="20"/>
          <w:szCs w:val="21"/>
        </w:rPr>
        <w:t>2</w:t>
      </w:r>
      <w:r w:rsidR="00726858">
        <w:rPr>
          <w:rFonts w:hint="eastAsia"/>
          <w:b/>
          <w:bCs/>
          <w:sz w:val="20"/>
          <w:szCs w:val="21"/>
        </w:rPr>
        <w:t xml:space="preserve"> </w:t>
      </w:r>
      <w:r w:rsidR="008A628E">
        <w:rPr>
          <w:rFonts w:hint="eastAsia"/>
          <w:b/>
          <w:bCs/>
          <w:sz w:val="20"/>
          <w:szCs w:val="21"/>
        </w:rPr>
        <w:t>position in UTM system</w:t>
      </w:r>
    </w:p>
    <w:p w14:paraId="14C25B60" w14:textId="592B84DF" w:rsidR="00D65381" w:rsidRDefault="00D65381" w:rsidP="00DF4CA1"/>
    <w:p w14:paraId="7AB6E6CF" w14:textId="77777777" w:rsidR="009B3745" w:rsidRDefault="009B3745" w:rsidP="00DF4CA1">
      <w:pPr>
        <w:rPr>
          <w:rFonts w:hint="eastAsia"/>
        </w:rPr>
      </w:pPr>
    </w:p>
    <w:p w14:paraId="28B8ADF7" w14:textId="6C4A7E43" w:rsidR="00D65381" w:rsidRDefault="00794127" w:rsidP="0040714A">
      <w:pPr>
        <w:pStyle w:val="3"/>
      </w:pPr>
      <w:r>
        <w:rPr>
          <w:rFonts w:hint="eastAsia"/>
        </w:rPr>
        <w:t>3</w:t>
      </w:r>
      <w:r w:rsidR="0040714A">
        <w:rPr>
          <w:rFonts w:hint="eastAsia"/>
        </w:rPr>
        <w:t>.3.2 urban data navigation results</w:t>
      </w:r>
    </w:p>
    <w:p w14:paraId="362F8F35" w14:textId="269DEF90" w:rsidR="00995E20" w:rsidRPr="00995E20" w:rsidRDefault="00995E20" w:rsidP="00995E20">
      <w:pPr>
        <w:rPr>
          <w:rFonts w:hint="eastAsia"/>
        </w:rPr>
      </w:pPr>
      <w:r w:rsidRPr="00995E20">
        <w:t>The fields listed in figure 3.</w:t>
      </w:r>
      <w:r>
        <w:rPr>
          <w:rFonts w:hint="eastAsia"/>
        </w:rPr>
        <w:t>2</w:t>
      </w:r>
      <w:r w:rsidRPr="00995E20">
        <w:t>.1 describe the contents of the ephemeris data of urban dataset.</w:t>
      </w:r>
    </w:p>
    <w:p w14:paraId="6DDE9A56" w14:textId="77777777" w:rsidR="00B53989" w:rsidRDefault="00B53989" w:rsidP="00A01FB3">
      <w:pPr>
        <w:jc w:val="center"/>
      </w:pPr>
      <w:r w:rsidRPr="009B3745">
        <w:drawing>
          <wp:inline distT="0" distB="0" distL="0" distR="0" wp14:anchorId="0FD3D42D" wp14:editId="4C7F6A6F">
            <wp:extent cx="3730926" cy="1514650"/>
            <wp:effectExtent l="0" t="0" r="0" b="0"/>
            <wp:docPr id="620904025" name="图片 1" descr="表格,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04025" name="图片 1" descr="表格, 日历&#10;&#10;AI 生成的内容可能不正确。"/>
                    <pic:cNvPicPr/>
                  </pic:nvPicPr>
                  <pic:blipFill>
                    <a:blip r:embed="rId45"/>
                    <a:stretch>
                      <a:fillRect/>
                    </a:stretch>
                  </pic:blipFill>
                  <pic:spPr>
                    <a:xfrm>
                      <a:off x="0" y="0"/>
                      <a:ext cx="3745953" cy="1520751"/>
                    </a:xfrm>
                    <a:prstGeom prst="rect">
                      <a:avLst/>
                    </a:prstGeom>
                  </pic:spPr>
                </pic:pic>
              </a:graphicData>
            </a:graphic>
          </wp:inline>
        </w:drawing>
      </w:r>
    </w:p>
    <w:p w14:paraId="08347133" w14:textId="6EF51F34" w:rsidR="00A01FB3" w:rsidRPr="00746757" w:rsidRDefault="00A01FB3" w:rsidP="00A01FB3">
      <w:pPr>
        <w:jc w:val="center"/>
        <w:rPr>
          <w:rFonts w:hint="eastAsia"/>
          <w:b/>
          <w:bCs/>
          <w:sz w:val="20"/>
          <w:szCs w:val="21"/>
        </w:rPr>
      </w:pPr>
      <w:r w:rsidRPr="00746757">
        <w:rPr>
          <w:rFonts w:hint="eastAsia"/>
          <w:b/>
          <w:bCs/>
          <w:sz w:val="20"/>
          <w:szCs w:val="21"/>
        </w:rPr>
        <w:t>Figure 3.</w:t>
      </w:r>
      <w:r>
        <w:rPr>
          <w:rFonts w:hint="eastAsia"/>
          <w:b/>
          <w:bCs/>
          <w:sz w:val="20"/>
          <w:szCs w:val="21"/>
        </w:rPr>
        <w:t>2</w:t>
      </w:r>
      <w:r w:rsidRPr="00746757">
        <w:rPr>
          <w:rFonts w:hint="eastAsia"/>
          <w:b/>
          <w:bCs/>
          <w:sz w:val="20"/>
          <w:szCs w:val="21"/>
        </w:rPr>
        <w:t>.1</w:t>
      </w:r>
      <w:r>
        <w:rPr>
          <w:rFonts w:hint="eastAsia"/>
          <w:b/>
          <w:bCs/>
          <w:sz w:val="20"/>
          <w:szCs w:val="21"/>
        </w:rPr>
        <w:t xml:space="preserve"> </w:t>
      </w:r>
      <w:r w:rsidRPr="003A493B">
        <w:rPr>
          <w:b/>
          <w:bCs/>
          <w:sz w:val="20"/>
          <w:szCs w:val="21"/>
        </w:rPr>
        <w:t>ephemeris data</w:t>
      </w:r>
    </w:p>
    <w:p w14:paraId="15D785CB" w14:textId="77777777" w:rsidR="00A01FB3" w:rsidRDefault="00A01FB3" w:rsidP="00995E20"/>
    <w:p w14:paraId="7E5B6789" w14:textId="0E191C9E" w:rsidR="00995E20" w:rsidRDefault="00995E20" w:rsidP="00995E20">
      <w:r w:rsidRPr="00995E20">
        <w:t>F</w:t>
      </w:r>
      <w:r w:rsidRPr="00995E20">
        <w:t>igure</w:t>
      </w:r>
      <w:r>
        <w:rPr>
          <w:rFonts w:hint="eastAsia"/>
        </w:rPr>
        <w:t xml:space="preserve"> 3.2.2</w:t>
      </w:r>
      <w:r w:rsidRPr="00995E20">
        <w:t xml:space="preserve"> shows the distribution of the receiver's positioning measurements in the UTM (Universal Transverse Mercator) coordinate system, reflecting the positioning error distribution and the average position during the measurement process. The measurement points are widely scattered, indicating significant positioning errors and potentially poor signal quality. The average position provides a reference point but may not accurately represent the true location. The significant height error suggests that the receiver's positioning environment may have been affected by interference. It is recommended to improve the receiving environment or use a higher-precision receiver to enhance positioning accuracy.</w:t>
      </w:r>
    </w:p>
    <w:p w14:paraId="448F3DAF" w14:textId="77777777" w:rsidR="00995E20" w:rsidRDefault="00995E20" w:rsidP="00995E20">
      <w:pPr>
        <w:rPr>
          <w:rFonts w:hint="eastAsia"/>
        </w:rPr>
      </w:pPr>
    </w:p>
    <w:p w14:paraId="7A50C23E" w14:textId="7AD25BA5" w:rsidR="00B53989" w:rsidRDefault="00B53989" w:rsidP="00A01FB3">
      <w:pPr>
        <w:jc w:val="center"/>
      </w:pPr>
      <w:r w:rsidRPr="009B3745">
        <w:lastRenderedPageBreak/>
        <w:drawing>
          <wp:inline distT="0" distB="0" distL="0" distR="0" wp14:anchorId="7312CAB7" wp14:editId="32F7BF66">
            <wp:extent cx="3208235" cy="2608565"/>
            <wp:effectExtent l="0" t="0" r="0" b="0"/>
            <wp:docPr id="7991023"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023" name="图片 1" descr="图表, 散点图&#10;&#10;AI 生成的内容可能不正确。"/>
                    <pic:cNvPicPr/>
                  </pic:nvPicPr>
                  <pic:blipFill>
                    <a:blip r:embed="rId46"/>
                    <a:stretch>
                      <a:fillRect/>
                    </a:stretch>
                  </pic:blipFill>
                  <pic:spPr>
                    <a:xfrm>
                      <a:off x="0" y="0"/>
                      <a:ext cx="3216357" cy="2615169"/>
                    </a:xfrm>
                    <a:prstGeom prst="rect">
                      <a:avLst/>
                    </a:prstGeom>
                  </pic:spPr>
                </pic:pic>
              </a:graphicData>
            </a:graphic>
          </wp:inline>
        </w:drawing>
      </w:r>
    </w:p>
    <w:p w14:paraId="40D34F55" w14:textId="1578A619" w:rsidR="008A628E" w:rsidRPr="00726858" w:rsidRDefault="008A628E" w:rsidP="008A628E">
      <w:pPr>
        <w:jc w:val="center"/>
        <w:rPr>
          <w:rFonts w:hint="eastAsia"/>
          <w:b/>
          <w:bCs/>
          <w:sz w:val="20"/>
          <w:szCs w:val="21"/>
        </w:rPr>
      </w:pPr>
      <w:r w:rsidRPr="00746757">
        <w:rPr>
          <w:rFonts w:hint="eastAsia"/>
          <w:b/>
          <w:bCs/>
          <w:sz w:val="20"/>
          <w:szCs w:val="21"/>
        </w:rPr>
        <w:t>Figure 3.</w:t>
      </w:r>
      <w:r>
        <w:rPr>
          <w:rFonts w:hint="eastAsia"/>
          <w:b/>
          <w:bCs/>
          <w:sz w:val="20"/>
          <w:szCs w:val="21"/>
        </w:rPr>
        <w:t>2</w:t>
      </w:r>
      <w:r w:rsidRPr="00746757">
        <w:rPr>
          <w:rFonts w:hint="eastAsia"/>
          <w:b/>
          <w:bCs/>
          <w:sz w:val="20"/>
          <w:szCs w:val="21"/>
        </w:rPr>
        <w:t>.2</w:t>
      </w:r>
      <w:r>
        <w:rPr>
          <w:rFonts w:hint="eastAsia"/>
          <w:b/>
          <w:bCs/>
          <w:sz w:val="20"/>
          <w:szCs w:val="21"/>
        </w:rPr>
        <w:t xml:space="preserve"> position in UTM system</w:t>
      </w:r>
    </w:p>
    <w:p w14:paraId="3E15CC1B" w14:textId="77777777" w:rsidR="00A01FB3" w:rsidRDefault="00A01FB3" w:rsidP="00A01FB3">
      <w:pPr>
        <w:jc w:val="center"/>
        <w:rPr>
          <w:rFonts w:hint="eastAsia"/>
        </w:rPr>
      </w:pPr>
    </w:p>
    <w:p w14:paraId="535D84FA" w14:textId="77777777" w:rsidR="00DF4CA1" w:rsidRDefault="00DF4CA1" w:rsidP="00DF4CA1"/>
    <w:p w14:paraId="45C340FD" w14:textId="4D2F0E7A" w:rsidR="00DF4CA1" w:rsidRDefault="00207ED4" w:rsidP="008E5925">
      <w:pPr>
        <w:pStyle w:val="2"/>
      </w:pPr>
      <w:r>
        <w:rPr>
          <w:rFonts w:hint="eastAsia"/>
        </w:rPr>
        <w:t>3</w:t>
      </w:r>
      <w:r w:rsidR="00001219">
        <w:rPr>
          <w:rFonts w:hint="eastAsia"/>
        </w:rPr>
        <w:t xml:space="preserve">.4 </w:t>
      </w:r>
      <w:r w:rsidR="00DF4CA1">
        <w:t>Task 4 – Position and Velocity Estimation</w:t>
      </w:r>
    </w:p>
    <w:p w14:paraId="3172F5ED" w14:textId="7D790F0B" w:rsidR="00DF4CA1" w:rsidRDefault="00E30F74" w:rsidP="00DF4CA1">
      <w:pPr>
        <w:rPr>
          <w:rFonts w:hint="eastAsia"/>
        </w:rPr>
      </w:pPr>
      <w:r w:rsidRPr="00E30F74">
        <w:rPr>
          <w:b/>
          <w:bCs/>
        </w:rPr>
        <w:t>R</w:t>
      </w:r>
      <w:r w:rsidRPr="00E30F74">
        <w:rPr>
          <w:rFonts w:hint="eastAsia"/>
          <w:b/>
          <w:bCs/>
        </w:rPr>
        <w:t>equirements:</w:t>
      </w:r>
      <w:r>
        <w:rPr>
          <w:rFonts w:hint="eastAsia"/>
          <w:b/>
          <w:bCs/>
        </w:rPr>
        <w:t xml:space="preserve"> </w:t>
      </w:r>
      <w:r w:rsidR="00DF4CA1">
        <w:t>Using pseudorange measurements from tracking, implement the Weighted Least Squares (WLS) algorithm to compute the user's position and velocity.</w:t>
      </w:r>
    </w:p>
    <w:p w14:paraId="225140F8" w14:textId="44B3229C" w:rsidR="00DF4CA1" w:rsidRDefault="00DF4CA1" w:rsidP="0018600F">
      <w:pPr>
        <w:pStyle w:val="a9"/>
        <w:numPr>
          <w:ilvl w:val="0"/>
          <w:numId w:val="2"/>
        </w:numPr>
      </w:pPr>
      <w:r>
        <w:t>Plot the user position and velocity.</w:t>
      </w:r>
    </w:p>
    <w:p w14:paraId="22362298" w14:textId="1B8FACAD" w:rsidR="00DF4CA1" w:rsidRDefault="00DF4CA1" w:rsidP="0018600F">
      <w:pPr>
        <w:pStyle w:val="a9"/>
        <w:numPr>
          <w:ilvl w:val="0"/>
          <w:numId w:val="2"/>
        </w:numPr>
      </w:pPr>
      <w:r>
        <w:t>Compare the results with the ground truth.</w:t>
      </w:r>
    </w:p>
    <w:p w14:paraId="11D9D30D" w14:textId="65E12EE8" w:rsidR="00DF4CA1" w:rsidRDefault="00DF4CA1" w:rsidP="0018600F">
      <w:pPr>
        <w:pStyle w:val="a9"/>
        <w:numPr>
          <w:ilvl w:val="0"/>
          <w:numId w:val="2"/>
        </w:numPr>
      </w:pPr>
      <w:r>
        <w:t>Discuss the impact of multipath effects on the WLS solution.</w:t>
      </w:r>
    </w:p>
    <w:p w14:paraId="02A14B09" w14:textId="4C20FF7C" w:rsidR="00557B8F" w:rsidRDefault="00541AAB" w:rsidP="00541AAB">
      <w:pPr>
        <w:pStyle w:val="3"/>
        <w:rPr>
          <w:rFonts w:hint="eastAsia"/>
        </w:rPr>
      </w:pPr>
      <w:r>
        <w:rPr>
          <w:rFonts w:hint="eastAsia"/>
        </w:rPr>
        <w:t>3</w:t>
      </w:r>
      <w:r w:rsidR="00372DF3">
        <w:rPr>
          <w:rFonts w:hint="eastAsia"/>
        </w:rPr>
        <w:t xml:space="preserve">.4.1 </w:t>
      </w:r>
      <w:r w:rsidR="00E34FF0">
        <w:rPr>
          <w:rFonts w:hint="eastAsia"/>
        </w:rPr>
        <w:t xml:space="preserve">the theorem of position and </w:t>
      </w:r>
      <w:r w:rsidR="000F7DAD">
        <w:t>velocity</w:t>
      </w:r>
      <w:r w:rsidR="00E34FF0">
        <w:rPr>
          <w:rFonts w:hint="eastAsia"/>
        </w:rPr>
        <w:t xml:space="preserve"> estimation</w:t>
      </w:r>
    </w:p>
    <w:p w14:paraId="41CC8E9A" w14:textId="77777777" w:rsidR="00372DF3" w:rsidRDefault="00372DF3" w:rsidP="00372DF3">
      <w:pPr>
        <w:rPr>
          <w:color w:val="auto"/>
        </w:rPr>
      </w:pPr>
      <w:r>
        <w:rPr>
          <w:rStyle w:val="ae"/>
          <w:b w:val="0"/>
          <w:bCs w:val="0"/>
        </w:rPr>
        <w:t xml:space="preserve">1. </w:t>
      </w:r>
      <w:r>
        <w:rPr>
          <w:rStyle w:val="ae"/>
          <w:rFonts w:hint="eastAsia"/>
          <w:b w:val="0"/>
          <w:bCs w:val="0"/>
        </w:rPr>
        <w:t>GPS receiver</w:t>
      </w:r>
      <w:r>
        <w:rPr>
          <w:rStyle w:val="ae"/>
          <w:b w:val="0"/>
          <w:bCs w:val="0"/>
        </w:rPr>
        <w:t xml:space="preserve"> </w:t>
      </w:r>
      <w:r>
        <w:rPr>
          <w:rStyle w:val="ae"/>
          <w:rFonts w:hint="eastAsia"/>
          <w:b w:val="0"/>
          <w:bCs w:val="0"/>
        </w:rPr>
        <w:t>m</w:t>
      </w:r>
      <w:r>
        <w:rPr>
          <w:rStyle w:val="ae"/>
          <w:b w:val="0"/>
          <w:bCs w:val="0"/>
        </w:rPr>
        <w:t>odeling</w:t>
      </w:r>
    </w:p>
    <w:p w14:paraId="5F877E50" w14:textId="77777777" w:rsidR="00372DF3" w:rsidRDefault="00372DF3" w:rsidP="00372DF3">
      <w:r>
        <w:rPr>
          <w:rStyle w:val="ae"/>
          <w:b w:val="0"/>
          <w:bCs w:val="0"/>
        </w:rPr>
        <w:t>1.1 State Variables</w:t>
      </w:r>
    </w:p>
    <w:p w14:paraId="6C05B121" w14:textId="77777777" w:rsidR="00372DF3" w:rsidRDefault="00372DF3" w:rsidP="00372DF3">
      <w:r>
        <w:t xml:space="preserve">The state </w:t>
      </w:r>
      <w:r>
        <w:rPr>
          <w:rFonts w:hint="eastAsia"/>
        </w:rPr>
        <w:t xml:space="preserve">variables </w:t>
      </w:r>
      <w:r>
        <w:t>typically includes:</w:t>
      </w:r>
    </w:p>
    <w:p w14:paraId="316938AC" w14:textId="77777777" w:rsidR="00372DF3" w:rsidRDefault="00372DF3" w:rsidP="00372DF3">
      <w:pPr>
        <w:ind w:firstLine="420"/>
        <w:rPr>
          <w:rFonts w:hint="eastAsia"/>
        </w:rPr>
      </w:pPr>
      <w:r>
        <w:rPr>
          <w:rStyle w:val="ae"/>
        </w:rPr>
        <w:t>Position</w:t>
      </w:r>
      <w:r>
        <w:t xml:space="preserve">: User position </w:t>
      </w:r>
      <m:oMath>
        <m:r>
          <w:rPr>
            <w:rFonts w:ascii="Cambria Math" w:hAnsi="Cambria Math"/>
          </w:rPr>
          <m:t>[x, y, z]</m:t>
        </m:r>
      </m:oMath>
      <w:r>
        <w:rPr>
          <w:rFonts w:hint="eastAsia"/>
        </w:rPr>
        <w:t xml:space="preserve"> </w:t>
      </w:r>
      <w:r>
        <w:t xml:space="preserve">in the </w:t>
      </w:r>
      <w:r>
        <w:rPr>
          <w:rStyle w:val="ae"/>
        </w:rPr>
        <w:t>ECEF</w:t>
      </w:r>
      <w:r>
        <w:t xml:space="preserve"> (Earth-Centered Earth-Fixed) coordinate system</w:t>
      </w:r>
      <w:r>
        <w:rPr>
          <w:rFonts w:hint="eastAsia"/>
        </w:rPr>
        <w:t>,</w:t>
      </w:r>
    </w:p>
    <w:p w14:paraId="2CAFF7BA" w14:textId="77777777" w:rsidR="00372DF3" w:rsidRDefault="00372DF3" w:rsidP="00372DF3">
      <w:pPr>
        <w:ind w:firstLine="420"/>
      </w:pPr>
      <w:r>
        <w:rPr>
          <w:rStyle w:val="ae"/>
        </w:rPr>
        <w:t>Velocity</w:t>
      </w:r>
      <w:r>
        <w:t xml:space="preserve">: User velocity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z</m:t>
            </m:r>
          </m:sub>
        </m:sSub>
        <m:r>
          <w:rPr>
            <w:rFonts w:ascii="Cambria Math" w:hAnsi="Cambria Math"/>
          </w:rPr>
          <m:t>]</m:t>
        </m:r>
      </m:oMath>
      <w:r>
        <w:rPr>
          <w:rFonts w:hint="eastAsia"/>
        </w:rPr>
        <w:t>,</w:t>
      </w:r>
    </w:p>
    <w:p w14:paraId="75BF5ADB" w14:textId="77777777" w:rsidR="00372DF3" w:rsidRDefault="00372DF3" w:rsidP="00372DF3">
      <w:pPr>
        <w:ind w:firstLine="420"/>
      </w:pPr>
      <w:r>
        <w:rPr>
          <w:rStyle w:val="ae"/>
        </w:rPr>
        <w:t>Clock bias</w:t>
      </w:r>
      <w:r>
        <w:t xml:space="preserve"> </w:t>
      </w:r>
      <m:oMath>
        <m:r>
          <w:rPr>
            <w:rFonts w:ascii="Cambria Math" w:hAnsi="Cambria Math"/>
          </w:rPr>
          <m:t>(b)</m:t>
        </m:r>
      </m:oMath>
      <w:r>
        <w:rPr>
          <w:rFonts w:hint="eastAsia"/>
        </w:rPr>
        <w:t xml:space="preserve"> </w:t>
      </w:r>
      <w:r>
        <w:t xml:space="preserve">and </w:t>
      </w:r>
      <w:r>
        <w:rPr>
          <w:rStyle w:val="ae"/>
        </w:rPr>
        <w:t>Clock drift</w:t>
      </w:r>
      <w:r>
        <w:rPr>
          <w:rFonts w:hint="eastAsia"/>
        </w:rPr>
        <w:t xml:space="preserve"> </w:t>
      </w:r>
      <m:oMath>
        <m:r>
          <w:rPr>
            <w:rFonts w:ascii="Cambria Math" w:hAnsi="Cambria Math"/>
          </w:rPr>
          <m:t>(</m:t>
        </m:r>
        <m:acc>
          <m:accPr>
            <m:chr m:val="̇"/>
            <m:ctrlPr>
              <w:rPr>
                <w:rFonts w:ascii="Cambria Math" w:hAnsi="Cambria Math"/>
                <w:i/>
              </w:rPr>
            </m:ctrlPr>
          </m:accPr>
          <m:e>
            <m:r>
              <w:rPr>
                <w:rFonts w:ascii="Cambria Math" w:hAnsi="Cambria Math"/>
              </w:rPr>
              <m:t>b</m:t>
            </m:r>
          </m:e>
        </m:acc>
        <m:r>
          <w:rPr>
            <w:rFonts w:ascii="Cambria Math" w:hAnsi="Cambria Math"/>
          </w:rPr>
          <m:t>)</m:t>
        </m:r>
      </m:oMath>
      <w:r>
        <w:t>.</w:t>
      </w:r>
    </w:p>
    <w:p w14:paraId="490D7DEB" w14:textId="77777777" w:rsidR="00372DF3" w:rsidRDefault="00372DF3" w:rsidP="00372DF3">
      <w:r>
        <w:t>Thus, the state vector is defined as:</w:t>
      </w:r>
    </w:p>
    <w:p w14:paraId="25A46BAD" w14:textId="77777777" w:rsidR="00372DF3" w:rsidRDefault="00372DF3" w:rsidP="00372DF3">
      <m:oMathPara>
        <m:oMath>
          <m:r>
            <w:rPr>
              <w:rFonts w:ascii="Cambria Math" w:hAnsi="Cambria Math"/>
            </w:rPr>
            <m:t>X=</m:t>
          </m:r>
          <m:sSup>
            <m:sSupPr>
              <m:ctrlPr>
                <w:rPr>
                  <w:rFonts w:ascii="Cambria Math" w:hAnsi="Cambria Math"/>
                  <w:i/>
                </w:rPr>
              </m:ctrlPr>
            </m:sSupPr>
            <m:e>
              <m:r>
                <w:rPr>
                  <w:rFonts w:ascii="Cambria Math" w:hAnsi="Cambria Math"/>
                </w:rPr>
                <m:t>[x, y, z,</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z</m:t>
                  </m:r>
                </m:sub>
              </m:sSub>
              <m:r>
                <w:rPr>
                  <w:rFonts w:ascii="Cambria Math" w:hAnsi="Cambria Math"/>
                </w:rPr>
                <m:t>,b,</m:t>
              </m:r>
              <m:acc>
                <m:accPr>
                  <m:chr m:val="̇"/>
                  <m:ctrlPr>
                    <w:rPr>
                      <w:rFonts w:ascii="Cambria Math" w:hAnsi="Cambria Math"/>
                      <w:i/>
                    </w:rPr>
                  </m:ctrlPr>
                </m:accPr>
                <m:e>
                  <m:r>
                    <w:rPr>
                      <w:rFonts w:ascii="Cambria Math" w:hAnsi="Cambria Math"/>
                    </w:rPr>
                    <m:t>b</m:t>
                  </m:r>
                </m:e>
              </m:acc>
              <m:r>
                <w:rPr>
                  <w:rFonts w:ascii="Cambria Math" w:hAnsi="Cambria Math"/>
                </w:rPr>
                <m:t>]</m:t>
              </m:r>
            </m:e>
            <m:sup>
              <m:r>
                <w:rPr>
                  <w:rFonts w:ascii="Cambria Math" w:hAnsi="Cambria Math"/>
                </w:rPr>
                <m:t>T</m:t>
              </m:r>
            </m:sup>
          </m:sSup>
        </m:oMath>
      </m:oMathPara>
    </w:p>
    <w:p w14:paraId="1ECD373B" w14:textId="0596B284" w:rsidR="00372DF3" w:rsidRDefault="00372DF3" w:rsidP="00557B8F">
      <w:r>
        <w:rPr>
          <w:rFonts w:hint="eastAsia"/>
        </w:rPr>
        <w:t>1.2 the position estimation</w:t>
      </w:r>
    </w:p>
    <w:p w14:paraId="3C57AE14" w14:textId="49C015F1" w:rsidR="00372DF3" w:rsidRDefault="00372DF3" w:rsidP="00557B8F">
      <w:pPr>
        <w:rPr>
          <w:rFonts w:hint="eastAsia"/>
        </w:rPr>
      </w:pPr>
      <w:r>
        <w:rPr>
          <w:rFonts w:hint="eastAsia"/>
        </w:rPr>
        <w:t xml:space="preserve">(1) </w:t>
      </w:r>
      <w:r w:rsidRPr="00372DF3">
        <w:t>Pseudorange measurement equation:</w:t>
      </w:r>
    </w:p>
    <w:p w14:paraId="46BDDEFF" w14:textId="573D1F20" w:rsidR="00372DF3" w:rsidRDefault="00372DF3" w:rsidP="00372DF3">
      <w:pPr>
        <w:jc w:val="center"/>
      </w:pPr>
      <w:r w:rsidRPr="00372DF3">
        <w:drawing>
          <wp:inline distT="0" distB="0" distL="0" distR="0" wp14:anchorId="5EDFF041" wp14:editId="27AC5C5E">
            <wp:extent cx="4765563" cy="255319"/>
            <wp:effectExtent l="0" t="0" r="0" b="0"/>
            <wp:docPr id="891187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87261" name=""/>
                    <pic:cNvPicPr/>
                  </pic:nvPicPr>
                  <pic:blipFill>
                    <a:blip r:embed="rId47"/>
                    <a:stretch>
                      <a:fillRect/>
                    </a:stretch>
                  </pic:blipFill>
                  <pic:spPr>
                    <a:xfrm>
                      <a:off x="0" y="0"/>
                      <a:ext cx="4865161" cy="260655"/>
                    </a:xfrm>
                    <a:prstGeom prst="rect">
                      <a:avLst/>
                    </a:prstGeom>
                  </pic:spPr>
                </pic:pic>
              </a:graphicData>
            </a:graphic>
          </wp:inline>
        </w:drawing>
      </w:r>
    </w:p>
    <w:p w14:paraId="2453D552" w14:textId="6FC7855F" w:rsidR="00372DF3" w:rsidRDefault="00372DF3" w:rsidP="00557B8F">
      <w:r>
        <w:rPr>
          <w:rFonts w:hint="eastAsia"/>
        </w:rPr>
        <w:t xml:space="preserve">(2) </w:t>
      </w:r>
      <w:r w:rsidRPr="00372DF3">
        <w:t>Linearization at initial estimates (guess):</w:t>
      </w:r>
    </w:p>
    <w:p w14:paraId="03718A71" w14:textId="6D6D77F2" w:rsidR="00372DF3" w:rsidRDefault="00372DF3" w:rsidP="00372DF3">
      <w:pPr>
        <w:jc w:val="center"/>
      </w:pPr>
      <w:r w:rsidRPr="00372DF3">
        <w:drawing>
          <wp:inline distT="0" distB="0" distL="0" distR="0" wp14:anchorId="1B9F7441" wp14:editId="5467C7E1">
            <wp:extent cx="1181586" cy="182451"/>
            <wp:effectExtent l="0" t="0" r="0" b="0"/>
            <wp:docPr id="7435437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43780" name=""/>
                    <pic:cNvPicPr/>
                  </pic:nvPicPr>
                  <pic:blipFill>
                    <a:blip r:embed="rId48"/>
                    <a:stretch>
                      <a:fillRect/>
                    </a:stretch>
                  </pic:blipFill>
                  <pic:spPr>
                    <a:xfrm>
                      <a:off x="0" y="0"/>
                      <a:ext cx="1238258" cy="191202"/>
                    </a:xfrm>
                    <a:prstGeom prst="rect">
                      <a:avLst/>
                    </a:prstGeom>
                  </pic:spPr>
                </pic:pic>
              </a:graphicData>
            </a:graphic>
          </wp:inline>
        </w:drawing>
      </w:r>
    </w:p>
    <w:p w14:paraId="46442B7A" w14:textId="136D5D3C" w:rsidR="00372DF3" w:rsidRDefault="00372DF3" w:rsidP="00557B8F">
      <w:r>
        <w:rPr>
          <w:rFonts w:hint="eastAsia"/>
        </w:rPr>
        <w:t xml:space="preserve">(3) </w:t>
      </w:r>
      <w:r w:rsidRPr="00372DF3">
        <w:t>Compute the range at the initial guess:</w:t>
      </w:r>
    </w:p>
    <w:p w14:paraId="27586242" w14:textId="1E84EE2B" w:rsidR="00372DF3" w:rsidRDefault="00372DF3" w:rsidP="00372DF3">
      <w:pPr>
        <w:jc w:val="center"/>
      </w:pPr>
      <w:r w:rsidRPr="00372DF3">
        <w:drawing>
          <wp:inline distT="0" distB="0" distL="0" distR="0" wp14:anchorId="6CB19985" wp14:editId="0579B161">
            <wp:extent cx="1472540" cy="278200"/>
            <wp:effectExtent l="0" t="0" r="0" b="0"/>
            <wp:docPr id="1873087408" name="图片 1" descr="图片包含 徽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87408" name="图片 1" descr="图片包含 徽标&#10;&#10;AI 生成的内容可能不正确。"/>
                    <pic:cNvPicPr/>
                  </pic:nvPicPr>
                  <pic:blipFill>
                    <a:blip r:embed="rId49"/>
                    <a:stretch>
                      <a:fillRect/>
                    </a:stretch>
                  </pic:blipFill>
                  <pic:spPr>
                    <a:xfrm>
                      <a:off x="0" y="0"/>
                      <a:ext cx="1519337" cy="287041"/>
                    </a:xfrm>
                    <a:prstGeom prst="rect">
                      <a:avLst/>
                    </a:prstGeom>
                  </pic:spPr>
                </pic:pic>
              </a:graphicData>
            </a:graphic>
          </wp:inline>
        </w:drawing>
      </w:r>
    </w:p>
    <w:p w14:paraId="0C583A82" w14:textId="2FC53153" w:rsidR="00372DF3" w:rsidRDefault="00372DF3" w:rsidP="00557B8F">
      <w:r>
        <w:rPr>
          <w:rFonts w:hint="eastAsia"/>
        </w:rPr>
        <w:t xml:space="preserve">(4) </w:t>
      </w:r>
      <w:r w:rsidRPr="00372DF3">
        <w:t>Ture state:</w:t>
      </w:r>
    </w:p>
    <w:p w14:paraId="535B21EA" w14:textId="3C62E623" w:rsidR="00372DF3" w:rsidRDefault="00372DF3" w:rsidP="00372DF3">
      <w:pPr>
        <w:jc w:val="center"/>
        <w:rPr>
          <w:rFonts w:hint="eastAsia"/>
        </w:rPr>
      </w:pPr>
      <w:r w:rsidRPr="00372DF3">
        <w:lastRenderedPageBreak/>
        <w:drawing>
          <wp:inline distT="0" distB="0" distL="0" distR="0" wp14:anchorId="39239E63" wp14:editId="3058AD74">
            <wp:extent cx="1395351" cy="155039"/>
            <wp:effectExtent l="0" t="0" r="0" b="0"/>
            <wp:docPr id="1983324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24450" name=""/>
                    <pic:cNvPicPr/>
                  </pic:nvPicPr>
                  <pic:blipFill>
                    <a:blip r:embed="rId50"/>
                    <a:stretch>
                      <a:fillRect/>
                    </a:stretch>
                  </pic:blipFill>
                  <pic:spPr>
                    <a:xfrm>
                      <a:off x="0" y="0"/>
                      <a:ext cx="1468496" cy="163166"/>
                    </a:xfrm>
                    <a:prstGeom prst="rect">
                      <a:avLst/>
                    </a:prstGeom>
                  </pic:spPr>
                </pic:pic>
              </a:graphicData>
            </a:graphic>
          </wp:inline>
        </w:drawing>
      </w:r>
    </w:p>
    <w:p w14:paraId="5692A9FA" w14:textId="59DAE79A" w:rsidR="00372DF3" w:rsidRDefault="00372DF3" w:rsidP="00557B8F">
      <w:r>
        <w:rPr>
          <w:rFonts w:hint="eastAsia"/>
        </w:rPr>
        <w:t xml:space="preserve">(5) </w:t>
      </w:r>
      <w:r w:rsidRPr="00372DF3">
        <w:t>Pseudorange residual equation:</w:t>
      </w:r>
    </w:p>
    <w:p w14:paraId="2B71C810" w14:textId="1FB01C02" w:rsidR="00372DF3" w:rsidRDefault="00372DF3" w:rsidP="00372DF3">
      <w:pPr>
        <w:jc w:val="center"/>
      </w:pPr>
      <w:r w:rsidRPr="00372DF3">
        <w:drawing>
          <wp:inline distT="0" distB="0" distL="0" distR="0" wp14:anchorId="422F2BAE" wp14:editId="382A0034">
            <wp:extent cx="3544784" cy="277403"/>
            <wp:effectExtent l="0" t="0" r="0" b="0"/>
            <wp:docPr id="17700270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27013" name=""/>
                    <pic:cNvPicPr/>
                  </pic:nvPicPr>
                  <pic:blipFill>
                    <a:blip r:embed="rId51"/>
                    <a:stretch>
                      <a:fillRect/>
                    </a:stretch>
                  </pic:blipFill>
                  <pic:spPr>
                    <a:xfrm>
                      <a:off x="0" y="0"/>
                      <a:ext cx="3626291" cy="283781"/>
                    </a:xfrm>
                    <a:prstGeom prst="rect">
                      <a:avLst/>
                    </a:prstGeom>
                  </pic:spPr>
                </pic:pic>
              </a:graphicData>
            </a:graphic>
          </wp:inline>
        </w:drawing>
      </w:r>
    </w:p>
    <w:p w14:paraId="51378D04" w14:textId="5AA81F2C" w:rsidR="00372DF3" w:rsidRDefault="00372DF3" w:rsidP="00372DF3">
      <w:r>
        <w:rPr>
          <w:rFonts w:hint="eastAsia"/>
        </w:rPr>
        <w:t xml:space="preserve">(6) </w:t>
      </w:r>
      <w:r>
        <w:t>Line-of-sight unit vector pointing from user to</w:t>
      </w:r>
      <w:r>
        <w:rPr>
          <w:rFonts w:hint="eastAsia"/>
        </w:rPr>
        <w:t xml:space="preserve"> </w:t>
      </w:r>
      <w:r>
        <w:t>satellite:</w:t>
      </w:r>
    </w:p>
    <w:p w14:paraId="3CF1C160" w14:textId="0B7C1E62" w:rsidR="00372DF3" w:rsidRDefault="00372DF3" w:rsidP="00372DF3">
      <w:pPr>
        <w:jc w:val="center"/>
      </w:pPr>
      <w:r w:rsidRPr="00372DF3">
        <w:drawing>
          <wp:inline distT="0" distB="0" distL="0" distR="0" wp14:anchorId="33A65A63" wp14:editId="2CB5D125">
            <wp:extent cx="1033151" cy="344384"/>
            <wp:effectExtent l="0" t="0" r="0" b="0"/>
            <wp:docPr id="1412966933"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66933" name="图片 1" descr="文本&#10;&#10;AI 生成的内容可能不正确。"/>
                    <pic:cNvPicPr/>
                  </pic:nvPicPr>
                  <pic:blipFill>
                    <a:blip r:embed="rId52"/>
                    <a:stretch>
                      <a:fillRect/>
                    </a:stretch>
                  </pic:blipFill>
                  <pic:spPr>
                    <a:xfrm>
                      <a:off x="0" y="0"/>
                      <a:ext cx="1042547" cy="347516"/>
                    </a:xfrm>
                    <a:prstGeom prst="rect">
                      <a:avLst/>
                    </a:prstGeom>
                  </pic:spPr>
                </pic:pic>
              </a:graphicData>
            </a:graphic>
          </wp:inline>
        </w:drawing>
      </w:r>
    </w:p>
    <w:p w14:paraId="46526CD5" w14:textId="59095EDC" w:rsidR="00372DF3" w:rsidRDefault="00372DF3" w:rsidP="00372DF3">
      <w:r>
        <w:rPr>
          <w:rFonts w:hint="eastAsia"/>
        </w:rPr>
        <w:t xml:space="preserve">(7) </w:t>
      </w:r>
      <w:r w:rsidRPr="00372DF3">
        <w:t>Linearized equation:</w:t>
      </w:r>
    </w:p>
    <w:p w14:paraId="3A1F5A44" w14:textId="7D34BF87" w:rsidR="00372DF3" w:rsidRDefault="00372DF3" w:rsidP="00372DF3">
      <w:pPr>
        <w:jc w:val="center"/>
      </w:pPr>
      <w:r w:rsidRPr="00372DF3">
        <w:drawing>
          <wp:inline distT="0" distB="0" distL="0" distR="0" wp14:anchorId="6BA494F4" wp14:editId="20745D48">
            <wp:extent cx="1596621" cy="247428"/>
            <wp:effectExtent l="0" t="0" r="0" b="0"/>
            <wp:docPr id="1334904890"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904890" name="图片 1" descr="文本&#10;&#10;AI 生成的内容可能不正确。"/>
                    <pic:cNvPicPr/>
                  </pic:nvPicPr>
                  <pic:blipFill>
                    <a:blip r:embed="rId53"/>
                    <a:stretch>
                      <a:fillRect/>
                    </a:stretch>
                  </pic:blipFill>
                  <pic:spPr>
                    <a:xfrm>
                      <a:off x="0" y="0"/>
                      <a:ext cx="1682562" cy="260746"/>
                    </a:xfrm>
                    <a:prstGeom prst="rect">
                      <a:avLst/>
                    </a:prstGeom>
                  </pic:spPr>
                </pic:pic>
              </a:graphicData>
            </a:graphic>
          </wp:inline>
        </w:drawing>
      </w:r>
    </w:p>
    <w:p w14:paraId="76ED0728" w14:textId="6A611548" w:rsidR="00372DF3" w:rsidRDefault="00372DF3" w:rsidP="00372DF3">
      <w:r>
        <w:rPr>
          <w:rFonts w:hint="eastAsia"/>
        </w:rPr>
        <w:t xml:space="preserve">1.3 </w:t>
      </w:r>
      <w:r w:rsidRPr="00372DF3">
        <w:t>Velocity estimation</w:t>
      </w:r>
    </w:p>
    <w:p w14:paraId="57C901DA" w14:textId="1A8EC2F5" w:rsidR="00372DF3" w:rsidRDefault="00372DF3" w:rsidP="00372DF3">
      <w:r>
        <w:rPr>
          <w:rFonts w:hint="eastAsia"/>
        </w:rPr>
        <w:t xml:space="preserve">(1) </w:t>
      </w:r>
      <w:r w:rsidR="004D0DD7" w:rsidRPr="004D0DD7">
        <w:t>Velocity is the time rate change of range, or simply pseudorange rate:</w:t>
      </w:r>
    </w:p>
    <w:p w14:paraId="06F8F8C7" w14:textId="021B5F29" w:rsidR="004D0DD7" w:rsidRDefault="004D0DD7" w:rsidP="004D0DD7">
      <w:pPr>
        <w:jc w:val="center"/>
      </w:pPr>
      <w:r w:rsidRPr="004D0DD7">
        <w:drawing>
          <wp:inline distT="0" distB="0" distL="0" distR="0" wp14:anchorId="6F1E5992" wp14:editId="6DD520D6">
            <wp:extent cx="860961" cy="225926"/>
            <wp:effectExtent l="0" t="0" r="0" b="0"/>
            <wp:docPr id="1512119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9183" name=""/>
                    <pic:cNvPicPr/>
                  </pic:nvPicPr>
                  <pic:blipFill>
                    <a:blip r:embed="rId54"/>
                    <a:stretch>
                      <a:fillRect/>
                    </a:stretch>
                  </pic:blipFill>
                  <pic:spPr>
                    <a:xfrm>
                      <a:off x="0" y="0"/>
                      <a:ext cx="875425" cy="229721"/>
                    </a:xfrm>
                    <a:prstGeom prst="rect">
                      <a:avLst/>
                    </a:prstGeom>
                  </pic:spPr>
                </pic:pic>
              </a:graphicData>
            </a:graphic>
          </wp:inline>
        </w:drawing>
      </w:r>
    </w:p>
    <w:p w14:paraId="531E6651" w14:textId="0DD2BF7E" w:rsidR="004D0DD7" w:rsidRDefault="004D0DD7" w:rsidP="00372DF3">
      <w:r>
        <w:rPr>
          <w:rFonts w:hint="eastAsia"/>
        </w:rPr>
        <w:t xml:space="preserve">(2) </w:t>
      </w:r>
      <w:r w:rsidRPr="004D0DD7">
        <w:t>Pseudorange measurement equation:</w:t>
      </w:r>
    </w:p>
    <w:p w14:paraId="1A211DEA" w14:textId="7EDBFB1F" w:rsidR="004D0DD7" w:rsidRDefault="004D0DD7" w:rsidP="004D0DD7">
      <w:pPr>
        <w:jc w:val="center"/>
      </w:pPr>
      <w:r w:rsidRPr="004D0DD7">
        <w:drawing>
          <wp:inline distT="0" distB="0" distL="0" distR="0" wp14:anchorId="583DC04F" wp14:editId="23C5A4BE">
            <wp:extent cx="2546985" cy="276709"/>
            <wp:effectExtent l="0" t="0" r="0" b="0"/>
            <wp:docPr id="17059503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50366" name=""/>
                    <pic:cNvPicPr/>
                  </pic:nvPicPr>
                  <pic:blipFill>
                    <a:blip r:embed="rId55"/>
                    <a:stretch>
                      <a:fillRect/>
                    </a:stretch>
                  </pic:blipFill>
                  <pic:spPr>
                    <a:xfrm>
                      <a:off x="0" y="0"/>
                      <a:ext cx="2600179" cy="282488"/>
                    </a:xfrm>
                    <a:prstGeom prst="rect">
                      <a:avLst/>
                    </a:prstGeom>
                  </pic:spPr>
                </pic:pic>
              </a:graphicData>
            </a:graphic>
          </wp:inline>
        </w:drawing>
      </w:r>
    </w:p>
    <w:p w14:paraId="19AC8F77" w14:textId="2F26E762" w:rsidR="004D0DD7" w:rsidRDefault="004D0DD7" w:rsidP="00372DF3">
      <w:r>
        <w:rPr>
          <w:rFonts w:hint="eastAsia"/>
        </w:rPr>
        <w:t xml:space="preserve">(3) </w:t>
      </w:r>
      <w:r w:rsidRPr="004D0DD7">
        <w:t>Pseudorange rate measurement equation:</w:t>
      </w:r>
    </w:p>
    <w:p w14:paraId="2C4ADC19" w14:textId="5B12AD91" w:rsidR="004D0DD7" w:rsidRDefault="004D0DD7" w:rsidP="004D0DD7">
      <w:pPr>
        <w:jc w:val="center"/>
      </w:pPr>
      <w:r w:rsidRPr="004D0DD7">
        <w:drawing>
          <wp:inline distT="0" distB="0" distL="0" distR="0" wp14:anchorId="76998A5C" wp14:editId="66F24B5C">
            <wp:extent cx="2357252" cy="580934"/>
            <wp:effectExtent l="0" t="0" r="0" b="0"/>
            <wp:docPr id="971509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09825" name="图片 1"/>
                    <pic:cNvPicPr/>
                  </pic:nvPicPr>
                  <pic:blipFill>
                    <a:blip r:embed="rId56"/>
                    <a:stretch>
                      <a:fillRect/>
                    </a:stretch>
                  </pic:blipFill>
                  <pic:spPr>
                    <a:xfrm>
                      <a:off x="0" y="0"/>
                      <a:ext cx="2375102" cy="585333"/>
                    </a:xfrm>
                    <a:prstGeom prst="rect">
                      <a:avLst/>
                    </a:prstGeom>
                  </pic:spPr>
                </pic:pic>
              </a:graphicData>
            </a:graphic>
          </wp:inline>
        </w:drawing>
      </w:r>
    </w:p>
    <w:p w14:paraId="1CE8A16F" w14:textId="15E3ED29" w:rsidR="004D0DD7" w:rsidRDefault="004D0DD7" w:rsidP="004D0DD7">
      <w:pPr>
        <w:jc w:val="center"/>
        <w:rPr>
          <w:rFonts w:hint="eastAsia"/>
        </w:rPr>
      </w:pPr>
      <w:r w:rsidRPr="004D0DD7">
        <w:drawing>
          <wp:inline distT="0" distB="0" distL="0" distR="0" wp14:anchorId="640DFBC9" wp14:editId="629D3E61">
            <wp:extent cx="1781299" cy="463427"/>
            <wp:effectExtent l="0" t="0" r="0" b="0"/>
            <wp:docPr id="28837459" name="图片 1" descr="图片包含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7459" name="图片 1" descr="图片包含 文本&#10;&#10;AI 生成的内容可能不正确。"/>
                    <pic:cNvPicPr/>
                  </pic:nvPicPr>
                  <pic:blipFill>
                    <a:blip r:embed="rId57"/>
                    <a:stretch>
                      <a:fillRect/>
                    </a:stretch>
                  </pic:blipFill>
                  <pic:spPr>
                    <a:xfrm>
                      <a:off x="0" y="0"/>
                      <a:ext cx="1802317" cy="468895"/>
                    </a:xfrm>
                    <a:prstGeom prst="rect">
                      <a:avLst/>
                    </a:prstGeom>
                  </pic:spPr>
                </pic:pic>
              </a:graphicData>
            </a:graphic>
          </wp:inline>
        </w:drawing>
      </w:r>
    </w:p>
    <w:p w14:paraId="6E4EFD30" w14:textId="77777777" w:rsidR="004D0DD7" w:rsidRDefault="004D0DD7" w:rsidP="00372DF3">
      <w:pPr>
        <w:rPr>
          <w:rFonts w:hint="eastAsia"/>
        </w:rPr>
      </w:pPr>
    </w:p>
    <w:p w14:paraId="218DC498" w14:textId="0851A09E" w:rsidR="004D0DD7" w:rsidRDefault="004D0DD7" w:rsidP="00372DF3">
      <w:r>
        <w:rPr>
          <w:rFonts w:hint="eastAsia"/>
        </w:rPr>
        <w:t xml:space="preserve">(4) </w:t>
      </w:r>
      <w:r w:rsidRPr="004D0DD7">
        <w:t>Least square estimation:</w:t>
      </w:r>
    </w:p>
    <w:p w14:paraId="15DD64B4" w14:textId="0C2E2F1D" w:rsidR="004D0DD7" w:rsidRDefault="004D0DD7" w:rsidP="004D0DD7">
      <w:pPr>
        <w:jc w:val="center"/>
        <w:rPr>
          <w:rFonts w:hint="eastAsia"/>
        </w:rPr>
      </w:pPr>
      <w:r w:rsidRPr="004D0DD7">
        <w:drawing>
          <wp:inline distT="0" distB="0" distL="0" distR="0" wp14:anchorId="62D21259" wp14:editId="6BD7A94D">
            <wp:extent cx="1404092" cy="213666"/>
            <wp:effectExtent l="0" t="0" r="0" b="0"/>
            <wp:docPr id="494648047"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48047" name="图片 1" descr="文本&#10;&#10;AI 生成的内容可能不正确。"/>
                    <pic:cNvPicPr/>
                  </pic:nvPicPr>
                  <pic:blipFill>
                    <a:blip r:embed="rId58"/>
                    <a:stretch>
                      <a:fillRect/>
                    </a:stretch>
                  </pic:blipFill>
                  <pic:spPr>
                    <a:xfrm>
                      <a:off x="0" y="0"/>
                      <a:ext cx="1444354" cy="219793"/>
                    </a:xfrm>
                    <a:prstGeom prst="rect">
                      <a:avLst/>
                    </a:prstGeom>
                  </pic:spPr>
                </pic:pic>
              </a:graphicData>
            </a:graphic>
          </wp:inline>
        </w:drawing>
      </w:r>
    </w:p>
    <w:p w14:paraId="5A6FD891" w14:textId="3F5694C6" w:rsidR="00372DF3" w:rsidRDefault="004D0DD7" w:rsidP="00372DF3">
      <w:r>
        <w:rPr>
          <w:rFonts w:hint="eastAsia"/>
        </w:rPr>
        <w:t xml:space="preserve">1.4 </w:t>
      </w:r>
      <w:r w:rsidRPr="004D0DD7">
        <w:t>Weighted least square (WLS) estimation</w:t>
      </w:r>
    </w:p>
    <w:p w14:paraId="586E40B5" w14:textId="2FCE43C2" w:rsidR="004D0DD7" w:rsidRDefault="004D0DD7" w:rsidP="00372DF3">
      <w:r>
        <w:rPr>
          <w:rFonts w:hint="eastAsia"/>
        </w:rPr>
        <w:t xml:space="preserve">(1) </w:t>
      </w:r>
      <w:r w:rsidRPr="004D0DD7">
        <w:rPr>
          <w:rFonts w:hint="eastAsia"/>
        </w:rPr>
        <w:t xml:space="preserve">Considering weighting matrix </w:t>
      </w:r>
      <w:r w:rsidRPr="004D0DD7">
        <w:rPr>
          <w:rFonts w:ascii="Cambria Math" w:hAnsi="Cambria Math" w:cs="Cambria Math"/>
        </w:rPr>
        <w:t>𝐖𝐖</w:t>
      </w:r>
      <w:r w:rsidRPr="004D0DD7">
        <w:rPr>
          <w:rFonts w:hint="eastAsia"/>
        </w:rPr>
        <w:t>：</w:t>
      </w:r>
    </w:p>
    <w:p w14:paraId="43FCC6DD" w14:textId="4D3C1463" w:rsidR="004D0DD7" w:rsidRDefault="004D0DD7" w:rsidP="004D0DD7">
      <w:pPr>
        <w:jc w:val="center"/>
        <w:rPr>
          <w:rFonts w:hint="eastAsia"/>
        </w:rPr>
      </w:pPr>
      <w:r w:rsidRPr="004D0DD7">
        <w:drawing>
          <wp:inline distT="0" distB="0" distL="0" distR="0" wp14:anchorId="14E6EB31" wp14:editId="63383EEF">
            <wp:extent cx="1132416" cy="682831"/>
            <wp:effectExtent l="0" t="0" r="0" b="0"/>
            <wp:docPr id="1459493275"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493275" name="图片 1" descr="文本&#10;&#10;AI 生成的内容可能不正确。"/>
                    <pic:cNvPicPr/>
                  </pic:nvPicPr>
                  <pic:blipFill>
                    <a:blip r:embed="rId59"/>
                    <a:stretch>
                      <a:fillRect/>
                    </a:stretch>
                  </pic:blipFill>
                  <pic:spPr>
                    <a:xfrm>
                      <a:off x="0" y="0"/>
                      <a:ext cx="1145837" cy="690923"/>
                    </a:xfrm>
                    <a:prstGeom prst="rect">
                      <a:avLst/>
                    </a:prstGeom>
                  </pic:spPr>
                </pic:pic>
              </a:graphicData>
            </a:graphic>
          </wp:inline>
        </w:drawing>
      </w:r>
    </w:p>
    <w:p w14:paraId="7BE2B8D7" w14:textId="2938C5E7" w:rsidR="004D0DD7" w:rsidRDefault="004D0DD7" w:rsidP="00372DF3">
      <w:r>
        <w:rPr>
          <w:rFonts w:hint="eastAsia"/>
        </w:rPr>
        <w:t xml:space="preserve">(2) </w:t>
      </w:r>
      <w:r w:rsidRPr="004D0DD7">
        <w:t>Weighted least square (WLS) estimation:</w:t>
      </w:r>
    </w:p>
    <w:p w14:paraId="50F38C07" w14:textId="527752AC" w:rsidR="004D0DD7" w:rsidRPr="00372DF3" w:rsidRDefault="004D0DD7" w:rsidP="004D0DD7">
      <w:pPr>
        <w:jc w:val="center"/>
        <w:rPr>
          <w:rFonts w:hint="eastAsia"/>
        </w:rPr>
      </w:pPr>
      <w:r w:rsidRPr="004D0DD7">
        <w:drawing>
          <wp:inline distT="0" distB="0" distL="0" distR="0" wp14:anchorId="46AB62FB" wp14:editId="78A3109B">
            <wp:extent cx="1193470" cy="480299"/>
            <wp:effectExtent l="0" t="0" r="0" b="0"/>
            <wp:docPr id="185624726"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4726" name="图片 1" descr="文本&#10;&#10;AI 生成的内容可能不正确。"/>
                    <pic:cNvPicPr/>
                  </pic:nvPicPr>
                  <pic:blipFill>
                    <a:blip r:embed="rId60"/>
                    <a:stretch>
                      <a:fillRect/>
                    </a:stretch>
                  </pic:blipFill>
                  <pic:spPr>
                    <a:xfrm>
                      <a:off x="0" y="0"/>
                      <a:ext cx="1214612" cy="488807"/>
                    </a:xfrm>
                    <a:prstGeom prst="rect">
                      <a:avLst/>
                    </a:prstGeom>
                  </pic:spPr>
                </pic:pic>
              </a:graphicData>
            </a:graphic>
          </wp:inline>
        </w:drawing>
      </w:r>
    </w:p>
    <w:p w14:paraId="037ABEBE" w14:textId="0FB29D23" w:rsidR="000F7DAD" w:rsidRDefault="000F7DAD" w:rsidP="0040714A">
      <w:pPr>
        <w:pStyle w:val="3"/>
      </w:pPr>
      <w:r>
        <w:rPr>
          <w:rFonts w:hint="eastAsia"/>
        </w:rPr>
        <w:t>3.4.2 code analysis</w:t>
      </w:r>
    </w:p>
    <w:p w14:paraId="26C1FC89" w14:textId="3E43E0D1" w:rsidR="000F7DAD" w:rsidRPr="00BD198F" w:rsidRDefault="00BD198F" w:rsidP="000F7DAD">
      <w:pPr>
        <w:rPr>
          <w:rFonts w:hint="eastAsia"/>
        </w:rPr>
      </w:pPr>
      <w:r>
        <w:rPr>
          <w:rFonts w:hint="eastAsia"/>
        </w:rPr>
        <w:t xml:space="preserve">The code of position and velocity is in </w:t>
      </w:r>
      <w:r>
        <w:t>“</w:t>
      </w:r>
      <w:r w:rsidRPr="00BD198F">
        <w:t>leastSquarePos.m</w:t>
      </w:r>
      <w:r>
        <w:t>”</w:t>
      </w:r>
      <w:r>
        <w:rPr>
          <w:rFonts w:hint="eastAsia"/>
        </w:rPr>
        <w:t xml:space="preserve"> file.</w:t>
      </w:r>
    </w:p>
    <w:p w14:paraId="31930A02" w14:textId="70AB0173" w:rsidR="0040714A" w:rsidRDefault="00213AAE" w:rsidP="0040714A">
      <w:pPr>
        <w:pStyle w:val="3"/>
      </w:pPr>
      <w:r>
        <w:rPr>
          <w:rFonts w:hint="eastAsia"/>
        </w:rPr>
        <w:t>3</w:t>
      </w:r>
      <w:r w:rsidR="0040714A">
        <w:rPr>
          <w:rFonts w:hint="eastAsia"/>
        </w:rPr>
        <w:t>.4.</w:t>
      </w:r>
      <w:r w:rsidR="000F7DAD">
        <w:rPr>
          <w:rFonts w:hint="eastAsia"/>
        </w:rPr>
        <w:t>3</w:t>
      </w:r>
      <w:r w:rsidR="0040714A">
        <w:rPr>
          <w:rFonts w:hint="eastAsia"/>
        </w:rPr>
        <w:t xml:space="preserve"> Opensky data position and velocity results</w:t>
      </w:r>
    </w:p>
    <w:p w14:paraId="1BA5BD21" w14:textId="77777777" w:rsidR="0027172F" w:rsidRDefault="0027172F" w:rsidP="0027172F"/>
    <w:p w14:paraId="27B50E9B" w14:textId="49AEF779" w:rsidR="0027172F" w:rsidRPr="0027172F" w:rsidRDefault="0027172F" w:rsidP="0027172F">
      <w:pPr>
        <w:rPr>
          <w:rFonts w:hint="eastAsia"/>
        </w:rPr>
      </w:pPr>
      <w:r>
        <w:t>A</w:t>
      </w:r>
      <w:r>
        <w:rPr>
          <w:rFonts w:hint="eastAsia"/>
        </w:rPr>
        <w:t>s shown in figure 4.1, t</w:t>
      </w:r>
      <w:r>
        <w:t xml:space="preserve">he measured position shows a noticeable deviation from the ground truth, </w:t>
      </w:r>
      <w:r>
        <w:lastRenderedPageBreak/>
        <w:t>indicating some level of positioning error. While the receiver provides a reasonably close approximation, further adjustments or advanced techniques may be required to achieve higher accuracy.</w:t>
      </w:r>
    </w:p>
    <w:p w14:paraId="1117C497" w14:textId="6CEF5AC2" w:rsidR="00042E4D" w:rsidRDefault="00393794" w:rsidP="00541AAB">
      <w:pPr>
        <w:jc w:val="center"/>
      </w:pPr>
      <w:r w:rsidRPr="00393794">
        <w:drawing>
          <wp:inline distT="0" distB="0" distL="0" distR="0" wp14:anchorId="3579BF96" wp14:editId="788E10F7">
            <wp:extent cx="3060700" cy="2548495"/>
            <wp:effectExtent l="0" t="0" r="0" b="0"/>
            <wp:docPr id="75119214" name="图片 1" descr="电子游戏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19214" name="图片 1" descr="电子游戏截图&#10;&#10;AI 生成的内容可能不正确。"/>
                    <pic:cNvPicPr/>
                  </pic:nvPicPr>
                  <pic:blipFill>
                    <a:blip r:embed="rId61"/>
                    <a:stretch>
                      <a:fillRect/>
                    </a:stretch>
                  </pic:blipFill>
                  <pic:spPr>
                    <a:xfrm>
                      <a:off x="0" y="0"/>
                      <a:ext cx="3066803" cy="2553576"/>
                    </a:xfrm>
                    <a:prstGeom prst="rect">
                      <a:avLst/>
                    </a:prstGeom>
                  </pic:spPr>
                </pic:pic>
              </a:graphicData>
            </a:graphic>
          </wp:inline>
        </w:drawing>
      </w:r>
    </w:p>
    <w:p w14:paraId="796E12C3" w14:textId="5E380DD7" w:rsidR="00042E4D" w:rsidRDefault="00042E4D" w:rsidP="00541AAB">
      <w:pPr>
        <w:widowControl/>
        <w:jc w:val="center"/>
        <w:rPr>
          <w:b/>
          <w:bCs/>
          <w:sz w:val="20"/>
          <w:szCs w:val="21"/>
        </w:rPr>
      </w:pPr>
      <w:r>
        <w:br w:type="page"/>
      </w:r>
      <w:r w:rsidR="00E34FF0" w:rsidRPr="003B1E8B">
        <w:rPr>
          <w:b/>
          <w:bCs/>
          <w:sz w:val="20"/>
          <w:szCs w:val="21"/>
        </w:rPr>
        <w:lastRenderedPageBreak/>
        <w:t>Figure 4.1 the estimated position of opensky</w:t>
      </w:r>
    </w:p>
    <w:p w14:paraId="2366366D" w14:textId="77777777" w:rsidR="0027172F" w:rsidRDefault="0027172F" w:rsidP="00541AAB">
      <w:pPr>
        <w:widowControl/>
        <w:jc w:val="center"/>
        <w:rPr>
          <w:b/>
          <w:bCs/>
          <w:sz w:val="20"/>
          <w:szCs w:val="21"/>
        </w:rPr>
      </w:pPr>
    </w:p>
    <w:p w14:paraId="52467096" w14:textId="1C0A5371" w:rsidR="0027172F" w:rsidRPr="003B1E8B" w:rsidRDefault="00D140D6" w:rsidP="0027172F">
      <w:pPr>
        <w:rPr>
          <w:rFonts w:hint="eastAsia"/>
        </w:rPr>
      </w:pPr>
      <w:r w:rsidRPr="00D140D6">
        <w:t>The Vx and Vy data shown in figure</w:t>
      </w:r>
      <w:r>
        <w:rPr>
          <w:rFonts w:hint="eastAsia"/>
        </w:rPr>
        <w:t xml:space="preserve"> 4.2</w:t>
      </w:r>
      <w:r w:rsidRPr="00D140D6">
        <w:t xml:space="preserve"> exhibit significant fluctuations during the 0 to 40 time period, with more pronounced variations at specific points (e.g., around 5, 20, and 35). These fluctuations may be caused by multipath effects, leading to interference from false signals and resulting in larger errors and instability in the WLS algorithm's velocity solutions. Particularly in cases of strong reflected signal interference, the amplitude of the fluctuations increases significantly.</w:t>
      </w:r>
    </w:p>
    <w:p w14:paraId="19C22BB2" w14:textId="2BD19613" w:rsidR="00042E4D" w:rsidRDefault="00393794" w:rsidP="00541AAB">
      <w:pPr>
        <w:jc w:val="center"/>
        <w:rPr>
          <w:rFonts w:hint="eastAsia"/>
        </w:rPr>
      </w:pPr>
      <w:r w:rsidRPr="00393794">
        <w:drawing>
          <wp:inline distT="0" distB="0" distL="0" distR="0" wp14:anchorId="22771F49" wp14:editId="6DDAE6A2">
            <wp:extent cx="3010747" cy="2419350"/>
            <wp:effectExtent l="0" t="0" r="0" b="0"/>
            <wp:docPr id="1270334953"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334953" name="图片 1" descr="图表&#10;&#10;AI 生成的内容可能不正确。"/>
                    <pic:cNvPicPr/>
                  </pic:nvPicPr>
                  <pic:blipFill>
                    <a:blip r:embed="rId62"/>
                    <a:stretch>
                      <a:fillRect/>
                    </a:stretch>
                  </pic:blipFill>
                  <pic:spPr>
                    <a:xfrm>
                      <a:off x="0" y="0"/>
                      <a:ext cx="3013236" cy="2421350"/>
                    </a:xfrm>
                    <a:prstGeom prst="rect">
                      <a:avLst/>
                    </a:prstGeom>
                  </pic:spPr>
                </pic:pic>
              </a:graphicData>
            </a:graphic>
          </wp:inline>
        </w:drawing>
      </w:r>
    </w:p>
    <w:p w14:paraId="5E935F6B" w14:textId="6B77C579" w:rsidR="005771B4" w:rsidRPr="003B1E8B" w:rsidRDefault="00E34FF0" w:rsidP="003B1E8B">
      <w:pPr>
        <w:widowControl/>
        <w:jc w:val="center"/>
        <w:rPr>
          <w:b/>
          <w:bCs/>
          <w:sz w:val="20"/>
          <w:szCs w:val="21"/>
        </w:rPr>
      </w:pPr>
      <w:r w:rsidRPr="003B1E8B">
        <w:rPr>
          <w:b/>
          <w:bCs/>
          <w:sz w:val="20"/>
          <w:szCs w:val="21"/>
        </w:rPr>
        <w:t>Figure 4.2 WLS for velocity estimation</w:t>
      </w:r>
    </w:p>
    <w:p w14:paraId="5A7659D5" w14:textId="77777777" w:rsidR="00E34FF0" w:rsidRDefault="00E34FF0" w:rsidP="00557B8F">
      <w:pPr>
        <w:rPr>
          <w:rFonts w:hint="eastAsia"/>
        </w:rPr>
      </w:pPr>
    </w:p>
    <w:p w14:paraId="2497F2E5" w14:textId="41FC6A91" w:rsidR="00557B8F" w:rsidRDefault="0027172F" w:rsidP="00557B8F">
      <w:r>
        <w:t>I</w:t>
      </w:r>
      <w:r>
        <w:rPr>
          <w:rFonts w:hint="eastAsia"/>
        </w:rPr>
        <w:t>n figure 4.3, t</w:t>
      </w:r>
      <w:r w:rsidR="009310DF" w:rsidRPr="009310DF">
        <w:t>he fluctuations of the three curves in the plot reflect the coordinate stability of the positioning system in different directions. Larger fluctuations indicate lower positioning accuracy in that direction, while smaller fluctuations suggest more stable positioning. The yellow curve (U direction, vertical) shows the largest fluctuation amplitude, indicating greater positioning error in the vertical direction. In contrast, the blue (E direction) and red (N direction) curves, representing the horizontal directions, exhibit relatively smaller fluctuations, demonstrating higher positioning accuracy in the horizontal plane.</w:t>
      </w:r>
    </w:p>
    <w:p w14:paraId="3C557AF3" w14:textId="77777777" w:rsidR="009310DF" w:rsidRDefault="009310DF" w:rsidP="00557B8F">
      <w:pPr>
        <w:rPr>
          <w:rFonts w:hint="eastAsia"/>
        </w:rPr>
      </w:pPr>
    </w:p>
    <w:p w14:paraId="5ED2A065" w14:textId="516034F5" w:rsidR="00557B8F" w:rsidRDefault="00557B8F" w:rsidP="00557B8F">
      <w:r w:rsidRPr="00D65381">
        <w:drawing>
          <wp:inline distT="0" distB="0" distL="0" distR="0" wp14:anchorId="72DC74EA" wp14:editId="5CB2961A">
            <wp:extent cx="5274310" cy="1457325"/>
            <wp:effectExtent l="0" t="0" r="0" b="0"/>
            <wp:docPr id="507622034"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2034" name="图片 1" descr="图表, 折线图&#10;&#10;AI 生成的内容可能不正确。"/>
                    <pic:cNvPicPr/>
                  </pic:nvPicPr>
                  <pic:blipFill>
                    <a:blip r:embed="rId63"/>
                    <a:stretch>
                      <a:fillRect/>
                    </a:stretch>
                  </pic:blipFill>
                  <pic:spPr>
                    <a:xfrm>
                      <a:off x="0" y="0"/>
                      <a:ext cx="5274310" cy="1457325"/>
                    </a:xfrm>
                    <a:prstGeom prst="rect">
                      <a:avLst/>
                    </a:prstGeom>
                  </pic:spPr>
                </pic:pic>
              </a:graphicData>
            </a:graphic>
          </wp:inline>
        </w:drawing>
      </w:r>
    </w:p>
    <w:p w14:paraId="791518D3" w14:textId="3C7BB27D" w:rsidR="00557B8F" w:rsidRPr="003B1E8B" w:rsidRDefault="009310DF" w:rsidP="003B1E8B">
      <w:pPr>
        <w:widowControl/>
        <w:jc w:val="center"/>
        <w:rPr>
          <w:rFonts w:hint="eastAsia"/>
          <w:b/>
          <w:bCs/>
          <w:sz w:val="20"/>
          <w:szCs w:val="21"/>
        </w:rPr>
      </w:pPr>
      <w:r w:rsidRPr="003B1E8B">
        <w:rPr>
          <w:rFonts w:hint="eastAsia"/>
          <w:b/>
          <w:bCs/>
          <w:sz w:val="20"/>
          <w:szCs w:val="21"/>
        </w:rPr>
        <w:t xml:space="preserve">Figure </w:t>
      </w:r>
      <w:r w:rsidR="00E34FF0" w:rsidRPr="003B1E8B">
        <w:rPr>
          <w:rFonts w:hint="eastAsia"/>
          <w:b/>
          <w:bCs/>
          <w:sz w:val="20"/>
          <w:szCs w:val="21"/>
        </w:rPr>
        <w:t>4.3</w:t>
      </w:r>
      <w:r w:rsidRPr="003B1E8B">
        <w:rPr>
          <w:rFonts w:hint="eastAsia"/>
          <w:b/>
          <w:bCs/>
          <w:sz w:val="20"/>
          <w:szCs w:val="21"/>
        </w:rPr>
        <w:t xml:space="preserve"> coordinates variation in UTM system</w:t>
      </w:r>
    </w:p>
    <w:p w14:paraId="2430DC88" w14:textId="662D2FB9" w:rsidR="008E5925" w:rsidRDefault="00213AAE" w:rsidP="0040714A">
      <w:pPr>
        <w:pStyle w:val="3"/>
      </w:pPr>
      <w:r>
        <w:rPr>
          <w:rFonts w:hint="eastAsia"/>
        </w:rPr>
        <w:t>3</w:t>
      </w:r>
      <w:r w:rsidR="0040714A">
        <w:rPr>
          <w:rFonts w:hint="eastAsia"/>
        </w:rPr>
        <w:t>.4.</w:t>
      </w:r>
      <w:r w:rsidR="000F7DAD">
        <w:rPr>
          <w:rFonts w:hint="eastAsia"/>
        </w:rPr>
        <w:t>4</w:t>
      </w:r>
      <w:r w:rsidR="0040714A">
        <w:rPr>
          <w:rFonts w:hint="eastAsia"/>
        </w:rPr>
        <w:t xml:space="preserve"> Urban data position and velocity results</w:t>
      </w:r>
    </w:p>
    <w:p w14:paraId="7B711BC2" w14:textId="77777777" w:rsidR="0027172F" w:rsidRDefault="0027172F" w:rsidP="0027172F"/>
    <w:p w14:paraId="46942784" w14:textId="4AF66479" w:rsidR="0027172F" w:rsidRPr="0027172F" w:rsidRDefault="0027172F" w:rsidP="0027172F">
      <w:pPr>
        <w:rPr>
          <w:rFonts w:hint="eastAsia"/>
        </w:rPr>
      </w:pPr>
      <w:r>
        <w:t>A</w:t>
      </w:r>
      <w:r>
        <w:rPr>
          <w:rFonts w:hint="eastAsia"/>
        </w:rPr>
        <w:t>s shown in figure 4.4, t</w:t>
      </w:r>
      <w:r w:rsidRPr="0027172F">
        <w:t xml:space="preserve">he measured positions show a significant spread around the ground truth, with noticeable deviations caused by the urban environment and signal interference. While the </w:t>
      </w:r>
      <w:r w:rsidRPr="0027172F">
        <w:lastRenderedPageBreak/>
        <w:t>receiver provides reasonably accurate results on average, the variability highlights the challenges of GPS positioning in dense urban areas.</w:t>
      </w:r>
    </w:p>
    <w:p w14:paraId="5734E8C9" w14:textId="65F24EDE" w:rsidR="009B3745" w:rsidRDefault="00B925BF" w:rsidP="00541AAB">
      <w:pPr>
        <w:jc w:val="center"/>
      </w:pPr>
      <w:r w:rsidRPr="00B925BF">
        <w:drawing>
          <wp:inline distT="0" distB="0" distL="0" distR="0" wp14:anchorId="1BC8880C" wp14:editId="5E030585">
            <wp:extent cx="2680904" cy="2344903"/>
            <wp:effectExtent l="0" t="0" r="0" b="0"/>
            <wp:docPr id="1318950021"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950021" name="图片 1" descr="地图&#10;&#10;AI 生成的内容可能不正确。"/>
                    <pic:cNvPicPr/>
                  </pic:nvPicPr>
                  <pic:blipFill>
                    <a:blip r:embed="rId64"/>
                    <a:stretch>
                      <a:fillRect/>
                    </a:stretch>
                  </pic:blipFill>
                  <pic:spPr>
                    <a:xfrm>
                      <a:off x="0" y="0"/>
                      <a:ext cx="2687124" cy="2350344"/>
                    </a:xfrm>
                    <a:prstGeom prst="rect">
                      <a:avLst/>
                    </a:prstGeom>
                  </pic:spPr>
                </pic:pic>
              </a:graphicData>
            </a:graphic>
          </wp:inline>
        </w:drawing>
      </w:r>
    </w:p>
    <w:p w14:paraId="3F3C030C" w14:textId="14EEE75C" w:rsidR="00541AAB" w:rsidRDefault="00541AAB" w:rsidP="003B1E8B">
      <w:pPr>
        <w:widowControl/>
        <w:jc w:val="center"/>
        <w:rPr>
          <w:b/>
          <w:bCs/>
          <w:sz w:val="20"/>
          <w:szCs w:val="21"/>
        </w:rPr>
      </w:pPr>
      <w:r w:rsidRPr="003B1E8B">
        <w:rPr>
          <w:b/>
          <w:bCs/>
          <w:sz w:val="20"/>
          <w:szCs w:val="21"/>
        </w:rPr>
        <w:t>Figure 4.4 the estimated position of opensky</w:t>
      </w:r>
    </w:p>
    <w:p w14:paraId="4EB317B2" w14:textId="77777777" w:rsidR="00D140D6" w:rsidRPr="003B1E8B" w:rsidRDefault="00D140D6" w:rsidP="003B1E8B">
      <w:pPr>
        <w:widowControl/>
        <w:jc w:val="center"/>
        <w:rPr>
          <w:b/>
          <w:bCs/>
          <w:sz w:val="20"/>
          <w:szCs w:val="21"/>
        </w:rPr>
      </w:pPr>
    </w:p>
    <w:p w14:paraId="0CEA01FF" w14:textId="16D6F46B" w:rsidR="00541AAB" w:rsidRDefault="00FC1514" w:rsidP="00D140D6">
      <w:r w:rsidRPr="00FC1514">
        <w:t>From figure</w:t>
      </w:r>
      <w:r>
        <w:rPr>
          <w:rFonts w:hint="eastAsia"/>
        </w:rPr>
        <w:t xml:space="preserve"> 4.5</w:t>
      </w:r>
      <w:r w:rsidRPr="00FC1514">
        <w:t xml:space="preserve">, it can be observed that the impact of multipath effects on the WLS solution is primarily reflected in the instantaneous sharp fluctuations in velocity estimation, especially the significant anomaly around the 5th second. These fluctuations are typically caused by </w:t>
      </w:r>
      <w:r w:rsidRPr="00FC1514">
        <w:t>environmentally</w:t>
      </w:r>
      <w:r w:rsidRPr="00FC1514">
        <w:t xml:space="preserve"> reflected signals or poor satellite geometry distribution. By improving hardware equipment and optimizing the solution algorithm, the interference of multipath effects on the WLS solution can be effectively reduced.</w:t>
      </w:r>
    </w:p>
    <w:p w14:paraId="00A792AC" w14:textId="77777777" w:rsidR="00D140D6" w:rsidRDefault="00D140D6" w:rsidP="00541AAB">
      <w:pPr>
        <w:jc w:val="center"/>
        <w:rPr>
          <w:rFonts w:hint="eastAsia"/>
        </w:rPr>
      </w:pPr>
    </w:p>
    <w:p w14:paraId="198A8768" w14:textId="4F798C08" w:rsidR="00B925BF" w:rsidRDefault="00B925BF" w:rsidP="00541AAB">
      <w:pPr>
        <w:jc w:val="center"/>
      </w:pPr>
      <w:r w:rsidRPr="00B925BF">
        <w:drawing>
          <wp:inline distT="0" distB="0" distL="0" distR="0" wp14:anchorId="04FDEB4C" wp14:editId="4B34F4AE">
            <wp:extent cx="2940003" cy="2279650"/>
            <wp:effectExtent l="0" t="0" r="0" b="0"/>
            <wp:docPr id="50725568"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5568" name="图片 1" descr="图表&#10;&#10;AI 生成的内容可能不正确。"/>
                    <pic:cNvPicPr/>
                  </pic:nvPicPr>
                  <pic:blipFill>
                    <a:blip r:embed="rId65"/>
                    <a:stretch>
                      <a:fillRect/>
                    </a:stretch>
                  </pic:blipFill>
                  <pic:spPr>
                    <a:xfrm>
                      <a:off x="0" y="0"/>
                      <a:ext cx="2944299" cy="2282981"/>
                    </a:xfrm>
                    <a:prstGeom prst="rect">
                      <a:avLst/>
                    </a:prstGeom>
                  </pic:spPr>
                </pic:pic>
              </a:graphicData>
            </a:graphic>
          </wp:inline>
        </w:drawing>
      </w:r>
    </w:p>
    <w:p w14:paraId="2FDB1FAF" w14:textId="3DB1E37C" w:rsidR="00541AAB" w:rsidRPr="003B1E8B" w:rsidRDefault="00541AAB" w:rsidP="003B1E8B">
      <w:pPr>
        <w:widowControl/>
        <w:jc w:val="center"/>
        <w:rPr>
          <w:b/>
          <w:bCs/>
          <w:sz w:val="20"/>
          <w:szCs w:val="21"/>
        </w:rPr>
      </w:pPr>
      <w:r w:rsidRPr="003B1E8B">
        <w:rPr>
          <w:b/>
          <w:bCs/>
          <w:sz w:val="20"/>
          <w:szCs w:val="21"/>
        </w:rPr>
        <w:t>Figure 4.5 WLS for velocity estimation of open sky</w:t>
      </w:r>
    </w:p>
    <w:p w14:paraId="4304BD91" w14:textId="77777777" w:rsidR="00541AAB" w:rsidRDefault="00541AAB" w:rsidP="00541AAB">
      <w:pPr>
        <w:jc w:val="center"/>
      </w:pPr>
    </w:p>
    <w:p w14:paraId="10F66A21" w14:textId="1D9B714C" w:rsidR="0027172F" w:rsidRDefault="0027172F" w:rsidP="0027172F">
      <w:r w:rsidRPr="0027172F">
        <w:t>F</w:t>
      </w:r>
      <w:r w:rsidRPr="0027172F">
        <w:t>igure</w:t>
      </w:r>
      <w:r>
        <w:rPr>
          <w:rFonts w:hint="eastAsia"/>
        </w:rPr>
        <w:t xml:space="preserve"> 4.6</w:t>
      </w:r>
      <w:r w:rsidRPr="0027172F">
        <w:t xml:space="preserve"> shows the measurement variations of the receiver's coordinates in different directions. The eastward coordinate exhibits significant fluctuations, while the northward and upward coordinates remain relatively stable. These variations reflect differences in the receiver's positioning accuracy in different directions, which may be related to the signal environment and interference factors.</w:t>
      </w:r>
    </w:p>
    <w:p w14:paraId="2B4DFE6F" w14:textId="77777777" w:rsidR="0027172F" w:rsidRDefault="0027172F" w:rsidP="0027172F">
      <w:pPr>
        <w:rPr>
          <w:rFonts w:hint="eastAsia"/>
        </w:rPr>
      </w:pPr>
    </w:p>
    <w:p w14:paraId="0687A63A" w14:textId="24D861F4" w:rsidR="00B925BF" w:rsidRDefault="00E14402" w:rsidP="00541AAB">
      <w:pPr>
        <w:jc w:val="center"/>
      </w:pPr>
      <w:r w:rsidRPr="003B574B">
        <w:lastRenderedPageBreak/>
        <w:drawing>
          <wp:inline distT="0" distB="0" distL="0" distR="0" wp14:anchorId="1C328FCE" wp14:editId="6421A2F2">
            <wp:extent cx="4857750" cy="1377901"/>
            <wp:effectExtent l="0" t="0" r="0" b="0"/>
            <wp:docPr id="1278383575"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83575" name="图片 1" descr="图表, 折线图&#10;&#10;AI 生成的内容可能不正确。"/>
                    <pic:cNvPicPr/>
                  </pic:nvPicPr>
                  <pic:blipFill>
                    <a:blip r:embed="rId66"/>
                    <a:stretch>
                      <a:fillRect/>
                    </a:stretch>
                  </pic:blipFill>
                  <pic:spPr>
                    <a:xfrm>
                      <a:off x="0" y="0"/>
                      <a:ext cx="4914979" cy="1394134"/>
                    </a:xfrm>
                    <a:prstGeom prst="rect">
                      <a:avLst/>
                    </a:prstGeom>
                  </pic:spPr>
                </pic:pic>
              </a:graphicData>
            </a:graphic>
          </wp:inline>
        </w:drawing>
      </w:r>
    </w:p>
    <w:p w14:paraId="3A23400A" w14:textId="649076D7" w:rsidR="00541AAB" w:rsidRPr="003B1E8B" w:rsidRDefault="00541AAB" w:rsidP="003B1E8B">
      <w:pPr>
        <w:widowControl/>
        <w:jc w:val="center"/>
        <w:rPr>
          <w:rFonts w:hint="eastAsia"/>
          <w:b/>
          <w:bCs/>
          <w:sz w:val="20"/>
          <w:szCs w:val="21"/>
        </w:rPr>
      </w:pPr>
      <w:r w:rsidRPr="003B1E8B">
        <w:rPr>
          <w:b/>
          <w:bCs/>
          <w:sz w:val="20"/>
          <w:szCs w:val="21"/>
        </w:rPr>
        <w:t>Figure 4.6 coordinates variation in UTM system</w:t>
      </w:r>
    </w:p>
    <w:p w14:paraId="19FE2575" w14:textId="77777777" w:rsidR="00B925BF" w:rsidRPr="009B3745" w:rsidRDefault="00B925BF" w:rsidP="00541AAB">
      <w:pPr>
        <w:jc w:val="center"/>
        <w:rPr>
          <w:rFonts w:hint="eastAsia"/>
        </w:rPr>
      </w:pPr>
    </w:p>
    <w:p w14:paraId="6C82452E" w14:textId="60513090" w:rsidR="00DF4CA1" w:rsidRDefault="00207ED4" w:rsidP="008E5925">
      <w:pPr>
        <w:pStyle w:val="2"/>
      </w:pPr>
      <w:r>
        <w:rPr>
          <w:rFonts w:hint="eastAsia"/>
        </w:rPr>
        <w:t>3</w:t>
      </w:r>
      <w:r w:rsidR="00001219">
        <w:rPr>
          <w:rFonts w:hint="eastAsia"/>
        </w:rPr>
        <w:t xml:space="preserve">.5 </w:t>
      </w:r>
      <w:r w:rsidR="00DF4CA1">
        <w:t>Task 5 – Kalman Filter-Based Positioning</w:t>
      </w:r>
    </w:p>
    <w:p w14:paraId="112ED55E" w14:textId="65E65968" w:rsidR="00DF4CA1" w:rsidRDefault="00E30F74" w:rsidP="00DF4CA1">
      <w:r w:rsidRPr="00E30F74">
        <w:rPr>
          <w:b/>
          <w:bCs/>
        </w:rPr>
        <w:t>R</w:t>
      </w:r>
      <w:r w:rsidRPr="00E30F74">
        <w:rPr>
          <w:rFonts w:hint="eastAsia"/>
          <w:b/>
          <w:bCs/>
        </w:rPr>
        <w:t>equirements:</w:t>
      </w:r>
      <w:r>
        <w:rPr>
          <w:rFonts w:hint="eastAsia"/>
          <w:b/>
          <w:bCs/>
        </w:rPr>
        <w:t xml:space="preserve"> </w:t>
      </w:r>
      <w:r w:rsidR="00DF4CA1">
        <w:t>Develop an Extended Kalman Filter (EKF) using pseudorange and Doppler measurements to estimate user position and velocity.</w:t>
      </w:r>
    </w:p>
    <w:p w14:paraId="51D50AB6" w14:textId="77777777" w:rsidR="002C7FD6" w:rsidRDefault="002C7FD6" w:rsidP="00DF4CA1"/>
    <w:p w14:paraId="6D3657F7" w14:textId="73790B71" w:rsidR="002C7FD6" w:rsidRDefault="00207ED4" w:rsidP="00504F46">
      <w:pPr>
        <w:pStyle w:val="3"/>
      </w:pPr>
      <w:r>
        <w:rPr>
          <w:rFonts w:hint="eastAsia"/>
        </w:rPr>
        <w:t>3</w:t>
      </w:r>
      <w:r w:rsidR="0040714A">
        <w:rPr>
          <w:rFonts w:hint="eastAsia"/>
        </w:rPr>
        <w:t xml:space="preserve">.5.1 </w:t>
      </w:r>
      <w:r w:rsidR="00504F46">
        <w:t>Extended Kalman Filter</w:t>
      </w:r>
    </w:p>
    <w:p w14:paraId="5419E144" w14:textId="6F5DEE6E" w:rsidR="00344E48" w:rsidRDefault="00344E48" w:rsidP="00344E48">
      <w:r>
        <w:rPr>
          <w:rStyle w:val="ae"/>
          <w:b w:val="0"/>
          <w:bCs w:val="0"/>
        </w:rPr>
        <w:t>1.</w:t>
      </w:r>
      <w:r w:rsidR="000E620B">
        <w:rPr>
          <w:rStyle w:val="ae"/>
          <w:rFonts w:hint="eastAsia"/>
          <w:b w:val="0"/>
          <w:bCs w:val="0"/>
        </w:rPr>
        <w:t>1</w:t>
      </w:r>
      <w:r>
        <w:rPr>
          <w:rStyle w:val="ae"/>
          <w:b w:val="0"/>
          <w:bCs w:val="0"/>
        </w:rPr>
        <w:t xml:space="preserve"> State Transition Model</w:t>
      </w:r>
    </w:p>
    <w:p w14:paraId="7FE3E25D" w14:textId="37AA4B52" w:rsidR="00344E48" w:rsidRDefault="008E26F2" w:rsidP="00344E48">
      <w:r>
        <w:t>I</w:t>
      </w:r>
      <w:r>
        <w:rPr>
          <w:rFonts w:hint="eastAsia"/>
        </w:rPr>
        <w:t>n EKF, t</w:t>
      </w:r>
      <w:r w:rsidR="00344E48">
        <w:t xml:space="preserve">he user’s position and velocity follow a </w:t>
      </w:r>
      <w:r w:rsidR="00344E48">
        <w:rPr>
          <w:rStyle w:val="ae"/>
        </w:rPr>
        <w:t>constant velocity kinematic model</w:t>
      </w:r>
      <w:r w:rsidR="00344E48">
        <w:t xml:space="preserve"> in continuous time:</w:t>
      </w:r>
    </w:p>
    <w:p w14:paraId="73F84CB9" w14:textId="3BDF1111" w:rsidR="00344E48" w:rsidRDefault="00DA2AA7" w:rsidP="00344E48">
      <w:pPr>
        <w:rPr>
          <w:rFonts w:hint="eastAsia"/>
        </w:rPr>
      </w:pPr>
      <m:oMathPara>
        <m:oMath>
          <m:r>
            <w:rPr>
              <w:rFonts w:ascii="Cambria Math" w:hAnsi="Cambria Math"/>
            </w:rPr>
            <m:t>X=</m:t>
          </m:r>
          <m:sSup>
            <m:sSupPr>
              <m:ctrlPr>
                <w:rPr>
                  <w:rFonts w:ascii="Cambria Math" w:hAnsi="Cambria Math"/>
                  <w:i/>
                </w:rPr>
              </m:ctrlPr>
            </m:sSupPr>
            <m:e>
              <m:r>
                <w:rPr>
                  <w:rFonts w:ascii="Cambria Math" w:hAnsi="Cambria Math"/>
                </w:rPr>
                <m:t>[x, y, z,</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z</m:t>
                  </m:r>
                </m:sub>
              </m:sSub>
              <m:r>
                <w:rPr>
                  <w:rFonts w:ascii="Cambria Math" w:hAnsi="Cambria Math"/>
                </w:rPr>
                <m:t>,b,</m:t>
              </m:r>
              <m:acc>
                <m:accPr>
                  <m:chr m:val="̇"/>
                  <m:ctrlPr>
                    <w:rPr>
                      <w:rFonts w:ascii="Cambria Math" w:hAnsi="Cambria Math"/>
                      <w:i/>
                    </w:rPr>
                  </m:ctrlPr>
                </m:accPr>
                <m:e>
                  <m:r>
                    <w:rPr>
                      <w:rFonts w:ascii="Cambria Math" w:hAnsi="Cambria Math"/>
                    </w:rPr>
                    <m:t>b</m:t>
                  </m:r>
                </m:e>
              </m:acc>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z</m:t>
                  </m:r>
                </m:sub>
              </m:sSub>
              <m:r>
                <w:rPr>
                  <w:rFonts w:ascii="Cambria Math" w:hAnsi="Cambria Math"/>
                </w:rPr>
                <m:t>,</m:t>
              </m:r>
              <m:r>
                <w:rPr>
                  <w:rFonts w:ascii="Cambria Math" w:hAnsi="Cambria Math"/>
                </w:rPr>
                <m:t>0,0,0,</m:t>
              </m:r>
              <m:acc>
                <m:accPr>
                  <m:chr m:val="̇"/>
                  <m:ctrlPr>
                    <w:rPr>
                      <w:rFonts w:ascii="Cambria Math" w:hAnsi="Cambria Math"/>
                      <w:i/>
                    </w:rPr>
                  </m:ctrlPr>
                </m:accPr>
                <m:e>
                  <m:r>
                    <w:rPr>
                      <w:rFonts w:ascii="Cambria Math" w:hAnsi="Cambria Math"/>
                    </w:rPr>
                    <m:t>b</m:t>
                  </m:r>
                  <m:r>
                    <w:rPr>
                      <w:rFonts w:ascii="Cambria Math" w:hAnsi="Cambria Math"/>
                    </w:rPr>
                    <m:t>,</m:t>
                  </m:r>
                </m:e>
              </m:acc>
              <m:r>
                <w:rPr>
                  <w:rFonts w:ascii="Cambria Math" w:hAnsi="Cambria Math"/>
                </w:rPr>
                <m:t>0</m:t>
              </m:r>
              <m:r>
                <w:rPr>
                  <w:rFonts w:ascii="Cambria Math" w:hAnsi="Cambria Math"/>
                </w:rPr>
                <m:t>]</m:t>
              </m:r>
            </m:e>
            <m:sup>
              <m:r>
                <w:rPr>
                  <w:rFonts w:ascii="Cambria Math" w:hAnsi="Cambria Math"/>
                </w:rPr>
                <m:t>T</m:t>
              </m:r>
            </m:sup>
          </m:sSup>
        </m:oMath>
      </m:oMathPara>
    </w:p>
    <w:p w14:paraId="382AECDE" w14:textId="31C683AE" w:rsidR="00344E48" w:rsidRDefault="00344E48" w:rsidP="00DA2AA7">
      <w:r>
        <w:t>After discretization (with sampling period</w:t>
      </w:r>
      <w:r w:rsidR="00DA2AA7">
        <w:rPr>
          <w:rStyle w:val="katex-mathml"/>
          <w:rFonts w:hint="eastAsia"/>
        </w:rPr>
        <w:t xml:space="preserve"> </w:t>
      </w:r>
      <m:oMath>
        <m:r>
          <m:rPr>
            <m:sty m:val="p"/>
          </m:rPr>
          <w:rPr>
            <w:rStyle w:val="katex-mathml"/>
            <w:rFonts w:ascii="Cambria Math" w:hAnsi="Cambria Math"/>
          </w:rPr>
          <m:t>∇</m:t>
        </m:r>
        <m:r>
          <w:rPr>
            <w:rStyle w:val="katex-mathml"/>
            <w:rFonts w:ascii="Cambria Math" w:hAnsi="Cambria Math"/>
          </w:rPr>
          <m:t>t</m:t>
        </m:r>
      </m:oMath>
      <w:r>
        <w:t>), the state transition model becomes:</w:t>
      </w:r>
    </w:p>
    <w:p w14:paraId="4078886D" w14:textId="5A27C338" w:rsidR="00DA2AA7" w:rsidRDefault="00F123AB" w:rsidP="00DA2AA7">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m:t>
              </m:r>
              <m:r>
                <w:rPr>
                  <w:rFonts w:ascii="Cambria Math" w:hAnsi="Cambria Math"/>
                </w:rPr>
                <m:t>-1</m:t>
              </m:r>
            </m:sub>
          </m:sSub>
        </m:oMath>
      </m:oMathPara>
    </w:p>
    <w:p w14:paraId="229F4348" w14:textId="78B5000B" w:rsidR="00344E48" w:rsidRDefault="00344E48" w:rsidP="00F123AB">
      <w:r>
        <w:t>Where</w:t>
      </w:r>
      <w:r w:rsidR="00F123AB">
        <w:rPr>
          <w:rFonts w:hint="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F123AB">
        <w:rPr>
          <w:rFonts w:hint="eastAsia"/>
        </w:rPr>
        <w:t xml:space="preserve"> is the s</w:t>
      </w:r>
      <w:r w:rsidR="00F123AB">
        <w:t>tate vector at time step</w:t>
      </w:r>
      <w:r w:rsidR="00F123AB">
        <w:rPr>
          <w:rFonts w:hint="eastAsia"/>
        </w:rPr>
        <w:t xml:space="preserve"> </w:t>
      </w:r>
      <m:oMath>
        <m:r>
          <w:rPr>
            <w:rFonts w:ascii="Cambria Math" w:hAnsi="Cambria Math"/>
          </w:rPr>
          <m:t>k</m:t>
        </m:r>
      </m:oMath>
      <w:r w:rsidR="00F123AB">
        <w:rPr>
          <w:rFonts w:hint="eastAsia"/>
        </w:rPr>
        <w:t xml:space="preserve">. </w:t>
      </w:r>
      <m:oMath>
        <m:r>
          <w:rPr>
            <w:rFonts w:ascii="Cambria Math" w:hAnsi="Cambria Math"/>
          </w:rPr>
          <m:t>F</m:t>
        </m:r>
      </m:oMath>
      <w:r w:rsidR="00F123AB">
        <w:rPr>
          <w:rFonts w:hint="eastAsia"/>
        </w:rPr>
        <w:t xml:space="preserve"> is the state </w:t>
      </w:r>
      <w:r>
        <w:t>transition matrix</w:t>
      </w:r>
      <w:r w:rsidR="00F123AB">
        <w:rPr>
          <w:rFonts w:hint="eastAsia"/>
        </w:rPr>
        <w:t xml:space="preserve">. </w:t>
      </w:r>
      <m:oMath>
        <m:sSub>
          <m:sSubPr>
            <m:ctrlPr>
              <w:rPr>
                <w:rFonts w:ascii="Cambria Math" w:hAnsi="Cambria Math"/>
                <w:i/>
              </w:rPr>
            </m:ctrlPr>
          </m:sSubPr>
          <m:e>
            <m:r>
              <w:rPr>
                <w:rFonts w:ascii="Cambria Math" w:hAnsi="Cambria Math"/>
              </w:rPr>
              <m:t>W</m:t>
            </m:r>
          </m:e>
          <m:sub>
            <m:r>
              <w:rPr>
                <w:rFonts w:ascii="Cambria Math" w:hAnsi="Cambria Math"/>
              </w:rPr>
              <m:t>k-1</m:t>
            </m:r>
          </m:sub>
        </m:sSub>
      </m:oMath>
      <w:r w:rsidR="00F123AB">
        <w:rPr>
          <w:rFonts w:hint="eastAsia"/>
        </w:rPr>
        <w:t xml:space="preserve"> is p</w:t>
      </w:r>
      <w:r>
        <w:t>rocess noise, assumed to be zero-mean Gaussian with covariance</w:t>
      </w:r>
      <w:r w:rsidR="00F123AB">
        <w:rPr>
          <w:rStyle w:val="katex-mathml"/>
          <w:rFonts w:hint="eastAsia"/>
        </w:rPr>
        <w:t xml:space="preserve"> </w:t>
      </w:r>
      <m:oMath>
        <m:r>
          <w:rPr>
            <w:rStyle w:val="katex-mathml"/>
            <w:rFonts w:ascii="Cambria Math" w:hAnsi="Cambria Math"/>
          </w:rPr>
          <m:t>Q</m:t>
        </m:r>
      </m:oMath>
      <w:r>
        <w:t>.</w:t>
      </w:r>
    </w:p>
    <w:p w14:paraId="1E89FAB7" w14:textId="59338D29" w:rsidR="00344E48" w:rsidRDefault="00344E48" w:rsidP="00344E48"/>
    <w:p w14:paraId="2E6410D4" w14:textId="2E0F04CE" w:rsidR="00344E48" w:rsidRDefault="00344E48" w:rsidP="00D61315">
      <w:r>
        <w:rPr>
          <w:rStyle w:val="ae"/>
          <w:b w:val="0"/>
          <w:bCs w:val="0"/>
        </w:rPr>
        <w:t>1.</w:t>
      </w:r>
      <w:r w:rsidR="000E620B">
        <w:rPr>
          <w:rStyle w:val="ae"/>
          <w:rFonts w:hint="eastAsia"/>
          <w:b w:val="0"/>
          <w:bCs w:val="0"/>
        </w:rPr>
        <w:t>2</w:t>
      </w:r>
      <w:r>
        <w:rPr>
          <w:rStyle w:val="ae"/>
          <w:b w:val="0"/>
          <w:bCs w:val="0"/>
        </w:rPr>
        <w:t xml:space="preserve"> Observation Model</w:t>
      </w:r>
    </w:p>
    <w:p w14:paraId="4FE66065" w14:textId="31F47316" w:rsidR="00344E48" w:rsidRDefault="00344E48" w:rsidP="00D61315">
      <w:r>
        <w:t xml:space="preserve">In EKF, pseudorange and Doppler measurements are used as observations, and they are related to </w:t>
      </w:r>
      <w:r w:rsidR="000E620B">
        <w:t>state</w:t>
      </w:r>
      <w:r>
        <w:t xml:space="preserve"> variables via nonlinear models.</w:t>
      </w:r>
    </w:p>
    <w:p w14:paraId="0AE870EE" w14:textId="77777777" w:rsidR="00344E48" w:rsidRDefault="00344E48" w:rsidP="00D61315">
      <w:r>
        <w:t>The pseudorange measurement equation is:</w:t>
      </w:r>
    </w:p>
    <w:p w14:paraId="25685602" w14:textId="23B1C55E" w:rsidR="00344E48" w:rsidRDefault="000E620B" w:rsidP="00792495">
      <w:pPr>
        <w:jc w:val="center"/>
        <w:rPr>
          <w:rFonts w:hint="eastAsia"/>
        </w:rPr>
      </w:pPr>
      <w:r w:rsidRPr="00372DF3">
        <w:drawing>
          <wp:inline distT="0" distB="0" distL="0" distR="0" wp14:anchorId="03D254A5" wp14:editId="5AB8D9D2">
            <wp:extent cx="4091049" cy="219181"/>
            <wp:effectExtent l="0" t="0" r="0" b="0"/>
            <wp:docPr id="1230573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87261" name=""/>
                    <pic:cNvPicPr/>
                  </pic:nvPicPr>
                  <pic:blipFill>
                    <a:blip r:embed="rId47"/>
                    <a:stretch>
                      <a:fillRect/>
                    </a:stretch>
                  </pic:blipFill>
                  <pic:spPr>
                    <a:xfrm>
                      <a:off x="0" y="0"/>
                      <a:ext cx="4237224" cy="227012"/>
                    </a:xfrm>
                    <a:prstGeom prst="rect">
                      <a:avLst/>
                    </a:prstGeom>
                  </pic:spPr>
                </pic:pic>
              </a:graphicData>
            </a:graphic>
          </wp:inline>
        </w:drawing>
      </w:r>
    </w:p>
    <w:p w14:paraId="2EB84938" w14:textId="77777777" w:rsidR="00344E48" w:rsidRDefault="00344E48" w:rsidP="000E620B">
      <w:r>
        <w:t>The Doppler frequency shift measurement relates to the user’s velocity:</w:t>
      </w:r>
    </w:p>
    <w:p w14:paraId="32A86506" w14:textId="50BB838E" w:rsidR="000E620B" w:rsidRDefault="00792495" w:rsidP="00792495">
      <w:pPr>
        <w:jc w:val="center"/>
      </w:pPr>
      <w:r w:rsidRPr="00792495">
        <w:drawing>
          <wp:inline distT="0" distB="0" distL="0" distR="0" wp14:anchorId="44B2B760" wp14:editId="3C499EE6">
            <wp:extent cx="2725387" cy="347601"/>
            <wp:effectExtent l="0" t="0" r="0" b="0"/>
            <wp:docPr id="969009724" name="图片 1" descr="手机屏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09724" name="图片 1" descr="手机屏幕的截图&#10;&#10;AI 生成的内容可能不正确。"/>
                    <pic:cNvPicPr/>
                  </pic:nvPicPr>
                  <pic:blipFill>
                    <a:blip r:embed="rId67"/>
                    <a:stretch>
                      <a:fillRect/>
                    </a:stretch>
                  </pic:blipFill>
                  <pic:spPr>
                    <a:xfrm>
                      <a:off x="0" y="0"/>
                      <a:ext cx="2749138" cy="350630"/>
                    </a:xfrm>
                    <a:prstGeom prst="rect">
                      <a:avLst/>
                    </a:prstGeom>
                  </pic:spPr>
                </pic:pic>
              </a:graphicData>
            </a:graphic>
          </wp:inline>
        </w:drawing>
      </w:r>
    </w:p>
    <w:p w14:paraId="7876F53D" w14:textId="1CED8CBC" w:rsidR="007B5880" w:rsidRDefault="001B3F4D" w:rsidP="007B5880">
      <w:r>
        <w:rPr>
          <w:rFonts w:hint="eastAsia"/>
        </w:rPr>
        <w:t xml:space="preserve">1.3 </w:t>
      </w:r>
      <w:r w:rsidR="007B5880">
        <w:t>EKF Equations</w:t>
      </w:r>
    </w:p>
    <w:p w14:paraId="06AB169B" w14:textId="52E6C6F5" w:rsidR="007B5880" w:rsidRDefault="005B08B6" w:rsidP="007B5880">
      <w:r>
        <w:t>EKF</w:t>
      </w:r>
      <w:r w:rsidR="007B5880">
        <w:t xml:space="preserve"> involves two main stages: Prediction and Update.</w:t>
      </w:r>
    </w:p>
    <w:p w14:paraId="4203CF2D" w14:textId="24D41764" w:rsidR="007B5880" w:rsidRDefault="007B5880" w:rsidP="007B5880">
      <w:r>
        <w:rPr>
          <w:rFonts w:hint="eastAsia"/>
        </w:rPr>
        <w:t xml:space="preserve">1.3.1 </w:t>
      </w:r>
      <w:r>
        <w:t>Prediction Stage</w:t>
      </w:r>
    </w:p>
    <w:p w14:paraId="2BA116D4" w14:textId="77777777" w:rsidR="00C705F6" w:rsidRDefault="007B5880" w:rsidP="007B5880">
      <w:r>
        <w:rPr>
          <w:rFonts w:hint="eastAsia"/>
        </w:rPr>
        <w:t xml:space="preserve">(1) </w:t>
      </w:r>
      <w:r>
        <w:t>State Prediction:</w:t>
      </w:r>
      <w:r>
        <w:rPr>
          <w:rFonts w:hint="eastAsia"/>
        </w:rPr>
        <w:t xml:space="preserve"> </w:t>
      </w:r>
    </w:p>
    <w:p w14:paraId="272FBA68" w14:textId="13E74DD1" w:rsidR="007B5880" w:rsidRDefault="007B5880" w:rsidP="00C705F6">
      <w:pPr>
        <w:jc w:val="center"/>
        <w:rPr>
          <w:rFonts w:hint="eastAsia"/>
        </w:rPr>
      </w:pPr>
      <w:r w:rsidRPr="007B5880">
        <w:drawing>
          <wp:inline distT="0" distB="0" distL="0" distR="0" wp14:anchorId="320F2924" wp14:editId="284C5861">
            <wp:extent cx="724393" cy="201880"/>
            <wp:effectExtent l="0" t="0" r="0" b="0"/>
            <wp:docPr id="17152861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86117" name=""/>
                    <pic:cNvPicPr/>
                  </pic:nvPicPr>
                  <pic:blipFill>
                    <a:blip r:embed="rId68"/>
                    <a:stretch>
                      <a:fillRect/>
                    </a:stretch>
                  </pic:blipFill>
                  <pic:spPr>
                    <a:xfrm>
                      <a:off x="0" y="0"/>
                      <a:ext cx="746669" cy="208088"/>
                    </a:xfrm>
                    <a:prstGeom prst="rect">
                      <a:avLst/>
                    </a:prstGeom>
                  </pic:spPr>
                </pic:pic>
              </a:graphicData>
            </a:graphic>
          </wp:inline>
        </w:drawing>
      </w:r>
    </w:p>
    <w:p w14:paraId="32922F1A" w14:textId="77777777" w:rsidR="00C705F6" w:rsidRDefault="007B5880" w:rsidP="007B5880">
      <w:r>
        <w:rPr>
          <w:rFonts w:ascii="Cambria Math" w:hAnsi="Cambria Math" w:cs="Cambria Math" w:hint="eastAsia"/>
        </w:rPr>
        <w:t xml:space="preserve">(2) </w:t>
      </w:r>
      <w:r>
        <w:t>Covariance Prediction:</w:t>
      </w:r>
      <w:r>
        <w:rPr>
          <w:rFonts w:hint="eastAsia"/>
        </w:rPr>
        <w:t xml:space="preserve"> </w:t>
      </w:r>
    </w:p>
    <w:p w14:paraId="168FCF7C" w14:textId="5DF59CEE" w:rsidR="007B5880" w:rsidRDefault="007B5880" w:rsidP="00C705F6">
      <w:pPr>
        <w:jc w:val="center"/>
        <w:rPr>
          <w:rFonts w:hint="eastAsia"/>
        </w:rPr>
      </w:pPr>
      <w:r w:rsidRPr="007B5880">
        <w:drawing>
          <wp:inline distT="0" distB="0" distL="0" distR="0" wp14:anchorId="03B9F24A" wp14:editId="6B322C1E">
            <wp:extent cx="1169720" cy="176026"/>
            <wp:effectExtent l="0" t="0" r="0" b="0"/>
            <wp:docPr id="8025200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520060" name=""/>
                    <pic:cNvPicPr/>
                  </pic:nvPicPr>
                  <pic:blipFill>
                    <a:blip r:embed="rId69"/>
                    <a:stretch>
                      <a:fillRect/>
                    </a:stretch>
                  </pic:blipFill>
                  <pic:spPr>
                    <a:xfrm>
                      <a:off x="0" y="0"/>
                      <a:ext cx="1204081" cy="181197"/>
                    </a:xfrm>
                    <a:prstGeom prst="rect">
                      <a:avLst/>
                    </a:prstGeom>
                  </pic:spPr>
                </pic:pic>
              </a:graphicData>
            </a:graphic>
          </wp:inline>
        </w:drawing>
      </w:r>
    </w:p>
    <w:p w14:paraId="398BB1CC" w14:textId="78A2261B" w:rsidR="007B5880" w:rsidRDefault="009E6BE6" w:rsidP="007B5880">
      <w:r>
        <w:rPr>
          <w:rFonts w:hint="eastAsia"/>
        </w:rPr>
        <w:t>1.3.2</w:t>
      </w:r>
      <w:r w:rsidR="007B5880">
        <w:t xml:space="preserve"> Update Stage</w:t>
      </w:r>
    </w:p>
    <w:p w14:paraId="3F30A8FD" w14:textId="40C9FA6D" w:rsidR="007B5880" w:rsidRDefault="00C705F6" w:rsidP="007B5880">
      <w:r>
        <w:rPr>
          <w:rFonts w:hint="eastAsia"/>
        </w:rPr>
        <w:t xml:space="preserve">(1) </w:t>
      </w:r>
      <w:r w:rsidR="007B5880">
        <w:t>Innovation (Residual):</w:t>
      </w:r>
    </w:p>
    <w:p w14:paraId="6B4870F6" w14:textId="40129D75" w:rsidR="007B5880" w:rsidRDefault="007B5880" w:rsidP="00C705F6">
      <w:pPr>
        <w:jc w:val="center"/>
      </w:pPr>
      <w:r>
        <w:t>​</w:t>
      </w:r>
      <w:r w:rsidR="00C705F6" w:rsidRPr="00C705F6">
        <w:drawing>
          <wp:inline distT="0" distB="0" distL="0" distR="0" wp14:anchorId="252F5BC3" wp14:editId="6DB46A43">
            <wp:extent cx="1056904" cy="158219"/>
            <wp:effectExtent l="0" t="0" r="0" b="0"/>
            <wp:docPr id="742465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465919" name=""/>
                    <pic:cNvPicPr/>
                  </pic:nvPicPr>
                  <pic:blipFill>
                    <a:blip r:embed="rId70"/>
                    <a:stretch>
                      <a:fillRect/>
                    </a:stretch>
                  </pic:blipFill>
                  <pic:spPr>
                    <a:xfrm>
                      <a:off x="0" y="0"/>
                      <a:ext cx="1068856" cy="160008"/>
                    </a:xfrm>
                    <a:prstGeom prst="rect">
                      <a:avLst/>
                    </a:prstGeom>
                  </pic:spPr>
                </pic:pic>
              </a:graphicData>
            </a:graphic>
          </wp:inline>
        </w:drawing>
      </w:r>
    </w:p>
    <w:p w14:paraId="277BC45C" w14:textId="619F9B06" w:rsidR="007B5880" w:rsidRDefault="00C705F6" w:rsidP="007B5880">
      <w:r>
        <w:rPr>
          <w:rFonts w:hint="eastAsia"/>
        </w:rPr>
        <w:lastRenderedPageBreak/>
        <w:t xml:space="preserve">(2) </w:t>
      </w:r>
      <w:r w:rsidR="007B5880">
        <w:t>Jacobian Matrix (Linearization):</w:t>
      </w:r>
    </w:p>
    <w:p w14:paraId="1F56AA6C" w14:textId="7B5779CA" w:rsidR="00C705F6" w:rsidRPr="00C705F6" w:rsidRDefault="00C705F6" w:rsidP="00C705F6">
      <w:pPr>
        <w:jc w:val="center"/>
      </w:pPr>
      <w:r w:rsidRPr="00C705F6">
        <w:drawing>
          <wp:inline distT="0" distB="0" distL="0" distR="0" wp14:anchorId="65E84393" wp14:editId="1061BB27">
            <wp:extent cx="765958" cy="290870"/>
            <wp:effectExtent l="0" t="0" r="0" b="0"/>
            <wp:docPr id="1595804441"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04441" name="图片 1" descr="文本&#10;&#10;AI 生成的内容可能不正确。"/>
                    <pic:cNvPicPr/>
                  </pic:nvPicPr>
                  <pic:blipFill>
                    <a:blip r:embed="rId71"/>
                    <a:stretch>
                      <a:fillRect/>
                    </a:stretch>
                  </pic:blipFill>
                  <pic:spPr>
                    <a:xfrm>
                      <a:off x="0" y="0"/>
                      <a:ext cx="775232" cy="294392"/>
                    </a:xfrm>
                    <a:prstGeom prst="rect">
                      <a:avLst/>
                    </a:prstGeom>
                  </pic:spPr>
                </pic:pic>
              </a:graphicData>
            </a:graphic>
          </wp:inline>
        </w:drawing>
      </w:r>
    </w:p>
    <w:p w14:paraId="5228C727" w14:textId="77777777" w:rsidR="007B5880" w:rsidRDefault="007B5880" w:rsidP="007B5880">
      <w:r>
        <w:t>The observation model is linearized using the Jacobian:</w:t>
      </w:r>
    </w:p>
    <w:p w14:paraId="590417A2" w14:textId="36F827A5" w:rsidR="007B5880" w:rsidRDefault="00C705F6" w:rsidP="007B5880">
      <w:r>
        <w:rPr>
          <w:rFonts w:hint="eastAsia"/>
        </w:rPr>
        <w:t xml:space="preserve">(3) </w:t>
      </w:r>
      <w:r w:rsidR="007B5880">
        <w:t>Kalman Gain:</w:t>
      </w:r>
    </w:p>
    <w:p w14:paraId="006D658B" w14:textId="4A76D830" w:rsidR="00C705F6" w:rsidRDefault="00C705F6" w:rsidP="00C705F6">
      <w:pPr>
        <w:jc w:val="center"/>
      </w:pPr>
      <w:r w:rsidRPr="00C705F6">
        <w:drawing>
          <wp:inline distT="0" distB="0" distL="0" distR="0" wp14:anchorId="4C507DF5" wp14:editId="7F90ADB5">
            <wp:extent cx="1632857" cy="191475"/>
            <wp:effectExtent l="0" t="0" r="0" b="0"/>
            <wp:docPr id="8316898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89840" name=""/>
                    <pic:cNvPicPr/>
                  </pic:nvPicPr>
                  <pic:blipFill>
                    <a:blip r:embed="rId72"/>
                    <a:stretch>
                      <a:fillRect/>
                    </a:stretch>
                  </pic:blipFill>
                  <pic:spPr>
                    <a:xfrm>
                      <a:off x="0" y="0"/>
                      <a:ext cx="1708684" cy="200367"/>
                    </a:xfrm>
                    <a:prstGeom prst="rect">
                      <a:avLst/>
                    </a:prstGeom>
                  </pic:spPr>
                </pic:pic>
              </a:graphicData>
            </a:graphic>
          </wp:inline>
        </w:drawing>
      </w:r>
    </w:p>
    <w:p w14:paraId="1D654511" w14:textId="69F5ECD6" w:rsidR="007B5880" w:rsidRDefault="00C705F6" w:rsidP="007B5880">
      <w:r>
        <w:rPr>
          <w:rFonts w:hint="eastAsia"/>
        </w:rPr>
        <w:t xml:space="preserve">(4) </w:t>
      </w:r>
      <w:r w:rsidR="007B5880">
        <w:t>State Update:</w:t>
      </w:r>
    </w:p>
    <w:p w14:paraId="2E75D191" w14:textId="2E6777A0" w:rsidR="007B5880" w:rsidRDefault="00C705F6" w:rsidP="00C705F6">
      <w:pPr>
        <w:jc w:val="center"/>
      </w:pPr>
      <w:r w:rsidRPr="00C705F6">
        <w:drawing>
          <wp:inline distT="0" distB="0" distL="0" distR="0" wp14:anchorId="52650F0A" wp14:editId="6B158F95">
            <wp:extent cx="1104405" cy="222081"/>
            <wp:effectExtent l="0" t="0" r="0" b="0"/>
            <wp:docPr id="31891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1498" name=""/>
                    <pic:cNvPicPr/>
                  </pic:nvPicPr>
                  <pic:blipFill>
                    <a:blip r:embed="rId73"/>
                    <a:stretch>
                      <a:fillRect/>
                    </a:stretch>
                  </pic:blipFill>
                  <pic:spPr>
                    <a:xfrm>
                      <a:off x="0" y="0"/>
                      <a:ext cx="1132417" cy="227714"/>
                    </a:xfrm>
                    <a:prstGeom prst="rect">
                      <a:avLst/>
                    </a:prstGeom>
                  </pic:spPr>
                </pic:pic>
              </a:graphicData>
            </a:graphic>
          </wp:inline>
        </w:drawing>
      </w:r>
    </w:p>
    <w:p w14:paraId="78F585EF" w14:textId="07307695" w:rsidR="007B5880" w:rsidRDefault="00C705F6" w:rsidP="007B5880">
      <w:r>
        <w:rPr>
          <w:rFonts w:hint="eastAsia"/>
        </w:rPr>
        <w:t xml:space="preserve">(5) </w:t>
      </w:r>
      <w:r w:rsidR="007B5880">
        <w:t>Covariance Update:</w:t>
      </w:r>
    </w:p>
    <w:p w14:paraId="51EB37EA" w14:textId="2FD13F8E" w:rsidR="007B5880" w:rsidRDefault="00C705F6" w:rsidP="00C705F6">
      <w:pPr>
        <w:jc w:val="center"/>
      </w:pPr>
      <w:r w:rsidRPr="00C705F6">
        <w:drawing>
          <wp:inline distT="0" distB="0" distL="0" distR="0" wp14:anchorId="097FE688" wp14:editId="59E90474">
            <wp:extent cx="997527" cy="170194"/>
            <wp:effectExtent l="0" t="0" r="0" b="0"/>
            <wp:docPr id="1167760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60120" name=""/>
                    <pic:cNvPicPr/>
                  </pic:nvPicPr>
                  <pic:blipFill>
                    <a:blip r:embed="rId74"/>
                    <a:stretch>
                      <a:fillRect/>
                    </a:stretch>
                  </pic:blipFill>
                  <pic:spPr>
                    <a:xfrm>
                      <a:off x="0" y="0"/>
                      <a:ext cx="1018807" cy="173825"/>
                    </a:xfrm>
                    <a:prstGeom prst="rect">
                      <a:avLst/>
                    </a:prstGeom>
                  </pic:spPr>
                </pic:pic>
              </a:graphicData>
            </a:graphic>
          </wp:inline>
        </w:drawing>
      </w:r>
    </w:p>
    <w:p w14:paraId="1345699B" w14:textId="47CCF55B" w:rsidR="00504F46" w:rsidRPr="00344E48" w:rsidRDefault="007B5880" w:rsidP="007B5880">
      <w:pPr>
        <w:rPr>
          <w:rFonts w:hint="eastAsia"/>
        </w:rPr>
      </w:pPr>
      <w:r>
        <w:t>​</w:t>
      </w:r>
    </w:p>
    <w:p w14:paraId="1EC7B155" w14:textId="2B13C8C4" w:rsidR="00207ED4" w:rsidRDefault="00207ED4" w:rsidP="00541AAB">
      <w:pPr>
        <w:pStyle w:val="3"/>
        <w:numPr>
          <w:ilvl w:val="2"/>
          <w:numId w:val="2"/>
        </w:numPr>
      </w:pPr>
      <w:r>
        <w:rPr>
          <w:rFonts w:hint="eastAsia"/>
        </w:rPr>
        <w:t>Code analysis</w:t>
      </w:r>
    </w:p>
    <w:p w14:paraId="1083CB1D" w14:textId="159E7456" w:rsidR="00541AAB" w:rsidRPr="0027172F" w:rsidRDefault="0027172F" w:rsidP="00541AAB">
      <w:pPr>
        <w:rPr>
          <w:rFonts w:hint="eastAsia"/>
        </w:rPr>
      </w:pPr>
      <w:r>
        <w:t>T</w:t>
      </w:r>
      <w:r>
        <w:rPr>
          <w:rFonts w:hint="eastAsia"/>
        </w:rPr>
        <w:t xml:space="preserve">he code of EKF is in </w:t>
      </w:r>
      <w:r>
        <w:t>“</w:t>
      </w:r>
      <w:r>
        <w:rPr>
          <w:rFonts w:hint="eastAsia"/>
        </w:rPr>
        <w:t>ekf.m</w:t>
      </w:r>
      <w:r>
        <w:t>”</w:t>
      </w:r>
      <w:r>
        <w:rPr>
          <w:rFonts w:hint="eastAsia"/>
        </w:rPr>
        <w:t xml:space="preserve"> file.</w:t>
      </w:r>
    </w:p>
    <w:p w14:paraId="47395F80" w14:textId="73D2001B" w:rsidR="00504F46" w:rsidRDefault="00504F46" w:rsidP="0027172F">
      <w:pPr>
        <w:pStyle w:val="3"/>
        <w:numPr>
          <w:ilvl w:val="2"/>
          <w:numId w:val="2"/>
        </w:numPr>
      </w:pPr>
      <w:r>
        <w:rPr>
          <w:rFonts w:hint="eastAsia"/>
        </w:rPr>
        <w:t>Opensky data filtered position results</w:t>
      </w:r>
    </w:p>
    <w:p w14:paraId="2DCE3CAF" w14:textId="13AFFA6A" w:rsidR="00D0328D" w:rsidRPr="0027172F" w:rsidRDefault="00D0328D" w:rsidP="0027172F">
      <w:pPr>
        <w:rPr>
          <w:rFonts w:hint="eastAsia"/>
        </w:rPr>
      </w:pPr>
      <w:r w:rsidRPr="00D0328D">
        <w:t>In the OpenSky dataset, after applying EKF for position estimation, the accuracy did not significantly improve compared to Figure 4.1. This could be because the raw measurements in Figure 4.1, without EKF processing, already have relatively high accuracy, leaving little room for EKF to make noticeable improvements.</w:t>
      </w:r>
    </w:p>
    <w:p w14:paraId="7737C72D" w14:textId="5E8FEFE7" w:rsidR="00393794" w:rsidRDefault="00393794" w:rsidP="00541AAB">
      <w:pPr>
        <w:jc w:val="center"/>
      </w:pPr>
      <w:r w:rsidRPr="00393794">
        <w:drawing>
          <wp:inline distT="0" distB="0" distL="0" distR="0" wp14:anchorId="52F34B5B" wp14:editId="33CFE9E7">
            <wp:extent cx="2882900" cy="2209870"/>
            <wp:effectExtent l="0" t="0" r="0" b="0"/>
            <wp:docPr id="1720376560" name="图片 1" descr="电子邮件页面的手机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76560" name="图片 1" descr="电子邮件页面的手机截图&#10;&#10;AI 生成的内容可能不正确。"/>
                    <pic:cNvPicPr/>
                  </pic:nvPicPr>
                  <pic:blipFill>
                    <a:blip r:embed="rId75"/>
                    <a:stretch>
                      <a:fillRect/>
                    </a:stretch>
                  </pic:blipFill>
                  <pic:spPr>
                    <a:xfrm>
                      <a:off x="0" y="0"/>
                      <a:ext cx="2887381" cy="2213305"/>
                    </a:xfrm>
                    <a:prstGeom prst="rect">
                      <a:avLst/>
                    </a:prstGeom>
                  </pic:spPr>
                </pic:pic>
              </a:graphicData>
            </a:graphic>
          </wp:inline>
        </w:drawing>
      </w:r>
    </w:p>
    <w:p w14:paraId="19804818" w14:textId="5992C9DC" w:rsidR="00ED2FD6" w:rsidRPr="003B1E8B" w:rsidRDefault="00ED2FD6" w:rsidP="003B1E8B">
      <w:pPr>
        <w:widowControl/>
        <w:jc w:val="center"/>
        <w:rPr>
          <w:b/>
          <w:bCs/>
          <w:sz w:val="20"/>
          <w:szCs w:val="21"/>
        </w:rPr>
      </w:pPr>
      <w:r w:rsidRPr="003B1E8B">
        <w:rPr>
          <w:b/>
          <w:bCs/>
          <w:sz w:val="20"/>
          <w:szCs w:val="21"/>
        </w:rPr>
        <w:t>Figure 5.1 the estimated position after EKF of opensky</w:t>
      </w:r>
    </w:p>
    <w:p w14:paraId="04EA1C04" w14:textId="77777777" w:rsidR="00C9109B" w:rsidRDefault="00C9109B" w:rsidP="00541AAB">
      <w:pPr>
        <w:jc w:val="center"/>
      </w:pPr>
    </w:p>
    <w:p w14:paraId="55904BBA" w14:textId="6B1AC3A8" w:rsidR="00D0328D" w:rsidRDefault="00D0328D" w:rsidP="00C9109B">
      <w:pPr>
        <w:rPr>
          <w:rFonts w:hint="eastAsia"/>
        </w:rPr>
      </w:pPr>
      <w:r>
        <w:t>After applying the EKF algorithm to velocity estimation, the error was reduced from ±12 (as shown in Figure 4.2) to ±5, significantly minimizing the error. Additionally, the velocity variation curve shows far fewer spikes and has become much smoother overall. This indicates that the EKF algorithm has played a significant role in noise reduction and accuracy improvement.</w:t>
      </w:r>
    </w:p>
    <w:p w14:paraId="06188854" w14:textId="77777777" w:rsidR="00C9109B" w:rsidRDefault="00C9109B" w:rsidP="00541AAB">
      <w:pPr>
        <w:jc w:val="center"/>
        <w:rPr>
          <w:rFonts w:hint="eastAsia"/>
        </w:rPr>
      </w:pPr>
    </w:p>
    <w:p w14:paraId="7A02904F" w14:textId="3EE9B6D6" w:rsidR="00C17A3D" w:rsidRDefault="00393794" w:rsidP="00541AAB">
      <w:pPr>
        <w:jc w:val="center"/>
      </w:pPr>
      <w:r w:rsidRPr="00393794">
        <w:lastRenderedPageBreak/>
        <w:drawing>
          <wp:inline distT="0" distB="0" distL="0" distR="0" wp14:anchorId="2718126D" wp14:editId="02B83449">
            <wp:extent cx="2471037" cy="1924050"/>
            <wp:effectExtent l="0" t="0" r="0" b="0"/>
            <wp:docPr id="2028771672"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71672" name="图片 1" descr="图表, 折线图&#10;&#10;AI 生成的内容可能不正确。"/>
                    <pic:cNvPicPr/>
                  </pic:nvPicPr>
                  <pic:blipFill>
                    <a:blip r:embed="rId76"/>
                    <a:stretch>
                      <a:fillRect/>
                    </a:stretch>
                  </pic:blipFill>
                  <pic:spPr>
                    <a:xfrm>
                      <a:off x="0" y="0"/>
                      <a:ext cx="2477637" cy="1929189"/>
                    </a:xfrm>
                    <a:prstGeom prst="rect">
                      <a:avLst/>
                    </a:prstGeom>
                  </pic:spPr>
                </pic:pic>
              </a:graphicData>
            </a:graphic>
          </wp:inline>
        </w:drawing>
      </w:r>
    </w:p>
    <w:p w14:paraId="64CA0AAE" w14:textId="0D5A017C" w:rsidR="00ED2FD6" w:rsidRPr="003B1E8B" w:rsidRDefault="00ED2FD6" w:rsidP="003B1E8B">
      <w:pPr>
        <w:widowControl/>
        <w:jc w:val="center"/>
        <w:rPr>
          <w:b/>
          <w:bCs/>
          <w:sz w:val="20"/>
          <w:szCs w:val="21"/>
        </w:rPr>
      </w:pPr>
      <w:r w:rsidRPr="003B1E8B">
        <w:rPr>
          <w:b/>
          <w:bCs/>
          <w:sz w:val="20"/>
          <w:szCs w:val="21"/>
        </w:rPr>
        <w:t>Figure 5.2 EKF for velocity estimation of open sky</w:t>
      </w:r>
    </w:p>
    <w:p w14:paraId="4A9274F3" w14:textId="77777777" w:rsidR="00ED2FD6" w:rsidRDefault="00ED2FD6" w:rsidP="00541AAB">
      <w:pPr>
        <w:jc w:val="center"/>
      </w:pPr>
    </w:p>
    <w:p w14:paraId="7B6DC093" w14:textId="1A8E3F74" w:rsidR="00D0328D" w:rsidRDefault="00A45C1F" w:rsidP="00A45C1F">
      <w:r w:rsidRPr="00A45C1F">
        <w:t xml:space="preserve">For coordinates variation, compared to Figure 4.3, the curve has become much smoother, indicating that the EKF effectively eliminates random noise and irregular fluctuations in the data. This improvement is due to </w:t>
      </w:r>
      <w:r w:rsidRPr="00A45C1F">
        <w:t>EKF’s</w:t>
      </w:r>
      <w:r w:rsidRPr="00A45C1F">
        <w:t xml:space="preserve"> ability to filter out measurement noise by combining predictions from the motion model with observed data, thus providing a more consistent and accurate estimate of the coordinates.</w:t>
      </w:r>
    </w:p>
    <w:p w14:paraId="0BB522C8" w14:textId="77777777" w:rsidR="00A45C1F" w:rsidRDefault="00A45C1F" w:rsidP="00A45C1F">
      <w:pPr>
        <w:rPr>
          <w:rFonts w:hint="eastAsia"/>
        </w:rPr>
      </w:pPr>
    </w:p>
    <w:p w14:paraId="513116E9" w14:textId="2DDD7B85" w:rsidR="003B574B" w:rsidRDefault="00C17A3D" w:rsidP="00541AAB">
      <w:pPr>
        <w:jc w:val="center"/>
        <w:rPr>
          <w:rFonts w:hint="eastAsia"/>
        </w:rPr>
      </w:pPr>
      <w:r w:rsidRPr="00C17A3D">
        <w:drawing>
          <wp:inline distT="0" distB="0" distL="0" distR="0" wp14:anchorId="71247E1D" wp14:editId="273DD658">
            <wp:extent cx="4254500" cy="1172472"/>
            <wp:effectExtent l="0" t="0" r="0" b="0"/>
            <wp:docPr id="1928337149"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37149" name="图片 1" descr="图表&#10;&#10;AI 生成的内容可能不正确。"/>
                    <pic:cNvPicPr/>
                  </pic:nvPicPr>
                  <pic:blipFill>
                    <a:blip r:embed="rId77"/>
                    <a:stretch>
                      <a:fillRect/>
                    </a:stretch>
                  </pic:blipFill>
                  <pic:spPr>
                    <a:xfrm>
                      <a:off x="0" y="0"/>
                      <a:ext cx="4260939" cy="1174246"/>
                    </a:xfrm>
                    <a:prstGeom prst="rect">
                      <a:avLst/>
                    </a:prstGeom>
                  </pic:spPr>
                </pic:pic>
              </a:graphicData>
            </a:graphic>
          </wp:inline>
        </w:drawing>
      </w:r>
    </w:p>
    <w:p w14:paraId="77A565F3" w14:textId="7189DEE9" w:rsidR="00060900" w:rsidRPr="003B1E8B" w:rsidRDefault="00ED2FD6" w:rsidP="003B1E8B">
      <w:pPr>
        <w:widowControl/>
        <w:jc w:val="center"/>
        <w:rPr>
          <w:b/>
          <w:bCs/>
          <w:sz w:val="20"/>
          <w:szCs w:val="21"/>
        </w:rPr>
      </w:pPr>
      <w:r w:rsidRPr="003B1E8B">
        <w:rPr>
          <w:b/>
          <w:bCs/>
          <w:sz w:val="20"/>
          <w:szCs w:val="21"/>
        </w:rPr>
        <w:t>Figure 5.3 coordinates variation after EKF in UTM system</w:t>
      </w:r>
    </w:p>
    <w:p w14:paraId="2837696D" w14:textId="77777777" w:rsidR="00ED2FD6" w:rsidRDefault="00ED2FD6" w:rsidP="00DF4CA1"/>
    <w:p w14:paraId="739BFB89" w14:textId="49ACABFF" w:rsidR="00060900" w:rsidRDefault="00060900" w:rsidP="0027172F">
      <w:pPr>
        <w:pStyle w:val="3"/>
        <w:numPr>
          <w:ilvl w:val="2"/>
          <w:numId w:val="2"/>
        </w:numPr>
      </w:pPr>
      <w:r>
        <w:rPr>
          <w:rFonts w:hint="eastAsia"/>
        </w:rPr>
        <w:t>Urban data filtered position results</w:t>
      </w:r>
    </w:p>
    <w:p w14:paraId="1A51A827" w14:textId="77777777" w:rsidR="0027172F" w:rsidRDefault="0027172F" w:rsidP="0027172F"/>
    <w:p w14:paraId="5E91719D" w14:textId="4E0A531F" w:rsidR="00A45C1F" w:rsidRDefault="00A45C1F" w:rsidP="00A45C1F">
      <w:r w:rsidRPr="00A45C1F">
        <w:t xml:space="preserve">In the urban dataset, compared to Figure 4.4, the accuracy of position estimation has significantly improved. This is because the EKF effectively mitigates the impact of noisy measurements and multipath effects, which are common in urban environments due to signal reflections from buildings and other structures. By integrating a motion model and filtering out measurement inconsistencies, </w:t>
      </w:r>
      <w:r w:rsidRPr="00A45C1F">
        <w:t>EKF</w:t>
      </w:r>
      <w:r w:rsidRPr="00A45C1F">
        <w:t xml:space="preserve"> provides more reliable and precise position estimates, especially in challenging urban scenarios.</w:t>
      </w:r>
    </w:p>
    <w:p w14:paraId="5EF7FEF7" w14:textId="77777777" w:rsidR="00A45C1F" w:rsidRDefault="00A45C1F" w:rsidP="00A45C1F"/>
    <w:p w14:paraId="39364FB1" w14:textId="1F1AB4A9" w:rsidR="00060900" w:rsidRDefault="00B925BF" w:rsidP="00A45C1F">
      <w:pPr>
        <w:jc w:val="center"/>
      </w:pPr>
      <w:r w:rsidRPr="00B925BF">
        <w:lastRenderedPageBreak/>
        <w:drawing>
          <wp:inline distT="0" distB="0" distL="0" distR="0" wp14:anchorId="1740E20D" wp14:editId="3EE229DC">
            <wp:extent cx="2843175" cy="2614174"/>
            <wp:effectExtent l="0" t="0" r="0" b="0"/>
            <wp:docPr id="1117430078"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30078" name="图片 1" descr="地图&#10;&#10;AI 生成的内容可能不正确。"/>
                    <pic:cNvPicPr/>
                  </pic:nvPicPr>
                  <pic:blipFill>
                    <a:blip r:embed="rId78"/>
                    <a:stretch>
                      <a:fillRect/>
                    </a:stretch>
                  </pic:blipFill>
                  <pic:spPr>
                    <a:xfrm>
                      <a:off x="0" y="0"/>
                      <a:ext cx="2848282" cy="2618870"/>
                    </a:xfrm>
                    <a:prstGeom prst="rect">
                      <a:avLst/>
                    </a:prstGeom>
                  </pic:spPr>
                </pic:pic>
              </a:graphicData>
            </a:graphic>
          </wp:inline>
        </w:drawing>
      </w:r>
    </w:p>
    <w:p w14:paraId="30E39888" w14:textId="265F59EC" w:rsidR="00541AAB" w:rsidRPr="003B1E8B" w:rsidRDefault="00ED2FD6" w:rsidP="003B1E8B">
      <w:pPr>
        <w:widowControl/>
        <w:jc w:val="center"/>
        <w:rPr>
          <w:rFonts w:hint="eastAsia"/>
          <w:b/>
          <w:bCs/>
          <w:sz w:val="20"/>
          <w:szCs w:val="21"/>
        </w:rPr>
      </w:pPr>
      <w:r w:rsidRPr="003B1E8B">
        <w:rPr>
          <w:b/>
          <w:bCs/>
          <w:sz w:val="20"/>
          <w:szCs w:val="21"/>
        </w:rPr>
        <w:t>Figure 5.</w:t>
      </w:r>
      <w:r w:rsidR="00541AAB" w:rsidRPr="003B1E8B">
        <w:rPr>
          <w:rFonts w:hint="eastAsia"/>
          <w:b/>
          <w:bCs/>
          <w:sz w:val="20"/>
          <w:szCs w:val="21"/>
        </w:rPr>
        <w:t>4</w:t>
      </w:r>
      <w:r w:rsidRPr="003B1E8B">
        <w:rPr>
          <w:b/>
          <w:bCs/>
          <w:sz w:val="20"/>
          <w:szCs w:val="21"/>
        </w:rPr>
        <w:t xml:space="preserve"> the estimated position after EKF of </w:t>
      </w:r>
      <w:r w:rsidR="00541AAB" w:rsidRPr="003B1E8B">
        <w:rPr>
          <w:rFonts w:hint="eastAsia"/>
          <w:b/>
          <w:bCs/>
          <w:sz w:val="20"/>
          <w:szCs w:val="21"/>
        </w:rPr>
        <w:t>urban</w:t>
      </w:r>
    </w:p>
    <w:p w14:paraId="719BB9A2" w14:textId="77777777" w:rsidR="00ED2FD6" w:rsidRDefault="00ED2FD6" w:rsidP="00541AAB">
      <w:pPr>
        <w:jc w:val="center"/>
      </w:pPr>
    </w:p>
    <w:p w14:paraId="3CA5817E" w14:textId="48687228" w:rsidR="00D815B4" w:rsidRDefault="00A45C1F" w:rsidP="00A45C1F">
      <w:r w:rsidRPr="00A45C1F">
        <w:t>After applying the EKF algorithm to velocity estimation, the error was reduced from ±1000 (as shown in Figure 4.5, where there was a significant velocity spike) to ±50, significantly minimizing the error. Additionally, the velocity variation shows fewer sudden jumps and has become much smoother overall. This demonstrates that the EKF algorithm plays a crucial role in noise reduction and accuracy improvement.</w:t>
      </w:r>
    </w:p>
    <w:p w14:paraId="48D6FA88" w14:textId="77777777" w:rsidR="00A45C1F" w:rsidRPr="00D815B4" w:rsidRDefault="00A45C1F" w:rsidP="00A45C1F">
      <w:pPr>
        <w:rPr>
          <w:rFonts w:hint="eastAsia"/>
        </w:rPr>
      </w:pPr>
    </w:p>
    <w:p w14:paraId="026DAC53" w14:textId="13B68F6B" w:rsidR="00B925BF" w:rsidRDefault="003B574B" w:rsidP="00541AAB">
      <w:pPr>
        <w:jc w:val="center"/>
      </w:pPr>
      <w:r w:rsidRPr="003B574B">
        <w:drawing>
          <wp:inline distT="0" distB="0" distL="0" distR="0" wp14:anchorId="5DA8B63D" wp14:editId="6DBD1E23">
            <wp:extent cx="2749025" cy="2092461"/>
            <wp:effectExtent l="0" t="0" r="0" b="0"/>
            <wp:docPr id="147583440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34403" name="图片 1" descr="图表, 折线图&#10;&#10;AI 生成的内容可能不正确。"/>
                    <pic:cNvPicPr/>
                  </pic:nvPicPr>
                  <pic:blipFill>
                    <a:blip r:embed="rId79"/>
                    <a:stretch>
                      <a:fillRect/>
                    </a:stretch>
                  </pic:blipFill>
                  <pic:spPr>
                    <a:xfrm>
                      <a:off x="0" y="0"/>
                      <a:ext cx="2759152" cy="2100169"/>
                    </a:xfrm>
                    <a:prstGeom prst="rect">
                      <a:avLst/>
                    </a:prstGeom>
                  </pic:spPr>
                </pic:pic>
              </a:graphicData>
            </a:graphic>
          </wp:inline>
        </w:drawing>
      </w:r>
    </w:p>
    <w:p w14:paraId="321F7548" w14:textId="68CAD899" w:rsidR="00ED2FD6" w:rsidRPr="003B1E8B" w:rsidRDefault="00ED2FD6" w:rsidP="003B1E8B">
      <w:pPr>
        <w:widowControl/>
        <w:jc w:val="center"/>
        <w:rPr>
          <w:rFonts w:hint="eastAsia"/>
          <w:b/>
          <w:bCs/>
          <w:sz w:val="20"/>
          <w:szCs w:val="21"/>
        </w:rPr>
      </w:pPr>
      <w:r w:rsidRPr="003B1E8B">
        <w:rPr>
          <w:b/>
          <w:bCs/>
          <w:sz w:val="20"/>
          <w:szCs w:val="21"/>
        </w:rPr>
        <w:t>Figure 5.</w:t>
      </w:r>
      <w:r w:rsidR="00541AAB" w:rsidRPr="003B1E8B">
        <w:rPr>
          <w:rFonts w:hint="eastAsia"/>
          <w:b/>
          <w:bCs/>
          <w:sz w:val="20"/>
          <w:szCs w:val="21"/>
        </w:rPr>
        <w:t>5</w:t>
      </w:r>
      <w:r w:rsidRPr="003B1E8B">
        <w:rPr>
          <w:b/>
          <w:bCs/>
          <w:sz w:val="20"/>
          <w:szCs w:val="21"/>
        </w:rPr>
        <w:t xml:space="preserve"> EKF for velocity estimation of </w:t>
      </w:r>
      <w:r w:rsidR="00541AAB" w:rsidRPr="003B1E8B">
        <w:rPr>
          <w:rFonts w:hint="eastAsia"/>
          <w:b/>
          <w:bCs/>
          <w:sz w:val="20"/>
          <w:szCs w:val="21"/>
        </w:rPr>
        <w:t>urban</w:t>
      </w:r>
    </w:p>
    <w:p w14:paraId="7EE27585" w14:textId="77777777" w:rsidR="00ED2FD6" w:rsidRDefault="00ED2FD6" w:rsidP="003B1E8B">
      <w:pPr>
        <w:widowControl/>
        <w:jc w:val="center"/>
        <w:rPr>
          <w:b/>
          <w:bCs/>
          <w:sz w:val="20"/>
          <w:szCs w:val="21"/>
        </w:rPr>
      </w:pPr>
    </w:p>
    <w:p w14:paraId="799B2D00" w14:textId="3B7A5F94" w:rsidR="002C0693" w:rsidRDefault="002C0693" w:rsidP="002C0693">
      <w:r w:rsidRPr="002C0693">
        <w:t xml:space="preserve">For coordinates variation, compared to Figure 4.6, the curve has become much smoother, and the error has been reduced from ±200 to ±100. This shows that the EKF effectively filters out noise and smoothens the trajectory, providing more accurate coordinate estimates. By combining the motion model with noisy measurements, </w:t>
      </w:r>
      <w:r w:rsidRPr="002C0693">
        <w:t>EKF</w:t>
      </w:r>
      <w:r w:rsidRPr="002C0693">
        <w:t xml:space="preserve"> reduces random fluctuations and ensures a more consistent estimation.</w:t>
      </w:r>
    </w:p>
    <w:p w14:paraId="291F405D" w14:textId="77777777" w:rsidR="002C0693" w:rsidRPr="003B1E8B" w:rsidRDefault="002C0693" w:rsidP="002C0693">
      <w:pPr>
        <w:rPr>
          <w:rFonts w:hint="eastAsia"/>
          <w:b/>
          <w:bCs/>
          <w:sz w:val="20"/>
          <w:szCs w:val="21"/>
        </w:rPr>
      </w:pPr>
    </w:p>
    <w:p w14:paraId="1841F25C" w14:textId="6527B477" w:rsidR="00B925BF" w:rsidRDefault="00E14402" w:rsidP="00541AAB">
      <w:pPr>
        <w:jc w:val="center"/>
        <w:rPr>
          <w:rFonts w:hint="eastAsia"/>
        </w:rPr>
      </w:pPr>
      <w:r w:rsidRPr="00E14402">
        <w:lastRenderedPageBreak/>
        <w:drawing>
          <wp:inline distT="0" distB="0" distL="0" distR="0" wp14:anchorId="3F431ACA" wp14:editId="765735A1">
            <wp:extent cx="3674430" cy="1008190"/>
            <wp:effectExtent l="0" t="0" r="0" b="0"/>
            <wp:docPr id="1746642108"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42108" name="图片 1" descr="图表, 折线图&#10;&#10;AI 生成的内容可能不正确。"/>
                    <pic:cNvPicPr/>
                  </pic:nvPicPr>
                  <pic:blipFill>
                    <a:blip r:embed="rId80"/>
                    <a:stretch>
                      <a:fillRect/>
                    </a:stretch>
                  </pic:blipFill>
                  <pic:spPr>
                    <a:xfrm>
                      <a:off x="0" y="0"/>
                      <a:ext cx="3682638" cy="1010442"/>
                    </a:xfrm>
                    <a:prstGeom prst="rect">
                      <a:avLst/>
                    </a:prstGeom>
                  </pic:spPr>
                </pic:pic>
              </a:graphicData>
            </a:graphic>
          </wp:inline>
        </w:drawing>
      </w:r>
    </w:p>
    <w:p w14:paraId="6E658370" w14:textId="4D649601" w:rsidR="001B3F4D" w:rsidRPr="003B1E8B" w:rsidRDefault="00ED2FD6" w:rsidP="003B1E8B">
      <w:pPr>
        <w:widowControl/>
        <w:jc w:val="center"/>
        <w:rPr>
          <w:b/>
          <w:bCs/>
          <w:sz w:val="20"/>
          <w:szCs w:val="21"/>
        </w:rPr>
      </w:pPr>
      <w:r w:rsidRPr="003B1E8B">
        <w:rPr>
          <w:b/>
          <w:bCs/>
          <w:sz w:val="20"/>
          <w:szCs w:val="21"/>
        </w:rPr>
        <w:t>Figure 5.</w:t>
      </w:r>
      <w:r w:rsidR="003B1E8B">
        <w:rPr>
          <w:rFonts w:hint="eastAsia"/>
          <w:b/>
          <w:bCs/>
          <w:sz w:val="20"/>
          <w:szCs w:val="21"/>
        </w:rPr>
        <w:t>6</w:t>
      </w:r>
      <w:r w:rsidRPr="003B1E8B">
        <w:rPr>
          <w:b/>
          <w:bCs/>
          <w:sz w:val="20"/>
          <w:szCs w:val="21"/>
        </w:rPr>
        <w:t xml:space="preserve"> coordinates variation after EKF in UTM system</w:t>
      </w:r>
    </w:p>
    <w:p w14:paraId="3BE95D63" w14:textId="1BD3013D" w:rsidR="001B3F4D" w:rsidRDefault="006950ED" w:rsidP="001B3F4D">
      <w:pPr>
        <w:pStyle w:val="1"/>
        <w:rPr>
          <w:rFonts w:hint="eastAsia"/>
        </w:rPr>
      </w:pPr>
      <w:r>
        <w:rPr>
          <w:rFonts w:hint="eastAsia"/>
        </w:rPr>
        <w:t>4</w:t>
      </w:r>
      <w:r w:rsidR="001B3F4D">
        <w:rPr>
          <w:rFonts w:hint="eastAsia"/>
        </w:rPr>
        <w:t xml:space="preserve"> A</w:t>
      </w:r>
      <w:r w:rsidR="001B3F4D">
        <w:t>cknowledgement</w:t>
      </w:r>
      <w:r w:rsidR="001B3F4D">
        <w:rPr>
          <w:rFonts w:hint="eastAsia"/>
        </w:rPr>
        <w:t xml:space="preserve"> </w:t>
      </w:r>
    </w:p>
    <w:p w14:paraId="21387EDD" w14:textId="69F2CFD5" w:rsidR="001B3F4D" w:rsidRPr="001B3F4D" w:rsidRDefault="00C121A3" w:rsidP="00C121A3">
      <w:pPr>
        <w:rPr>
          <w:rFonts w:hint="eastAsia"/>
        </w:rPr>
      </w:pPr>
      <w:r>
        <w:t>All the formulas in this report are derived from the AAE 6102 course materials.</w:t>
      </w:r>
    </w:p>
    <w:sectPr w:rsidR="001B3F4D" w:rsidRPr="001B3F4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688F"/>
    <w:multiLevelType w:val="hybridMultilevel"/>
    <w:tmpl w:val="2CFAC67A"/>
    <w:lvl w:ilvl="0" w:tplc="2368ACE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78F2212"/>
    <w:multiLevelType w:val="hybridMultilevel"/>
    <w:tmpl w:val="20A0DB5E"/>
    <w:lvl w:ilvl="0" w:tplc="15EA1F5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A272B9E"/>
    <w:multiLevelType w:val="multilevel"/>
    <w:tmpl w:val="FE2A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D465B"/>
    <w:multiLevelType w:val="multilevel"/>
    <w:tmpl w:val="C610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061B52"/>
    <w:multiLevelType w:val="multilevel"/>
    <w:tmpl w:val="C7FA4FF4"/>
    <w:lvl w:ilvl="0">
      <w:start w:val="1"/>
      <w:numFmt w:val="decimal"/>
      <w:lvlText w:val="%1."/>
      <w:lvlJc w:val="left"/>
      <w:pPr>
        <w:ind w:left="360" w:hanging="360"/>
      </w:pPr>
      <w:rPr>
        <w:rFonts w:hint="default"/>
      </w:rPr>
    </w:lvl>
    <w:lvl w:ilvl="1">
      <w:start w:val="5"/>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414233E"/>
    <w:multiLevelType w:val="multilevel"/>
    <w:tmpl w:val="72DE3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F91D86"/>
    <w:multiLevelType w:val="hybridMultilevel"/>
    <w:tmpl w:val="A73AD778"/>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C681E9F"/>
    <w:multiLevelType w:val="multilevel"/>
    <w:tmpl w:val="0514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744134"/>
    <w:multiLevelType w:val="multilevel"/>
    <w:tmpl w:val="70700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C90888"/>
    <w:multiLevelType w:val="multilevel"/>
    <w:tmpl w:val="31F03CA6"/>
    <w:lvl w:ilvl="0">
      <w:start w:val="1"/>
      <w:numFmt w:val="decimal"/>
      <w:lvlText w:val="%1."/>
      <w:lvlJc w:val="left"/>
      <w:pPr>
        <w:ind w:left="360" w:hanging="360"/>
      </w:pPr>
      <w:rPr>
        <w:rFonts w:cs="Times New Roman" w:hint="default"/>
        <w:b/>
        <w:color w:val="1F2328"/>
      </w:rPr>
    </w:lvl>
    <w:lvl w:ilvl="1">
      <w:start w:val="1"/>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0293936"/>
    <w:multiLevelType w:val="multilevel"/>
    <w:tmpl w:val="2E9C6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4311507">
    <w:abstractNumId w:val="9"/>
  </w:num>
  <w:num w:numId="2" w16cid:durableId="997264722">
    <w:abstractNumId w:val="4"/>
  </w:num>
  <w:num w:numId="3" w16cid:durableId="539126958">
    <w:abstractNumId w:val="0"/>
  </w:num>
  <w:num w:numId="4" w16cid:durableId="938028618">
    <w:abstractNumId w:val="1"/>
  </w:num>
  <w:num w:numId="5" w16cid:durableId="922757272">
    <w:abstractNumId w:val="3"/>
  </w:num>
  <w:num w:numId="6" w16cid:durableId="102967716">
    <w:abstractNumId w:val="7"/>
  </w:num>
  <w:num w:numId="7" w16cid:durableId="1407729146">
    <w:abstractNumId w:val="8"/>
  </w:num>
  <w:num w:numId="8" w16cid:durableId="604463276">
    <w:abstractNumId w:val="5"/>
  </w:num>
  <w:num w:numId="9" w16cid:durableId="166482594">
    <w:abstractNumId w:val="10"/>
  </w:num>
  <w:num w:numId="10" w16cid:durableId="787286221">
    <w:abstractNumId w:val="2"/>
  </w:num>
  <w:num w:numId="11" w16cid:durableId="9537082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wsTAxNLQ0MzQ0sDBT0lEKTi0uzszPAykwqQUAjtcf0CwAAAA="/>
  </w:docVars>
  <w:rsids>
    <w:rsidRoot w:val="00EA4CD1"/>
    <w:rsid w:val="00001219"/>
    <w:rsid w:val="0001239D"/>
    <w:rsid w:val="000138EC"/>
    <w:rsid w:val="000234CE"/>
    <w:rsid w:val="0003172C"/>
    <w:rsid w:val="00042E4D"/>
    <w:rsid w:val="000449BE"/>
    <w:rsid w:val="00051958"/>
    <w:rsid w:val="00056A37"/>
    <w:rsid w:val="00060900"/>
    <w:rsid w:val="00093989"/>
    <w:rsid w:val="0009411B"/>
    <w:rsid w:val="000B21AD"/>
    <w:rsid w:val="000C195D"/>
    <w:rsid w:val="000D11EA"/>
    <w:rsid w:val="000E2E4C"/>
    <w:rsid w:val="000E620B"/>
    <w:rsid w:val="000F7DAD"/>
    <w:rsid w:val="001016C8"/>
    <w:rsid w:val="00102861"/>
    <w:rsid w:val="00105F94"/>
    <w:rsid w:val="00107870"/>
    <w:rsid w:val="00120EC8"/>
    <w:rsid w:val="00122274"/>
    <w:rsid w:val="001242C8"/>
    <w:rsid w:val="00137E4F"/>
    <w:rsid w:val="001724DA"/>
    <w:rsid w:val="00172799"/>
    <w:rsid w:val="0017405B"/>
    <w:rsid w:val="001766CF"/>
    <w:rsid w:val="0018191A"/>
    <w:rsid w:val="0018600F"/>
    <w:rsid w:val="00195DEA"/>
    <w:rsid w:val="001968B2"/>
    <w:rsid w:val="001A5E25"/>
    <w:rsid w:val="001B3F4D"/>
    <w:rsid w:val="001C38C3"/>
    <w:rsid w:val="001D1E36"/>
    <w:rsid w:val="001E0CA8"/>
    <w:rsid w:val="001E290C"/>
    <w:rsid w:val="001F4818"/>
    <w:rsid w:val="0020387C"/>
    <w:rsid w:val="0020406C"/>
    <w:rsid w:val="00205B5A"/>
    <w:rsid w:val="00207ED4"/>
    <w:rsid w:val="00213AAE"/>
    <w:rsid w:val="00244859"/>
    <w:rsid w:val="00245E5D"/>
    <w:rsid w:val="0027172F"/>
    <w:rsid w:val="002B3674"/>
    <w:rsid w:val="002C0693"/>
    <w:rsid w:val="002C42F4"/>
    <w:rsid w:val="002C4E70"/>
    <w:rsid w:val="002C7FD6"/>
    <w:rsid w:val="002E0EBD"/>
    <w:rsid w:val="00324DAD"/>
    <w:rsid w:val="00327487"/>
    <w:rsid w:val="00336FAD"/>
    <w:rsid w:val="003407AE"/>
    <w:rsid w:val="00344E48"/>
    <w:rsid w:val="00372DF3"/>
    <w:rsid w:val="00393794"/>
    <w:rsid w:val="00394DED"/>
    <w:rsid w:val="00397DAF"/>
    <w:rsid w:val="003A3B92"/>
    <w:rsid w:val="003A3C60"/>
    <w:rsid w:val="003A493B"/>
    <w:rsid w:val="003B0D17"/>
    <w:rsid w:val="003B1E8B"/>
    <w:rsid w:val="003B4032"/>
    <w:rsid w:val="003B574B"/>
    <w:rsid w:val="003B6BD5"/>
    <w:rsid w:val="003C17E0"/>
    <w:rsid w:val="003D4227"/>
    <w:rsid w:val="003F2CA2"/>
    <w:rsid w:val="003F2D5E"/>
    <w:rsid w:val="003F6B42"/>
    <w:rsid w:val="0040714A"/>
    <w:rsid w:val="004109B2"/>
    <w:rsid w:val="00411885"/>
    <w:rsid w:val="004273F6"/>
    <w:rsid w:val="0043174B"/>
    <w:rsid w:val="004509AA"/>
    <w:rsid w:val="00454024"/>
    <w:rsid w:val="00467A2F"/>
    <w:rsid w:val="00491F2D"/>
    <w:rsid w:val="004941DC"/>
    <w:rsid w:val="0049724D"/>
    <w:rsid w:val="004B2B54"/>
    <w:rsid w:val="004B3120"/>
    <w:rsid w:val="004D0DD7"/>
    <w:rsid w:val="004D3925"/>
    <w:rsid w:val="004E03B2"/>
    <w:rsid w:val="004E0609"/>
    <w:rsid w:val="004E74A5"/>
    <w:rsid w:val="00502D32"/>
    <w:rsid w:val="00504F46"/>
    <w:rsid w:val="0053565E"/>
    <w:rsid w:val="00541AAB"/>
    <w:rsid w:val="00547904"/>
    <w:rsid w:val="00557B8F"/>
    <w:rsid w:val="005717F2"/>
    <w:rsid w:val="005771B4"/>
    <w:rsid w:val="00595BAF"/>
    <w:rsid w:val="005B08B6"/>
    <w:rsid w:val="005B5236"/>
    <w:rsid w:val="005C3250"/>
    <w:rsid w:val="005F523B"/>
    <w:rsid w:val="005F660A"/>
    <w:rsid w:val="005F6E02"/>
    <w:rsid w:val="00607D4C"/>
    <w:rsid w:val="00621646"/>
    <w:rsid w:val="006514E6"/>
    <w:rsid w:val="006544B8"/>
    <w:rsid w:val="00667EDC"/>
    <w:rsid w:val="00672B8C"/>
    <w:rsid w:val="006909BF"/>
    <w:rsid w:val="006950ED"/>
    <w:rsid w:val="00696560"/>
    <w:rsid w:val="006B2C1A"/>
    <w:rsid w:val="006C46CD"/>
    <w:rsid w:val="006E00F8"/>
    <w:rsid w:val="006E756F"/>
    <w:rsid w:val="006F68E2"/>
    <w:rsid w:val="00726858"/>
    <w:rsid w:val="00733953"/>
    <w:rsid w:val="00745FB6"/>
    <w:rsid w:val="00746757"/>
    <w:rsid w:val="00771AFE"/>
    <w:rsid w:val="007758F2"/>
    <w:rsid w:val="00780AB7"/>
    <w:rsid w:val="00792495"/>
    <w:rsid w:val="007925C0"/>
    <w:rsid w:val="00794127"/>
    <w:rsid w:val="007A2B39"/>
    <w:rsid w:val="007B5880"/>
    <w:rsid w:val="007C2912"/>
    <w:rsid w:val="007C59B6"/>
    <w:rsid w:val="007D556C"/>
    <w:rsid w:val="007D7C67"/>
    <w:rsid w:val="007E66B7"/>
    <w:rsid w:val="007F06A9"/>
    <w:rsid w:val="007F68A9"/>
    <w:rsid w:val="00803163"/>
    <w:rsid w:val="00814006"/>
    <w:rsid w:val="0082582E"/>
    <w:rsid w:val="0083541E"/>
    <w:rsid w:val="008625B1"/>
    <w:rsid w:val="00886275"/>
    <w:rsid w:val="00893EDE"/>
    <w:rsid w:val="008A628E"/>
    <w:rsid w:val="008B6AC6"/>
    <w:rsid w:val="008C53FE"/>
    <w:rsid w:val="008D3C5D"/>
    <w:rsid w:val="008E26F2"/>
    <w:rsid w:val="008E5925"/>
    <w:rsid w:val="008F198A"/>
    <w:rsid w:val="008F4543"/>
    <w:rsid w:val="00910C9B"/>
    <w:rsid w:val="009310DF"/>
    <w:rsid w:val="0093585D"/>
    <w:rsid w:val="00937BF1"/>
    <w:rsid w:val="00976961"/>
    <w:rsid w:val="00984165"/>
    <w:rsid w:val="00995E20"/>
    <w:rsid w:val="009A55B7"/>
    <w:rsid w:val="009B1C5E"/>
    <w:rsid w:val="009B33F8"/>
    <w:rsid w:val="009B3745"/>
    <w:rsid w:val="009C0B9E"/>
    <w:rsid w:val="009D5DE4"/>
    <w:rsid w:val="009E6BE6"/>
    <w:rsid w:val="00A00076"/>
    <w:rsid w:val="00A01FB3"/>
    <w:rsid w:val="00A438B3"/>
    <w:rsid w:val="00A45C1F"/>
    <w:rsid w:val="00A57216"/>
    <w:rsid w:val="00A60E03"/>
    <w:rsid w:val="00A9023F"/>
    <w:rsid w:val="00AB2691"/>
    <w:rsid w:val="00AB3E78"/>
    <w:rsid w:val="00AB4367"/>
    <w:rsid w:val="00AB4DD3"/>
    <w:rsid w:val="00AB5290"/>
    <w:rsid w:val="00AB72C2"/>
    <w:rsid w:val="00AE53FA"/>
    <w:rsid w:val="00AF0AF0"/>
    <w:rsid w:val="00B049B8"/>
    <w:rsid w:val="00B06F91"/>
    <w:rsid w:val="00B11DEE"/>
    <w:rsid w:val="00B53989"/>
    <w:rsid w:val="00B5792B"/>
    <w:rsid w:val="00B704CE"/>
    <w:rsid w:val="00B76658"/>
    <w:rsid w:val="00B83955"/>
    <w:rsid w:val="00B925BF"/>
    <w:rsid w:val="00BA0E16"/>
    <w:rsid w:val="00BB0E45"/>
    <w:rsid w:val="00BB0FB8"/>
    <w:rsid w:val="00BC19C8"/>
    <w:rsid w:val="00BD198F"/>
    <w:rsid w:val="00BD4582"/>
    <w:rsid w:val="00BF0F09"/>
    <w:rsid w:val="00BF5220"/>
    <w:rsid w:val="00C01D56"/>
    <w:rsid w:val="00C121A3"/>
    <w:rsid w:val="00C17A3D"/>
    <w:rsid w:val="00C31699"/>
    <w:rsid w:val="00C40DC3"/>
    <w:rsid w:val="00C60498"/>
    <w:rsid w:val="00C66BDC"/>
    <w:rsid w:val="00C705F6"/>
    <w:rsid w:val="00C9109B"/>
    <w:rsid w:val="00C939B0"/>
    <w:rsid w:val="00CD65BD"/>
    <w:rsid w:val="00CE202E"/>
    <w:rsid w:val="00CE3848"/>
    <w:rsid w:val="00CE6D0F"/>
    <w:rsid w:val="00D0254D"/>
    <w:rsid w:val="00D0328D"/>
    <w:rsid w:val="00D140D6"/>
    <w:rsid w:val="00D23C56"/>
    <w:rsid w:val="00D251BA"/>
    <w:rsid w:val="00D30CE4"/>
    <w:rsid w:val="00D449B4"/>
    <w:rsid w:val="00D5248F"/>
    <w:rsid w:val="00D61315"/>
    <w:rsid w:val="00D65381"/>
    <w:rsid w:val="00D74D83"/>
    <w:rsid w:val="00D8105A"/>
    <w:rsid w:val="00D815B4"/>
    <w:rsid w:val="00D93C6C"/>
    <w:rsid w:val="00D9609E"/>
    <w:rsid w:val="00DA28B8"/>
    <w:rsid w:val="00DA2AA7"/>
    <w:rsid w:val="00DB29F2"/>
    <w:rsid w:val="00DF006F"/>
    <w:rsid w:val="00DF4CA1"/>
    <w:rsid w:val="00E14402"/>
    <w:rsid w:val="00E30F74"/>
    <w:rsid w:val="00E32F5E"/>
    <w:rsid w:val="00E34FF0"/>
    <w:rsid w:val="00E45702"/>
    <w:rsid w:val="00E50FE5"/>
    <w:rsid w:val="00E53127"/>
    <w:rsid w:val="00E84489"/>
    <w:rsid w:val="00E94CCD"/>
    <w:rsid w:val="00EA4CD1"/>
    <w:rsid w:val="00EC43A9"/>
    <w:rsid w:val="00EC579D"/>
    <w:rsid w:val="00ED2FD6"/>
    <w:rsid w:val="00EF4CCA"/>
    <w:rsid w:val="00F123AB"/>
    <w:rsid w:val="00F15D15"/>
    <w:rsid w:val="00F50ADF"/>
    <w:rsid w:val="00F51FAE"/>
    <w:rsid w:val="00F76948"/>
    <w:rsid w:val="00F84F81"/>
    <w:rsid w:val="00F90BFE"/>
    <w:rsid w:val="00F92B10"/>
    <w:rsid w:val="00F9476C"/>
    <w:rsid w:val="00F94A04"/>
    <w:rsid w:val="00FA5E84"/>
    <w:rsid w:val="00FC1514"/>
    <w:rsid w:val="00FC6D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D268"/>
  <w15:chartTrackingRefBased/>
  <w15:docId w15:val="{92B49004-94DF-4D64-B749-2CF3E0B38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D17"/>
    <w:pPr>
      <w:widowControl w:val="0"/>
      <w:jc w:val="both"/>
    </w:pPr>
    <w:rPr>
      <w:rFonts w:ascii="Times New Roman" w:eastAsia="宋体" w:hAnsi="Times New Roman"/>
      <w:color w:val="000000" w:themeColor="text1"/>
    </w:rPr>
  </w:style>
  <w:style w:type="paragraph" w:styleId="1">
    <w:name w:val="heading 1"/>
    <w:basedOn w:val="a"/>
    <w:next w:val="a"/>
    <w:link w:val="10"/>
    <w:uiPriority w:val="9"/>
    <w:qFormat/>
    <w:rsid w:val="001B3F4D"/>
    <w:pPr>
      <w:keepNext/>
      <w:keepLines/>
      <w:spacing w:before="120" w:after="120"/>
      <w:outlineLvl w:val="0"/>
    </w:pPr>
    <w:rPr>
      <w:rFonts w:cstheme="majorBidi"/>
      <w:sz w:val="30"/>
      <w:szCs w:val="48"/>
    </w:rPr>
  </w:style>
  <w:style w:type="paragraph" w:styleId="2">
    <w:name w:val="heading 2"/>
    <w:basedOn w:val="a"/>
    <w:next w:val="a"/>
    <w:link w:val="20"/>
    <w:uiPriority w:val="9"/>
    <w:unhideWhenUsed/>
    <w:qFormat/>
    <w:rsid w:val="008E5925"/>
    <w:pPr>
      <w:keepNext/>
      <w:keepLines/>
      <w:spacing w:before="120" w:after="120"/>
      <w:outlineLvl w:val="1"/>
    </w:pPr>
    <w:rPr>
      <w:rFonts w:cstheme="majorBidi"/>
      <w:b/>
      <w:sz w:val="24"/>
      <w:szCs w:val="40"/>
    </w:rPr>
  </w:style>
  <w:style w:type="paragraph" w:styleId="3">
    <w:name w:val="heading 3"/>
    <w:basedOn w:val="a"/>
    <w:next w:val="a"/>
    <w:link w:val="30"/>
    <w:uiPriority w:val="9"/>
    <w:unhideWhenUsed/>
    <w:qFormat/>
    <w:rsid w:val="004941DC"/>
    <w:pPr>
      <w:keepNext/>
      <w:keepLines/>
      <w:spacing w:before="120" w:after="120"/>
      <w:outlineLvl w:val="2"/>
    </w:pPr>
    <w:rPr>
      <w:rFonts w:cstheme="majorBidi"/>
      <w:b/>
      <w:szCs w:val="32"/>
    </w:rPr>
  </w:style>
  <w:style w:type="paragraph" w:styleId="4">
    <w:name w:val="heading 4"/>
    <w:basedOn w:val="a"/>
    <w:next w:val="a"/>
    <w:link w:val="40"/>
    <w:uiPriority w:val="9"/>
    <w:semiHidden/>
    <w:unhideWhenUsed/>
    <w:qFormat/>
    <w:rsid w:val="00EA4CD1"/>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EA4CD1"/>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EA4CD1"/>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EA4CD1"/>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EA4CD1"/>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EA4CD1"/>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B3F4D"/>
    <w:rPr>
      <w:rFonts w:ascii="Times New Roman" w:eastAsia="宋体" w:hAnsi="Times New Roman" w:cstheme="majorBidi"/>
      <w:color w:val="000000" w:themeColor="text1"/>
      <w:sz w:val="30"/>
      <w:szCs w:val="48"/>
    </w:rPr>
  </w:style>
  <w:style w:type="character" w:customStyle="1" w:styleId="20">
    <w:name w:val="标题 2 字符"/>
    <w:basedOn w:val="a0"/>
    <w:link w:val="2"/>
    <w:uiPriority w:val="9"/>
    <w:rsid w:val="008E5925"/>
    <w:rPr>
      <w:rFonts w:ascii="Times New Roman" w:eastAsia="宋体" w:hAnsi="Times New Roman" w:cstheme="majorBidi"/>
      <w:b/>
      <w:color w:val="000000" w:themeColor="text1"/>
      <w:sz w:val="24"/>
      <w:szCs w:val="40"/>
    </w:rPr>
  </w:style>
  <w:style w:type="character" w:customStyle="1" w:styleId="30">
    <w:name w:val="标题 3 字符"/>
    <w:basedOn w:val="a0"/>
    <w:link w:val="3"/>
    <w:uiPriority w:val="9"/>
    <w:rsid w:val="004941DC"/>
    <w:rPr>
      <w:rFonts w:ascii="Times New Roman" w:eastAsia="宋体" w:hAnsi="Times New Roman" w:cstheme="majorBidi"/>
      <w:b/>
      <w:color w:val="000000" w:themeColor="text1"/>
      <w:szCs w:val="32"/>
    </w:rPr>
  </w:style>
  <w:style w:type="character" w:customStyle="1" w:styleId="40">
    <w:name w:val="标题 4 字符"/>
    <w:basedOn w:val="a0"/>
    <w:link w:val="4"/>
    <w:uiPriority w:val="9"/>
    <w:semiHidden/>
    <w:rsid w:val="00EA4CD1"/>
    <w:rPr>
      <w:rFonts w:cstheme="majorBidi"/>
      <w:color w:val="0F4761" w:themeColor="accent1" w:themeShade="BF"/>
      <w:sz w:val="28"/>
      <w:szCs w:val="28"/>
    </w:rPr>
  </w:style>
  <w:style w:type="character" w:customStyle="1" w:styleId="50">
    <w:name w:val="标题 5 字符"/>
    <w:basedOn w:val="a0"/>
    <w:link w:val="5"/>
    <w:uiPriority w:val="9"/>
    <w:semiHidden/>
    <w:rsid w:val="00EA4CD1"/>
    <w:rPr>
      <w:rFonts w:cstheme="majorBidi"/>
      <w:color w:val="0F4761" w:themeColor="accent1" w:themeShade="BF"/>
      <w:sz w:val="24"/>
      <w:szCs w:val="24"/>
    </w:rPr>
  </w:style>
  <w:style w:type="character" w:customStyle="1" w:styleId="60">
    <w:name w:val="标题 6 字符"/>
    <w:basedOn w:val="a0"/>
    <w:link w:val="6"/>
    <w:uiPriority w:val="9"/>
    <w:semiHidden/>
    <w:rsid w:val="00EA4CD1"/>
    <w:rPr>
      <w:rFonts w:cstheme="majorBidi"/>
      <w:b/>
      <w:bCs/>
      <w:color w:val="0F4761" w:themeColor="accent1" w:themeShade="BF"/>
    </w:rPr>
  </w:style>
  <w:style w:type="character" w:customStyle="1" w:styleId="70">
    <w:name w:val="标题 7 字符"/>
    <w:basedOn w:val="a0"/>
    <w:link w:val="7"/>
    <w:uiPriority w:val="9"/>
    <w:semiHidden/>
    <w:rsid w:val="00EA4CD1"/>
    <w:rPr>
      <w:rFonts w:cstheme="majorBidi"/>
      <w:b/>
      <w:bCs/>
      <w:color w:val="595959" w:themeColor="text1" w:themeTint="A6"/>
    </w:rPr>
  </w:style>
  <w:style w:type="character" w:customStyle="1" w:styleId="80">
    <w:name w:val="标题 8 字符"/>
    <w:basedOn w:val="a0"/>
    <w:link w:val="8"/>
    <w:uiPriority w:val="9"/>
    <w:semiHidden/>
    <w:rsid w:val="00EA4CD1"/>
    <w:rPr>
      <w:rFonts w:cstheme="majorBidi"/>
      <w:color w:val="595959" w:themeColor="text1" w:themeTint="A6"/>
    </w:rPr>
  </w:style>
  <w:style w:type="character" w:customStyle="1" w:styleId="90">
    <w:name w:val="标题 9 字符"/>
    <w:basedOn w:val="a0"/>
    <w:link w:val="9"/>
    <w:uiPriority w:val="9"/>
    <w:semiHidden/>
    <w:rsid w:val="00EA4CD1"/>
    <w:rPr>
      <w:rFonts w:eastAsiaTheme="majorEastAsia" w:cstheme="majorBidi"/>
      <w:color w:val="595959" w:themeColor="text1" w:themeTint="A6"/>
    </w:rPr>
  </w:style>
  <w:style w:type="paragraph" w:styleId="a3">
    <w:name w:val="Title"/>
    <w:basedOn w:val="a"/>
    <w:next w:val="a"/>
    <w:link w:val="a4"/>
    <w:uiPriority w:val="10"/>
    <w:qFormat/>
    <w:rsid w:val="00EA4CD1"/>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EA4CD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A4CD1"/>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EA4CD1"/>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A4CD1"/>
    <w:pPr>
      <w:spacing w:before="160" w:after="160"/>
      <w:jc w:val="center"/>
    </w:pPr>
    <w:rPr>
      <w:i/>
      <w:iCs/>
      <w:color w:val="404040" w:themeColor="text1" w:themeTint="BF"/>
    </w:rPr>
  </w:style>
  <w:style w:type="character" w:customStyle="1" w:styleId="a8">
    <w:name w:val="引用 字符"/>
    <w:basedOn w:val="a0"/>
    <w:link w:val="a7"/>
    <w:uiPriority w:val="29"/>
    <w:rsid w:val="00EA4CD1"/>
    <w:rPr>
      <w:i/>
      <w:iCs/>
      <w:color w:val="404040" w:themeColor="text1" w:themeTint="BF"/>
    </w:rPr>
  </w:style>
  <w:style w:type="paragraph" w:styleId="a9">
    <w:name w:val="List Paragraph"/>
    <w:basedOn w:val="a"/>
    <w:uiPriority w:val="34"/>
    <w:qFormat/>
    <w:rsid w:val="00EA4CD1"/>
    <w:pPr>
      <w:ind w:left="720"/>
      <w:contextualSpacing/>
    </w:pPr>
  </w:style>
  <w:style w:type="character" w:styleId="aa">
    <w:name w:val="Intense Emphasis"/>
    <w:basedOn w:val="a0"/>
    <w:uiPriority w:val="21"/>
    <w:qFormat/>
    <w:rsid w:val="00EA4CD1"/>
    <w:rPr>
      <w:i/>
      <w:iCs/>
      <w:color w:val="0F4761" w:themeColor="accent1" w:themeShade="BF"/>
    </w:rPr>
  </w:style>
  <w:style w:type="paragraph" w:styleId="ab">
    <w:name w:val="Intense Quote"/>
    <w:basedOn w:val="a"/>
    <w:next w:val="a"/>
    <w:link w:val="ac"/>
    <w:uiPriority w:val="30"/>
    <w:qFormat/>
    <w:rsid w:val="00EA4C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EA4CD1"/>
    <w:rPr>
      <w:i/>
      <w:iCs/>
      <w:color w:val="0F4761" w:themeColor="accent1" w:themeShade="BF"/>
    </w:rPr>
  </w:style>
  <w:style w:type="character" w:styleId="ad">
    <w:name w:val="Intense Reference"/>
    <w:basedOn w:val="a0"/>
    <w:uiPriority w:val="32"/>
    <w:qFormat/>
    <w:rsid w:val="00EA4CD1"/>
    <w:rPr>
      <w:b/>
      <w:bCs/>
      <w:smallCaps/>
      <w:color w:val="0F4761" w:themeColor="accent1" w:themeShade="BF"/>
      <w:spacing w:val="5"/>
    </w:rPr>
  </w:style>
  <w:style w:type="character" w:styleId="ae">
    <w:name w:val="Strong"/>
    <w:basedOn w:val="a0"/>
    <w:uiPriority w:val="22"/>
    <w:qFormat/>
    <w:rsid w:val="001242C8"/>
    <w:rPr>
      <w:b/>
      <w:bCs/>
    </w:rPr>
  </w:style>
  <w:style w:type="character" w:customStyle="1" w:styleId="fontstyle01">
    <w:name w:val="fontstyle01"/>
    <w:basedOn w:val="a0"/>
    <w:rsid w:val="00F84F81"/>
    <w:rPr>
      <w:rFonts w:ascii="ArialMT" w:hAnsi="ArialMT" w:hint="default"/>
      <w:b w:val="0"/>
      <w:bCs w:val="0"/>
      <w:i w:val="0"/>
      <w:iCs w:val="0"/>
      <w:color w:val="000000"/>
      <w:sz w:val="24"/>
      <w:szCs w:val="24"/>
    </w:rPr>
  </w:style>
  <w:style w:type="character" w:styleId="af">
    <w:name w:val="Hyperlink"/>
    <w:basedOn w:val="a0"/>
    <w:uiPriority w:val="99"/>
    <w:unhideWhenUsed/>
    <w:rsid w:val="002C4E70"/>
    <w:rPr>
      <w:color w:val="467886" w:themeColor="hyperlink"/>
      <w:u w:val="single"/>
    </w:rPr>
  </w:style>
  <w:style w:type="character" w:styleId="af0">
    <w:name w:val="Unresolved Mention"/>
    <w:basedOn w:val="a0"/>
    <w:uiPriority w:val="99"/>
    <w:semiHidden/>
    <w:unhideWhenUsed/>
    <w:rsid w:val="002C4E70"/>
    <w:rPr>
      <w:color w:val="605E5C"/>
      <w:shd w:val="clear" w:color="auto" w:fill="E1DFDD"/>
    </w:rPr>
  </w:style>
  <w:style w:type="character" w:styleId="af1">
    <w:name w:val="Placeholder Text"/>
    <w:basedOn w:val="a0"/>
    <w:uiPriority w:val="99"/>
    <w:semiHidden/>
    <w:rsid w:val="00327487"/>
    <w:rPr>
      <w:color w:val="666666"/>
    </w:rPr>
  </w:style>
  <w:style w:type="paragraph" w:customStyle="1" w:styleId="acbfdd8b-e11b-4d36-88ff-6049b138f862">
    <w:name w:val="acbfdd8b-e11b-4d36-88ff-6049b138f862"/>
    <w:basedOn w:val="a"/>
    <w:link w:val="acbfdd8b-e11b-4d36-88ff-6049b138f8620"/>
    <w:rsid w:val="00AB5290"/>
    <w:pPr>
      <w:adjustRightInd w:val="0"/>
      <w:spacing w:line="288" w:lineRule="auto"/>
      <w:jc w:val="left"/>
    </w:pPr>
    <w:rPr>
      <w:rFonts w:ascii="微软雅黑" w:eastAsia="微软雅黑" w:hAnsi="微软雅黑"/>
      <w:color w:val="000000"/>
      <w:sz w:val="22"/>
    </w:rPr>
  </w:style>
  <w:style w:type="character" w:customStyle="1" w:styleId="acbfdd8b-e11b-4d36-88ff-6049b138f8620">
    <w:name w:val="acbfdd8b-e11b-4d36-88ff-6049b138f862 字符"/>
    <w:basedOn w:val="a0"/>
    <w:link w:val="acbfdd8b-e11b-4d36-88ff-6049b138f862"/>
    <w:rsid w:val="00AB5290"/>
    <w:rPr>
      <w:rFonts w:ascii="微软雅黑" w:eastAsia="微软雅黑" w:hAnsi="微软雅黑"/>
      <w:color w:val="000000"/>
      <w:sz w:val="22"/>
    </w:rPr>
  </w:style>
  <w:style w:type="paragraph" w:styleId="af2">
    <w:name w:val="Normal (Web)"/>
    <w:basedOn w:val="a"/>
    <w:uiPriority w:val="99"/>
    <w:semiHidden/>
    <w:unhideWhenUsed/>
    <w:rsid w:val="00344E48"/>
    <w:pPr>
      <w:widowControl/>
      <w:spacing w:before="100" w:beforeAutospacing="1" w:after="100" w:afterAutospacing="1"/>
      <w:jc w:val="left"/>
    </w:pPr>
    <w:rPr>
      <w:rFonts w:ascii="宋体" w:hAnsi="宋体" w:cs="宋体"/>
      <w:color w:val="auto"/>
      <w:kern w:val="0"/>
      <w:sz w:val="24"/>
      <w:szCs w:val="24"/>
    </w:rPr>
  </w:style>
  <w:style w:type="character" w:customStyle="1" w:styleId="katex-mathml">
    <w:name w:val="katex-mathml"/>
    <w:basedOn w:val="a0"/>
    <w:rsid w:val="00344E48"/>
  </w:style>
  <w:style w:type="character" w:customStyle="1" w:styleId="mopen">
    <w:name w:val="mopen"/>
    <w:basedOn w:val="a0"/>
    <w:rsid w:val="00344E48"/>
  </w:style>
  <w:style w:type="character" w:customStyle="1" w:styleId="mord">
    <w:name w:val="mord"/>
    <w:basedOn w:val="a0"/>
    <w:rsid w:val="00344E48"/>
  </w:style>
  <w:style w:type="character" w:customStyle="1" w:styleId="mpunct">
    <w:name w:val="mpunct"/>
    <w:basedOn w:val="a0"/>
    <w:rsid w:val="00344E48"/>
  </w:style>
  <w:style w:type="character" w:customStyle="1" w:styleId="mclose">
    <w:name w:val="mclose"/>
    <w:basedOn w:val="a0"/>
    <w:rsid w:val="00344E48"/>
  </w:style>
  <w:style w:type="character" w:customStyle="1" w:styleId="vlist-s">
    <w:name w:val="vlist-s"/>
    <w:basedOn w:val="a0"/>
    <w:rsid w:val="00344E48"/>
  </w:style>
  <w:style w:type="character" w:customStyle="1" w:styleId="mrel">
    <w:name w:val="mrel"/>
    <w:basedOn w:val="a0"/>
    <w:rsid w:val="00344E48"/>
  </w:style>
  <w:style w:type="character" w:customStyle="1" w:styleId="mbin">
    <w:name w:val="mbin"/>
    <w:basedOn w:val="a0"/>
    <w:rsid w:val="00344E48"/>
  </w:style>
  <w:style w:type="paragraph" w:styleId="af3">
    <w:name w:val="Date"/>
    <w:basedOn w:val="a"/>
    <w:next w:val="a"/>
    <w:link w:val="af4"/>
    <w:uiPriority w:val="99"/>
    <w:semiHidden/>
    <w:unhideWhenUsed/>
    <w:rsid w:val="00372DF3"/>
    <w:pPr>
      <w:ind w:leftChars="2500" w:left="100"/>
    </w:pPr>
  </w:style>
  <w:style w:type="character" w:customStyle="1" w:styleId="af4">
    <w:name w:val="日期 字符"/>
    <w:basedOn w:val="a0"/>
    <w:link w:val="af3"/>
    <w:uiPriority w:val="99"/>
    <w:semiHidden/>
    <w:rsid w:val="00372DF3"/>
    <w:rPr>
      <w:rFonts w:ascii="Times New Roman" w:eastAsia="宋体"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832021">
      <w:bodyDiv w:val="1"/>
      <w:marLeft w:val="0"/>
      <w:marRight w:val="0"/>
      <w:marTop w:val="0"/>
      <w:marBottom w:val="0"/>
      <w:divBdr>
        <w:top w:val="none" w:sz="0" w:space="0" w:color="auto"/>
        <w:left w:val="none" w:sz="0" w:space="0" w:color="auto"/>
        <w:bottom w:val="none" w:sz="0" w:space="0" w:color="auto"/>
        <w:right w:val="none" w:sz="0" w:space="0" w:color="auto"/>
      </w:divBdr>
    </w:div>
    <w:div w:id="1317953726">
      <w:bodyDiv w:val="1"/>
      <w:marLeft w:val="0"/>
      <w:marRight w:val="0"/>
      <w:marTop w:val="0"/>
      <w:marBottom w:val="0"/>
      <w:divBdr>
        <w:top w:val="none" w:sz="0" w:space="0" w:color="auto"/>
        <w:left w:val="none" w:sz="0" w:space="0" w:color="auto"/>
        <w:bottom w:val="none" w:sz="0" w:space="0" w:color="auto"/>
        <w:right w:val="none" w:sz="0" w:space="0" w:color="auto"/>
      </w:divBdr>
      <w:divsChild>
        <w:div w:id="238946263">
          <w:marLeft w:val="0"/>
          <w:marRight w:val="0"/>
          <w:marTop w:val="0"/>
          <w:marBottom w:val="0"/>
          <w:divBdr>
            <w:top w:val="none" w:sz="0" w:space="0" w:color="auto"/>
            <w:left w:val="none" w:sz="0" w:space="0" w:color="auto"/>
            <w:bottom w:val="none" w:sz="0" w:space="0" w:color="auto"/>
            <w:right w:val="none" w:sz="0" w:space="0" w:color="auto"/>
          </w:divBdr>
        </w:div>
        <w:div w:id="1050110988">
          <w:marLeft w:val="0"/>
          <w:marRight w:val="0"/>
          <w:marTop w:val="0"/>
          <w:marBottom w:val="0"/>
          <w:divBdr>
            <w:top w:val="none" w:sz="0" w:space="0" w:color="auto"/>
            <w:left w:val="none" w:sz="0" w:space="0" w:color="auto"/>
            <w:bottom w:val="none" w:sz="0" w:space="0" w:color="auto"/>
            <w:right w:val="none" w:sz="0" w:space="0" w:color="auto"/>
          </w:divBdr>
        </w:div>
        <w:div w:id="655493209">
          <w:marLeft w:val="0"/>
          <w:marRight w:val="0"/>
          <w:marTop w:val="0"/>
          <w:marBottom w:val="0"/>
          <w:divBdr>
            <w:top w:val="none" w:sz="0" w:space="0" w:color="auto"/>
            <w:left w:val="none" w:sz="0" w:space="0" w:color="auto"/>
            <w:bottom w:val="none" w:sz="0" w:space="0" w:color="auto"/>
            <w:right w:val="none" w:sz="0" w:space="0" w:color="auto"/>
          </w:divBdr>
        </w:div>
        <w:div w:id="1942487305">
          <w:marLeft w:val="0"/>
          <w:marRight w:val="0"/>
          <w:marTop w:val="0"/>
          <w:marBottom w:val="0"/>
          <w:divBdr>
            <w:top w:val="none" w:sz="0" w:space="0" w:color="auto"/>
            <w:left w:val="none" w:sz="0" w:space="0" w:color="auto"/>
            <w:bottom w:val="none" w:sz="0" w:space="0" w:color="auto"/>
            <w:right w:val="none" w:sz="0" w:space="0" w:color="auto"/>
          </w:divBdr>
        </w:div>
        <w:div w:id="1801728786">
          <w:marLeft w:val="0"/>
          <w:marRight w:val="0"/>
          <w:marTop w:val="0"/>
          <w:marBottom w:val="0"/>
          <w:divBdr>
            <w:top w:val="none" w:sz="0" w:space="0" w:color="auto"/>
            <w:left w:val="none" w:sz="0" w:space="0" w:color="auto"/>
            <w:bottom w:val="none" w:sz="0" w:space="0" w:color="auto"/>
            <w:right w:val="none" w:sz="0" w:space="0" w:color="auto"/>
          </w:divBdr>
        </w:div>
        <w:div w:id="1329477059">
          <w:marLeft w:val="0"/>
          <w:marRight w:val="0"/>
          <w:marTop w:val="0"/>
          <w:marBottom w:val="0"/>
          <w:divBdr>
            <w:top w:val="none" w:sz="0" w:space="0" w:color="auto"/>
            <w:left w:val="none" w:sz="0" w:space="0" w:color="auto"/>
            <w:bottom w:val="none" w:sz="0" w:space="0" w:color="auto"/>
            <w:right w:val="none" w:sz="0" w:space="0" w:color="auto"/>
          </w:divBdr>
        </w:div>
      </w:divsChild>
    </w:div>
    <w:div w:id="197113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55.png"/><Relationship Id="rId82"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hyperlink" Target="https://github.com/IPNL-POLYU/AAE6102-assignments/tree/main"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1B784-43F1-4706-BB36-6C4E44B1C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3</TotalTime>
  <Pages>23</Pages>
  <Words>3948</Words>
  <Characters>22510</Characters>
  <Application>Microsoft Office Word</Application>
  <DocSecurity>0</DocSecurity>
  <Lines>187</Lines>
  <Paragraphs>52</Paragraphs>
  <ScaleCrop>false</ScaleCrop>
  <Company/>
  <LinksUpToDate>false</LinksUpToDate>
  <CharactersWithSpaces>2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xuan emliy1 [Student]</dc:creator>
  <cp:keywords/>
  <dc:description/>
  <cp:lastModifiedBy>ZHANG, xuan emliy1 [Student]</cp:lastModifiedBy>
  <cp:revision>176</cp:revision>
  <dcterms:created xsi:type="dcterms:W3CDTF">2025-03-10T02:41:00Z</dcterms:created>
  <dcterms:modified xsi:type="dcterms:W3CDTF">2025-03-13T11:41:00Z</dcterms:modified>
</cp:coreProperties>
</file>